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6A81C" w14:textId="35E98DCE" w:rsidR="00201B5C" w:rsidRDefault="00ED4018" w:rsidP="00194136">
      <w:pPr>
        <w:spacing w:after="0" w:line="240" w:lineRule="auto"/>
        <w:jc w:val="center"/>
        <w:rPr>
          <w:b/>
          <w:bCs/>
          <w:sz w:val="32"/>
          <w:szCs w:val="32"/>
        </w:rPr>
      </w:pPr>
      <w:bookmarkStart w:id="0" w:name="_Hlk153097813"/>
      <w:r w:rsidRPr="008F5A8C">
        <w:rPr>
          <w:b/>
          <w:bCs/>
          <w:sz w:val="32"/>
          <w:szCs w:val="32"/>
        </w:rPr>
        <w:t>GURU GOBIND SINGH INDRAPRASTHA UNIVER</w:t>
      </w:r>
      <w:r w:rsidR="008F5A8C">
        <w:rPr>
          <w:b/>
          <w:bCs/>
          <w:sz w:val="32"/>
          <w:szCs w:val="32"/>
        </w:rPr>
        <w:t>S</w:t>
      </w:r>
      <w:r w:rsidRPr="008F5A8C">
        <w:rPr>
          <w:b/>
          <w:bCs/>
          <w:sz w:val="32"/>
          <w:szCs w:val="32"/>
        </w:rPr>
        <w:t>ITY</w:t>
      </w:r>
    </w:p>
    <w:p w14:paraId="78F90C24" w14:textId="77777777" w:rsidR="002330F0" w:rsidRDefault="002330F0" w:rsidP="00194136">
      <w:pPr>
        <w:spacing w:after="0" w:line="240" w:lineRule="auto"/>
        <w:jc w:val="center"/>
        <w:rPr>
          <w:b/>
          <w:bCs/>
          <w:sz w:val="32"/>
          <w:szCs w:val="32"/>
        </w:rPr>
      </w:pPr>
    </w:p>
    <w:p w14:paraId="0570762C" w14:textId="5C677E00" w:rsidR="002330F0" w:rsidRPr="008B6F41" w:rsidRDefault="002330F0" w:rsidP="00194136">
      <w:pPr>
        <w:spacing w:after="0" w:line="240" w:lineRule="auto"/>
        <w:jc w:val="center"/>
        <w:rPr>
          <w:b/>
          <w:bCs/>
        </w:rPr>
      </w:pPr>
      <w:r w:rsidRPr="008B6F41">
        <w:rPr>
          <w:b/>
          <w:bCs/>
        </w:rPr>
        <w:t>UNIVERSITY SCHOOL OF INFORMATION, COMMUNICATION &amp; TECHNOLOGY</w:t>
      </w:r>
    </w:p>
    <w:p w14:paraId="50525CA8" w14:textId="77777777" w:rsidR="009E57DF" w:rsidRPr="00427B00" w:rsidRDefault="009E57DF" w:rsidP="00577947">
      <w:pPr>
        <w:spacing w:after="0" w:line="240" w:lineRule="auto"/>
        <w:rPr>
          <w:b/>
          <w:bCs/>
          <w:sz w:val="32"/>
          <w:szCs w:val="32"/>
        </w:rPr>
      </w:pPr>
    </w:p>
    <w:p w14:paraId="7CD33843" w14:textId="3B0F4626" w:rsidR="00ED4018" w:rsidRPr="002330F0" w:rsidRDefault="00ED4018" w:rsidP="00194136">
      <w:pPr>
        <w:spacing w:after="0" w:line="240" w:lineRule="auto"/>
        <w:jc w:val="center"/>
        <w:rPr>
          <w:rFonts w:cs="Times New Roman"/>
          <w:sz w:val="20"/>
          <w:szCs w:val="20"/>
        </w:rPr>
      </w:pPr>
      <w:r w:rsidRPr="002330F0">
        <w:rPr>
          <w:b/>
          <w:bCs/>
          <w:sz w:val="20"/>
          <w:szCs w:val="20"/>
        </w:rPr>
        <w:t>SECTOR-16</w:t>
      </w:r>
      <w:r w:rsidR="009E57DF">
        <w:rPr>
          <w:b/>
          <w:bCs/>
          <w:sz w:val="20"/>
          <w:szCs w:val="20"/>
        </w:rPr>
        <w:t>C</w:t>
      </w:r>
      <w:r w:rsidRPr="002330F0">
        <w:rPr>
          <w:b/>
          <w:bCs/>
          <w:sz w:val="20"/>
          <w:szCs w:val="20"/>
        </w:rPr>
        <w:t>, DWARKA, NEW DELHI</w:t>
      </w:r>
    </w:p>
    <w:p w14:paraId="0D0C0ACC" w14:textId="77777777" w:rsidR="00201B5C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690B4B76" w14:textId="77777777" w:rsidR="008F5A8C" w:rsidRDefault="008F5A8C" w:rsidP="00194136">
      <w:pPr>
        <w:spacing w:after="0" w:line="240" w:lineRule="auto"/>
        <w:jc w:val="both"/>
        <w:rPr>
          <w:rFonts w:cs="Times New Roman"/>
        </w:rPr>
      </w:pPr>
    </w:p>
    <w:p w14:paraId="1CA60FC3" w14:textId="77777777" w:rsidR="0061573C" w:rsidRDefault="0061573C" w:rsidP="00194136">
      <w:pPr>
        <w:spacing w:after="0" w:line="240" w:lineRule="auto"/>
        <w:jc w:val="both"/>
        <w:rPr>
          <w:rFonts w:cs="Times New Roman"/>
        </w:rPr>
      </w:pPr>
    </w:p>
    <w:p w14:paraId="45ABB9E5" w14:textId="77777777" w:rsidR="008F5A8C" w:rsidRPr="00775264" w:rsidRDefault="008F5A8C" w:rsidP="00194136">
      <w:pPr>
        <w:spacing w:after="0" w:line="240" w:lineRule="auto"/>
        <w:jc w:val="both"/>
        <w:rPr>
          <w:rFonts w:cs="Times New Roman"/>
        </w:rPr>
      </w:pPr>
    </w:p>
    <w:p w14:paraId="2206F8AC" w14:textId="77777777" w:rsidR="00201B5C" w:rsidRPr="00775264" w:rsidRDefault="00201B5C" w:rsidP="00194136">
      <w:pPr>
        <w:spacing w:after="0" w:line="240" w:lineRule="auto"/>
        <w:jc w:val="center"/>
        <w:rPr>
          <w:rFonts w:cs="Times New Roman"/>
        </w:rPr>
      </w:pPr>
      <w:r w:rsidRPr="00775264">
        <w:rPr>
          <w:rFonts w:cs="Times New Roman"/>
          <w:noProof/>
        </w:rPr>
        <w:drawing>
          <wp:inline distT="0" distB="0" distL="0" distR="0" wp14:anchorId="21DC8709" wp14:editId="24353246">
            <wp:extent cx="2111829" cy="1858438"/>
            <wp:effectExtent l="0" t="0" r="3175" b="8890"/>
            <wp:docPr id="173590866" name="Picture 1" descr="Guru Gobind Singh Indraprastha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uru Gobind Singh Indraprastha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984" cy="191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495CA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314C9743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6253C53F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42C2EEE8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53A86AE7" w14:textId="0D21D900" w:rsidR="00201B5C" w:rsidRPr="001F7725" w:rsidRDefault="003B3238" w:rsidP="00194136">
      <w:pPr>
        <w:pStyle w:val="Heading2"/>
        <w:numPr>
          <w:ilvl w:val="0"/>
          <w:numId w:val="0"/>
        </w:numPr>
        <w:spacing w:before="0" w:line="240" w:lineRule="auto"/>
        <w:ind w:left="576" w:hanging="576"/>
        <w:jc w:val="center"/>
        <w:rPr>
          <w:rFonts w:cs="Times New Roman"/>
          <w:sz w:val="36"/>
          <w:szCs w:val="36"/>
        </w:rPr>
      </w:pPr>
      <w:r w:rsidRPr="001F7725">
        <w:rPr>
          <w:rFonts w:cs="Times New Roman"/>
          <w:sz w:val="36"/>
          <w:szCs w:val="36"/>
        </w:rPr>
        <w:t>PRACTICAL FILE</w:t>
      </w:r>
    </w:p>
    <w:p w14:paraId="4B541F22" w14:textId="40F702EC" w:rsidR="00201B5C" w:rsidRPr="001F7725" w:rsidRDefault="003B3238" w:rsidP="00194136">
      <w:pPr>
        <w:pStyle w:val="Heading2"/>
        <w:numPr>
          <w:ilvl w:val="0"/>
          <w:numId w:val="0"/>
        </w:numPr>
        <w:spacing w:before="0" w:line="240" w:lineRule="auto"/>
        <w:ind w:left="576" w:hanging="576"/>
        <w:jc w:val="center"/>
        <w:rPr>
          <w:rFonts w:cs="Times New Roman"/>
          <w:sz w:val="36"/>
          <w:szCs w:val="36"/>
        </w:rPr>
      </w:pPr>
      <w:r w:rsidRPr="001F7725">
        <w:rPr>
          <w:rFonts w:cs="Times New Roman"/>
          <w:sz w:val="36"/>
          <w:szCs w:val="36"/>
        </w:rPr>
        <w:t>(IT - 664)</w:t>
      </w:r>
    </w:p>
    <w:p w14:paraId="753B47EB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7E430A23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6CE8E603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3DCCE053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77C6A4E5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44C8044F" w14:textId="295BD391" w:rsidR="002330F0" w:rsidRPr="002330F0" w:rsidRDefault="003B3238" w:rsidP="00194136">
      <w:pPr>
        <w:pStyle w:val="Heading1"/>
        <w:numPr>
          <w:ilvl w:val="0"/>
          <w:numId w:val="0"/>
        </w:numPr>
        <w:pBdr>
          <w:bottom w:val="none" w:sz="0" w:space="0" w:color="auto"/>
        </w:pBdr>
        <w:spacing w:before="0" w:after="0" w:line="240" w:lineRule="auto"/>
        <w:jc w:val="center"/>
        <w:rPr>
          <w:rFonts w:cs="Times New Roman"/>
          <w:sz w:val="40"/>
          <w:szCs w:val="40"/>
        </w:rPr>
      </w:pPr>
      <w:r>
        <w:rPr>
          <w:rFonts w:cs="Times New Roman"/>
          <w:sz w:val="40"/>
          <w:szCs w:val="40"/>
        </w:rPr>
        <w:t>FRONT END DESIGN TECHNIQUES LAB</w:t>
      </w:r>
    </w:p>
    <w:p w14:paraId="0C1E6AE4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05F76F85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007DE7C2" w14:textId="77777777" w:rsidR="00201B5C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788E2B4B" w14:textId="77777777" w:rsidR="00AA05CD" w:rsidRDefault="00AA05CD" w:rsidP="00194136">
      <w:pPr>
        <w:spacing w:after="0" w:line="240" w:lineRule="auto"/>
        <w:jc w:val="both"/>
        <w:rPr>
          <w:rFonts w:cs="Times New Roman"/>
        </w:rPr>
      </w:pPr>
    </w:p>
    <w:p w14:paraId="11C24981" w14:textId="77777777" w:rsidR="00AA05CD" w:rsidRDefault="00AA05CD" w:rsidP="00194136">
      <w:pPr>
        <w:spacing w:after="0" w:line="240" w:lineRule="auto"/>
        <w:jc w:val="both"/>
        <w:rPr>
          <w:rFonts w:cs="Times New Roman"/>
        </w:rPr>
      </w:pPr>
    </w:p>
    <w:p w14:paraId="0F01186B" w14:textId="77777777" w:rsidR="00AA05CD" w:rsidRDefault="00AA05CD" w:rsidP="00194136">
      <w:pPr>
        <w:spacing w:after="0" w:line="240" w:lineRule="auto"/>
        <w:jc w:val="both"/>
        <w:rPr>
          <w:rFonts w:cs="Times New Roman"/>
        </w:rPr>
      </w:pPr>
    </w:p>
    <w:p w14:paraId="3978EFD0" w14:textId="77777777" w:rsidR="00AA05CD" w:rsidRDefault="00AA05CD" w:rsidP="00194136">
      <w:pPr>
        <w:spacing w:after="0" w:line="240" w:lineRule="auto"/>
        <w:jc w:val="both"/>
        <w:rPr>
          <w:rFonts w:cs="Times New Roman"/>
        </w:rPr>
      </w:pPr>
    </w:p>
    <w:p w14:paraId="04CD115A" w14:textId="77777777" w:rsidR="00AA05CD" w:rsidRPr="00775264" w:rsidRDefault="00AA05CD" w:rsidP="00194136">
      <w:pPr>
        <w:spacing w:after="0" w:line="240" w:lineRule="auto"/>
        <w:jc w:val="both"/>
        <w:rPr>
          <w:rFonts w:cs="Times New Roman"/>
        </w:rPr>
      </w:pPr>
    </w:p>
    <w:p w14:paraId="7930B7EB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p w14:paraId="5D0CA649" w14:textId="77777777" w:rsidR="00201B5C" w:rsidRPr="00775264" w:rsidRDefault="00201B5C" w:rsidP="00194136">
      <w:pPr>
        <w:spacing w:after="0" w:line="240" w:lineRule="auto"/>
        <w:jc w:val="both"/>
        <w:rPr>
          <w:rFonts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14"/>
        <w:gridCol w:w="2511"/>
        <w:gridCol w:w="3291"/>
      </w:tblGrid>
      <w:tr w:rsidR="00201B5C" w:rsidRPr="00775264" w14:paraId="5795D49F" w14:textId="77777777" w:rsidTr="008F5A8C">
        <w:trPr>
          <w:jc w:val="center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23E6" w14:textId="4EA6F820" w:rsidR="00201B5C" w:rsidRPr="00775264" w:rsidRDefault="00201B5C" w:rsidP="00194136">
            <w:pPr>
              <w:spacing w:after="0" w:line="240" w:lineRule="auto"/>
              <w:jc w:val="center"/>
              <w:rPr>
                <w:rFonts w:cs="Times New Roman"/>
                <w:b/>
                <w:bCs/>
              </w:rPr>
            </w:pPr>
            <w:r w:rsidRPr="00775264">
              <w:rPr>
                <w:rFonts w:cs="Times New Roman"/>
                <w:b/>
                <w:bCs/>
              </w:rPr>
              <w:softHyphen/>
            </w:r>
            <w:r w:rsidRPr="00775264">
              <w:rPr>
                <w:rFonts w:cs="Times New Roman"/>
                <w:b/>
                <w:bCs/>
              </w:rPr>
              <w:softHyphen/>
            </w:r>
            <w:r w:rsidRPr="00775264">
              <w:rPr>
                <w:rFonts w:cs="Times New Roman"/>
                <w:b/>
                <w:bCs/>
              </w:rPr>
              <w:softHyphen/>
            </w:r>
            <w:r w:rsidRPr="00775264">
              <w:rPr>
                <w:rFonts w:cs="Times New Roman"/>
                <w:b/>
                <w:bCs/>
              </w:rPr>
              <w:softHyphen/>
              <w:t>SUBMITTED TO</w:t>
            </w:r>
          </w:p>
        </w:tc>
        <w:tc>
          <w:tcPr>
            <w:tcW w:w="2511" w:type="dxa"/>
            <w:tcBorders>
              <w:left w:val="single" w:sz="4" w:space="0" w:color="auto"/>
              <w:right w:val="single" w:sz="4" w:space="0" w:color="auto"/>
            </w:tcBorders>
          </w:tcPr>
          <w:p w14:paraId="3BF1FF2E" w14:textId="77777777" w:rsidR="00201B5C" w:rsidRPr="00775264" w:rsidRDefault="00201B5C" w:rsidP="00194136">
            <w:pPr>
              <w:spacing w:after="0" w:line="240" w:lineRule="auto"/>
              <w:jc w:val="both"/>
              <w:rPr>
                <w:rFonts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74C45" w14:textId="4434EFDF" w:rsidR="00201B5C" w:rsidRPr="00775264" w:rsidRDefault="00201B5C" w:rsidP="00194136">
            <w:pPr>
              <w:spacing w:after="0" w:line="240" w:lineRule="auto"/>
              <w:jc w:val="center"/>
              <w:rPr>
                <w:rFonts w:cs="Times New Roman"/>
                <w:b/>
                <w:bCs/>
              </w:rPr>
            </w:pPr>
            <w:r w:rsidRPr="00775264">
              <w:rPr>
                <w:rFonts w:cs="Times New Roman"/>
                <w:b/>
                <w:bCs/>
              </w:rPr>
              <w:t>SUBMITTED BY</w:t>
            </w:r>
          </w:p>
        </w:tc>
      </w:tr>
      <w:tr w:rsidR="00201B5C" w:rsidRPr="00775264" w14:paraId="381844B4" w14:textId="77777777" w:rsidTr="008F5A8C">
        <w:trPr>
          <w:jc w:val="center"/>
        </w:trPr>
        <w:tc>
          <w:tcPr>
            <w:tcW w:w="3214" w:type="dxa"/>
            <w:tcBorders>
              <w:top w:val="single" w:sz="4" w:space="0" w:color="auto"/>
            </w:tcBorders>
          </w:tcPr>
          <w:p w14:paraId="7C7C1716" w14:textId="77777777" w:rsidR="00201B5C" w:rsidRDefault="00201B5C" w:rsidP="00194136">
            <w:pPr>
              <w:spacing w:after="0" w:line="240" w:lineRule="auto"/>
              <w:jc w:val="both"/>
              <w:rPr>
                <w:rFonts w:cs="Times New Roman"/>
                <w:sz w:val="36"/>
                <w:szCs w:val="36"/>
              </w:rPr>
            </w:pPr>
          </w:p>
          <w:p w14:paraId="2B1BC105" w14:textId="77777777" w:rsidR="008F5A8C" w:rsidRPr="00775264" w:rsidRDefault="008F5A8C" w:rsidP="00194136">
            <w:pPr>
              <w:spacing w:after="0" w:line="240" w:lineRule="auto"/>
              <w:jc w:val="both"/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2511" w:type="dxa"/>
          </w:tcPr>
          <w:p w14:paraId="62C8972F" w14:textId="77777777" w:rsidR="00201B5C" w:rsidRPr="00775264" w:rsidRDefault="00201B5C" w:rsidP="00194136">
            <w:pPr>
              <w:spacing w:after="0" w:line="240" w:lineRule="auto"/>
              <w:jc w:val="both"/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291" w:type="dxa"/>
            <w:tcBorders>
              <w:top w:val="single" w:sz="4" w:space="0" w:color="auto"/>
            </w:tcBorders>
          </w:tcPr>
          <w:p w14:paraId="445CD305" w14:textId="77777777" w:rsidR="00201B5C" w:rsidRPr="00775264" w:rsidRDefault="00201B5C" w:rsidP="00194136">
            <w:pPr>
              <w:spacing w:after="0" w:line="240" w:lineRule="auto"/>
              <w:jc w:val="both"/>
              <w:rPr>
                <w:rFonts w:cs="Times New Roman"/>
                <w:sz w:val="36"/>
                <w:szCs w:val="36"/>
              </w:rPr>
            </w:pPr>
          </w:p>
        </w:tc>
      </w:tr>
      <w:tr w:rsidR="00201B5C" w:rsidRPr="00775264" w14:paraId="012FCD1D" w14:textId="77777777" w:rsidTr="005A7985">
        <w:trPr>
          <w:jc w:val="center"/>
        </w:trPr>
        <w:tc>
          <w:tcPr>
            <w:tcW w:w="3214" w:type="dxa"/>
          </w:tcPr>
          <w:p w14:paraId="41366E9A" w14:textId="3C0AFC35" w:rsidR="00201B5C" w:rsidRPr="008F5A8C" w:rsidRDefault="00585447" w:rsidP="005A7985">
            <w:pPr>
              <w:spacing w:after="0" w:line="240" w:lineRule="auto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Mr. </w:t>
            </w:r>
            <w:r w:rsidR="008F5A8C" w:rsidRPr="008F5A8C">
              <w:rPr>
                <w:rFonts w:cs="Times New Roman"/>
                <w:b/>
                <w:bCs/>
              </w:rPr>
              <w:t>NITENDRA SINGH</w:t>
            </w:r>
          </w:p>
          <w:p w14:paraId="10CDAEE1" w14:textId="07ED21E0" w:rsidR="008F5A8C" w:rsidRPr="008F5A8C" w:rsidRDefault="00FF75AA" w:rsidP="005A7985">
            <w:pPr>
              <w:spacing w:after="0" w:line="240" w:lineRule="auto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(</w:t>
            </w:r>
            <w:r w:rsidR="008F5A8C" w:rsidRPr="008F5A8C">
              <w:rPr>
                <w:rFonts w:cs="Times New Roman"/>
                <w:b/>
                <w:bCs/>
              </w:rPr>
              <w:t>Research Scholar, USICT</w:t>
            </w:r>
            <w:r>
              <w:rPr>
                <w:rFonts w:cs="Times New Roman"/>
                <w:b/>
                <w:bCs/>
              </w:rPr>
              <w:t>)</w:t>
            </w:r>
          </w:p>
        </w:tc>
        <w:tc>
          <w:tcPr>
            <w:tcW w:w="2511" w:type="dxa"/>
          </w:tcPr>
          <w:p w14:paraId="3DBAA9D5" w14:textId="77777777" w:rsidR="00201B5C" w:rsidRPr="00775264" w:rsidRDefault="00201B5C" w:rsidP="005A7985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291" w:type="dxa"/>
          </w:tcPr>
          <w:p w14:paraId="3D121DC8" w14:textId="4E2CFB32" w:rsidR="00201B5C" w:rsidRPr="00775264" w:rsidRDefault="00585447" w:rsidP="005A7985">
            <w:pPr>
              <w:spacing w:after="0" w:line="240" w:lineRule="auto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Mr. </w:t>
            </w:r>
            <w:r w:rsidR="00201B5C" w:rsidRPr="00775264">
              <w:rPr>
                <w:rFonts w:cs="Times New Roman"/>
                <w:b/>
                <w:bCs/>
              </w:rPr>
              <w:t>RAJ KHATRI</w:t>
            </w:r>
          </w:p>
          <w:p w14:paraId="7B0D4D7B" w14:textId="77777777" w:rsidR="00201B5C" w:rsidRPr="00775264" w:rsidRDefault="00201B5C" w:rsidP="005A7985">
            <w:pPr>
              <w:spacing w:after="0" w:line="240" w:lineRule="auto"/>
              <w:jc w:val="center"/>
              <w:rPr>
                <w:rFonts w:cs="Times New Roman"/>
              </w:rPr>
            </w:pPr>
            <w:r w:rsidRPr="00775264">
              <w:rPr>
                <w:rFonts w:cs="Times New Roman"/>
                <w:b/>
                <w:bCs/>
              </w:rPr>
              <w:t>MCA (Software Engineering)</w:t>
            </w:r>
          </w:p>
          <w:p w14:paraId="486260FE" w14:textId="77777777" w:rsidR="00201B5C" w:rsidRPr="00775264" w:rsidRDefault="00201B5C" w:rsidP="005A7985">
            <w:pPr>
              <w:spacing w:after="0" w:line="240" w:lineRule="auto"/>
              <w:jc w:val="center"/>
              <w:rPr>
                <w:rFonts w:cs="Times New Roman"/>
              </w:rPr>
            </w:pPr>
            <w:r w:rsidRPr="00775264">
              <w:rPr>
                <w:rFonts w:cs="Times New Roman"/>
              </w:rPr>
              <w:t xml:space="preserve">Enrolment No.: - </w:t>
            </w:r>
            <w:r w:rsidRPr="00775264">
              <w:rPr>
                <w:rFonts w:cs="Times New Roman"/>
                <w:b/>
                <w:bCs/>
              </w:rPr>
              <w:t>04316404523</w:t>
            </w:r>
          </w:p>
        </w:tc>
      </w:tr>
      <w:bookmarkEnd w:id="0"/>
    </w:tbl>
    <w:p w14:paraId="2F9234B4" w14:textId="77777777" w:rsidR="00480017" w:rsidRDefault="0048001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</w:p>
    <w:p w14:paraId="6401E1A3" w14:textId="16FCA148" w:rsidR="00B23D79" w:rsidRDefault="00015130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INDEX</w:t>
      </w:r>
    </w:p>
    <w:p w14:paraId="0D72BB55" w14:textId="77777777" w:rsidR="00A73A08" w:rsidRDefault="00A73A0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654"/>
        <w:gridCol w:w="5651"/>
        <w:gridCol w:w="1333"/>
        <w:gridCol w:w="1378"/>
      </w:tblGrid>
      <w:tr w:rsidR="00A401F7" w:rsidRPr="005658AA" w14:paraId="51C387EC" w14:textId="77777777" w:rsidTr="00A40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tcW w:w="363" w:type="pct"/>
            <w:vAlign w:val="center"/>
          </w:tcPr>
          <w:p w14:paraId="566B2774" w14:textId="5FB9EAFD" w:rsidR="00A401F7" w:rsidRPr="005658AA" w:rsidRDefault="00A401F7" w:rsidP="00A401F7">
            <w:pPr>
              <w:jc w:val="center"/>
              <w:rPr>
                <w:rFonts w:cs="Times New Roman"/>
                <w:sz w:val="28"/>
                <w:szCs w:val="28"/>
              </w:rPr>
            </w:pPr>
            <w:r w:rsidRPr="005658AA">
              <w:rPr>
                <w:rFonts w:cs="Times New Roman"/>
                <w:sz w:val="28"/>
                <w:szCs w:val="28"/>
              </w:rPr>
              <w:t>S. No.</w:t>
            </w:r>
          </w:p>
        </w:tc>
        <w:tc>
          <w:tcPr>
            <w:tcW w:w="3134" w:type="pct"/>
            <w:vAlign w:val="center"/>
          </w:tcPr>
          <w:p w14:paraId="67D56781" w14:textId="795979B7" w:rsidR="00A401F7" w:rsidRPr="001E580A" w:rsidRDefault="00A401F7" w:rsidP="00A401F7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Program</w:t>
            </w:r>
          </w:p>
        </w:tc>
        <w:tc>
          <w:tcPr>
            <w:tcW w:w="739" w:type="pct"/>
            <w:vAlign w:val="center"/>
          </w:tcPr>
          <w:p w14:paraId="7304AC23" w14:textId="0CC55B8E" w:rsidR="00A401F7" w:rsidRPr="005658AA" w:rsidRDefault="00A401F7" w:rsidP="00A401F7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ate</w:t>
            </w:r>
          </w:p>
        </w:tc>
        <w:tc>
          <w:tcPr>
            <w:tcW w:w="764" w:type="pct"/>
            <w:vAlign w:val="center"/>
          </w:tcPr>
          <w:p w14:paraId="299B9C2F" w14:textId="60BDF8F5" w:rsidR="00A401F7" w:rsidRPr="005658AA" w:rsidRDefault="00A401F7" w:rsidP="00A401F7">
            <w:pPr>
              <w:jc w:val="center"/>
              <w:rPr>
                <w:rFonts w:cs="Times New Roman"/>
                <w:sz w:val="28"/>
                <w:szCs w:val="28"/>
              </w:rPr>
            </w:pPr>
            <w:r w:rsidRPr="005658AA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A401F7" w14:paraId="5EBF73C6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55424DB3" w14:textId="27B7CBAD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134" w:type="pct"/>
            <w:vAlign w:val="center"/>
          </w:tcPr>
          <w:p w14:paraId="6BABAFD4" w14:textId="11BEC9EE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hat is Frontend? Write a note on HTML, CSS and JavaScript</w:t>
            </w:r>
          </w:p>
        </w:tc>
        <w:tc>
          <w:tcPr>
            <w:tcW w:w="739" w:type="pct"/>
          </w:tcPr>
          <w:p w14:paraId="3A66C9CF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7A45B1B5" w14:textId="154CB274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12460AD4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71C9590E" w14:textId="510D720E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134" w:type="pct"/>
            <w:vAlign w:val="center"/>
          </w:tcPr>
          <w:p w14:paraId="546A5E07" w14:textId="6AEC5568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Using HTML Tags, design your own curriculum vitae</w:t>
            </w:r>
          </w:p>
        </w:tc>
        <w:tc>
          <w:tcPr>
            <w:tcW w:w="739" w:type="pct"/>
          </w:tcPr>
          <w:p w14:paraId="2E42E70F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725DC471" w14:textId="1458D07C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15C3F80D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241A3086" w14:textId="0BDD647F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134" w:type="pct"/>
            <w:vAlign w:val="center"/>
          </w:tcPr>
          <w:p w14:paraId="1BC43F6D" w14:textId="0AF43F74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Using HTML Tags, redesign the home page of GGSIP university</w:t>
            </w:r>
          </w:p>
        </w:tc>
        <w:tc>
          <w:tcPr>
            <w:tcW w:w="739" w:type="pct"/>
          </w:tcPr>
          <w:p w14:paraId="3D81BAE0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76E04BAC" w14:textId="57A70543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13929F4A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1A0FDA39" w14:textId="476514B5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134" w:type="pct"/>
            <w:vAlign w:val="center"/>
          </w:tcPr>
          <w:p w14:paraId="6D338BD4" w14:textId="5B02655A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n XML Program to display Student profile having age like student roll no., name age, semester, email id, phone number, department name, apply and validate using DTD</w:t>
            </w:r>
          </w:p>
        </w:tc>
        <w:tc>
          <w:tcPr>
            <w:tcW w:w="739" w:type="pct"/>
          </w:tcPr>
          <w:p w14:paraId="33A833AF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1E99F682" w14:textId="34EAED8E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030BA256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7AF586FD" w14:textId="0BD842EB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134" w:type="pct"/>
            <w:vAlign w:val="center"/>
          </w:tcPr>
          <w:p w14:paraId="38487F16" w14:textId="72787276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JavaScript Program to check whether an input number is palindrome number or not</w:t>
            </w:r>
          </w:p>
        </w:tc>
        <w:tc>
          <w:tcPr>
            <w:tcW w:w="739" w:type="pct"/>
          </w:tcPr>
          <w:p w14:paraId="0B9EAB4D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4DE91D08" w14:textId="56D384E8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396CBFB2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705F7C54" w14:textId="028BD8B6" w:rsidR="00A401F7" w:rsidRPr="001E580A" w:rsidRDefault="00A401F7" w:rsidP="00147269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1E580A">
              <w:rPr>
                <w:rFonts w:cs="Times New Roman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3134" w:type="pct"/>
            <w:vAlign w:val="center"/>
          </w:tcPr>
          <w:p w14:paraId="1A31A07A" w14:textId="5E3DF575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JSP Program to auto refresh a page.</w:t>
            </w:r>
          </w:p>
        </w:tc>
        <w:tc>
          <w:tcPr>
            <w:tcW w:w="739" w:type="pct"/>
          </w:tcPr>
          <w:p w14:paraId="63C2257A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226936EC" w14:textId="611E557A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5C3B516A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1C02DFD7" w14:textId="4A057F74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134" w:type="pct"/>
            <w:vAlign w:val="center"/>
          </w:tcPr>
          <w:p w14:paraId="3551FC38" w14:textId="043ADED6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JSP Program to upload file into server.</w:t>
            </w:r>
          </w:p>
        </w:tc>
        <w:tc>
          <w:tcPr>
            <w:tcW w:w="739" w:type="pct"/>
          </w:tcPr>
          <w:p w14:paraId="580EBEFD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008728F8" w14:textId="2A249256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5F53D65C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6AAF2680" w14:textId="4FF76DF8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134" w:type="pct"/>
            <w:vAlign w:val="center"/>
          </w:tcPr>
          <w:p w14:paraId="5C64DD62" w14:textId="198404D4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Generic Servlet program to display your own Enrolment number and Name using Apache Tomcat server.</w:t>
            </w:r>
          </w:p>
        </w:tc>
        <w:tc>
          <w:tcPr>
            <w:tcW w:w="739" w:type="pct"/>
          </w:tcPr>
          <w:p w14:paraId="4E5FB12C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6F02F3E7" w14:textId="48C1D045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2AEC08E0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2E536190" w14:textId="5B7FC2F2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134" w:type="pct"/>
            <w:vAlign w:val="center"/>
          </w:tcPr>
          <w:p w14:paraId="4FD2987E" w14:textId="373160A7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HTTP Servlet program to display all the HTTP Request Header parameters.</w:t>
            </w:r>
          </w:p>
        </w:tc>
        <w:tc>
          <w:tcPr>
            <w:tcW w:w="739" w:type="pct"/>
          </w:tcPr>
          <w:p w14:paraId="0FC36DFE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3D34BAB8" w14:textId="481CB11D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6924CC4A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3C1D3FA9" w14:textId="0726D37E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3134" w:type="pct"/>
            <w:vAlign w:val="center"/>
          </w:tcPr>
          <w:p w14:paraId="491FF868" w14:textId="00D56C42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Write a HTTP Servlet program to create a Cookie.</w:t>
            </w:r>
          </w:p>
        </w:tc>
        <w:tc>
          <w:tcPr>
            <w:tcW w:w="739" w:type="pct"/>
          </w:tcPr>
          <w:p w14:paraId="042D789E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394A0EC1" w14:textId="575F758D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1E610652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43BE2C57" w14:textId="2E2ED4E8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134" w:type="pct"/>
            <w:vAlign w:val="center"/>
          </w:tcPr>
          <w:p w14:paraId="71B7F04D" w14:textId="730AC308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 xml:space="preserve">Write a JDBC Program to fetch the </w:t>
            </w:r>
            <w:proofErr w:type="gramStart"/>
            <w:r w:rsidRPr="001E580A">
              <w:rPr>
                <w:rFonts w:cs="Times New Roman"/>
                <w:sz w:val="28"/>
                <w:szCs w:val="28"/>
              </w:rPr>
              <w:t>employees</w:t>
            </w:r>
            <w:proofErr w:type="gramEnd"/>
            <w:r w:rsidRPr="001E580A">
              <w:rPr>
                <w:rFonts w:cs="Times New Roman"/>
                <w:sz w:val="28"/>
                <w:szCs w:val="28"/>
              </w:rPr>
              <w:t xml:space="preserve"> records from the Employee table designed in MS Access. The Table should have fields like: Employee ID, Name, DOB, Address, Department, DOJ, Position etc</w:t>
            </w:r>
          </w:p>
        </w:tc>
        <w:tc>
          <w:tcPr>
            <w:tcW w:w="739" w:type="pct"/>
          </w:tcPr>
          <w:p w14:paraId="416BBE77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3B1B38DB" w14:textId="5F79096F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401F7" w14:paraId="789333C8" w14:textId="77777777" w:rsidTr="00A401F7">
        <w:trPr>
          <w:trHeight w:val="737"/>
        </w:trPr>
        <w:tc>
          <w:tcPr>
            <w:tcW w:w="363" w:type="pct"/>
            <w:vAlign w:val="center"/>
          </w:tcPr>
          <w:p w14:paraId="0B3C4CB0" w14:textId="0CC16075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F41116">
              <w:rPr>
                <w:rFonts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3134" w:type="pct"/>
            <w:vAlign w:val="center"/>
          </w:tcPr>
          <w:p w14:paraId="2356A7B3" w14:textId="4E15DBD5" w:rsidR="00A401F7" w:rsidRPr="001E580A" w:rsidRDefault="00A401F7" w:rsidP="006B4A33">
            <w:pPr>
              <w:rPr>
                <w:rFonts w:cs="Times New Roman"/>
                <w:sz w:val="28"/>
                <w:szCs w:val="28"/>
              </w:rPr>
            </w:pPr>
            <w:r w:rsidRPr="001E580A">
              <w:rPr>
                <w:rFonts w:cs="Times New Roman"/>
                <w:sz w:val="28"/>
                <w:szCs w:val="28"/>
              </w:rPr>
              <w:t>Create your portfolio website using LocalWP and WordPress</w:t>
            </w:r>
          </w:p>
        </w:tc>
        <w:tc>
          <w:tcPr>
            <w:tcW w:w="739" w:type="pct"/>
          </w:tcPr>
          <w:p w14:paraId="2F7A54CA" w14:textId="77777777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vAlign w:val="center"/>
          </w:tcPr>
          <w:p w14:paraId="2826EE5D" w14:textId="5D76BE95" w:rsidR="00A401F7" w:rsidRPr="00F41116" w:rsidRDefault="00A401F7" w:rsidP="00147269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</w:tbl>
    <w:p w14:paraId="133E2589" w14:textId="77777777" w:rsidR="006D2696" w:rsidRDefault="004D7BC7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 w:type="page"/>
      </w:r>
    </w:p>
    <w:p w14:paraId="29288DBC" w14:textId="0962B41F" w:rsidR="006D2696" w:rsidRPr="006D2696" w:rsidRDefault="006D2696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 w:rsidRPr="006D2696">
        <w:rPr>
          <w:rFonts w:cs="Times New Roman"/>
          <w:b/>
          <w:bCs/>
          <w:sz w:val="36"/>
          <w:szCs w:val="36"/>
        </w:rPr>
        <w:lastRenderedPageBreak/>
        <w:t xml:space="preserve">Practical </w:t>
      </w:r>
      <w:r>
        <w:rPr>
          <w:rFonts w:cs="Times New Roman"/>
          <w:b/>
          <w:bCs/>
          <w:sz w:val="36"/>
          <w:szCs w:val="36"/>
        </w:rPr>
        <w:t>–</w:t>
      </w:r>
      <w:r w:rsidRPr="006D2696">
        <w:rPr>
          <w:rFonts w:cs="Times New Roman"/>
          <w:b/>
          <w:bCs/>
          <w:sz w:val="36"/>
          <w:szCs w:val="36"/>
        </w:rPr>
        <w:t xml:space="preserve"> 01</w:t>
      </w:r>
    </w:p>
    <w:p w14:paraId="0F42354E" w14:textId="77777777" w:rsidR="00364118" w:rsidRDefault="0036411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4017D06C" w14:textId="2AA4CC66" w:rsidR="0010311E" w:rsidRDefault="006D2696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Aim: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What is </w:t>
      </w:r>
      <w:r w:rsidR="00B727AB">
        <w:rPr>
          <w:rFonts w:cs="Times New Roman"/>
          <w:b/>
          <w:bCs/>
          <w:sz w:val="28"/>
          <w:szCs w:val="28"/>
        </w:rPr>
        <w:t>F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rontend? Write a note on </w:t>
      </w:r>
      <w:r w:rsidR="004D7BC7">
        <w:rPr>
          <w:rFonts w:cs="Times New Roman"/>
          <w:b/>
          <w:bCs/>
          <w:sz w:val="28"/>
          <w:szCs w:val="28"/>
        </w:rPr>
        <w:t>HTML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, </w:t>
      </w:r>
      <w:r w:rsidR="004D7BC7">
        <w:rPr>
          <w:rFonts w:cs="Times New Roman"/>
          <w:b/>
          <w:bCs/>
          <w:sz w:val="28"/>
          <w:szCs w:val="28"/>
        </w:rPr>
        <w:t xml:space="preserve">CSS 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and </w:t>
      </w:r>
      <w:r w:rsidR="004D7BC7">
        <w:rPr>
          <w:rFonts w:cs="Times New Roman"/>
          <w:b/>
          <w:bCs/>
          <w:sz w:val="28"/>
          <w:szCs w:val="28"/>
        </w:rPr>
        <w:t>JavaScript</w:t>
      </w:r>
    </w:p>
    <w:p w14:paraId="4992786D" w14:textId="6E947512" w:rsidR="004E3EE3" w:rsidRDefault="00A0380A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he Frontend of a website refers to the part users directly interact with, encompassing its visual elements, layout, and interactive functionality. It’s the user interface (UI), the first impression that grabs attention and determines a website usability and accessibility. Think of it as the store front of a store, exciting customers and facilitating their browsing experience.</w:t>
      </w:r>
    </w:p>
    <w:p w14:paraId="200091E3" w14:textId="77777777" w:rsidR="00602EBD" w:rsidRDefault="00602EBD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27A3C2C3" w14:textId="1E212C1B" w:rsidR="00602EBD" w:rsidRPr="00602EBD" w:rsidRDefault="00602EBD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602EBD">
        <w:rPr>
          <w:rFonts w:cs="Times New Roman"/>
          <w:b/>
          <w:bCs/>
          <w:sz w:val="28"/>
          <w:szCs w:val="28"/>
        </w:rPr>
        <w:t>HTML</w:t>
      </w:r>
    </w:p>
    <w:p w14:paraId="1F131023" w14:textId="77777777" w:rsidR="00AC4EEC" w:rsidRP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stands for Hyper Text Markup Language</w:t>
      </w:r>
    </w:p>
    <w:p w14:paraId="395EBFA5" w14:textId="77777777" w:rsidR="00AC4EEC" w:rsidRP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is the standard markup language for creating Web pages</w:t>
      </w:r>
    </w:p>
    <w:p w14:paraId="02EAE7E0" w14:textId="77777777" w:rsidR="00AC4EEC" w:rsidRP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describes the structure of a Web page</w:t>
      </w:r>
    </w:p>
    <w:p w14:paraId="08CE2211" w14:textId="77777777" w:rsidR="00AC4EEC" w:rsidRP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consists of a series of elements</w:t>
      </w:r>
    </w:p>
    <w:p w14:paraId="66FDA7AA" w14:textId="77777777" w:rsidR="00AC4EEC" w:rsidRP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elements tell the browser how to display the content</w:t>
      </w:r>
    </w:p>
    <w:p w14:paraId="36D164D8" w14:textId="2C160C27" w:rsidR="00AC4EEC" w:rsidRDefault="00AC4EEC" w:rsidP="00194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C4EEC">
        <w:rPr>
          <w:rFonts w:cs="Times New Roman"/>
          <w:sz w:val="28"/>
          <w:szCs w:val="28"/>
        </w:rPr>
        <w:t>HTML elements label pieces of content such as "this is a heading", "this is a paragraph", "this is a link", etc.</w:t>
      </w:r>
    </w:p>
    <w:p w14:paraId="193A099B" w14:textId="77777777" w:rsidR="00623DD6" w:rsidRDefault="00623DD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17AED3EB" w14:textId="336C76D8" w:rsidR="00623DD6" w:rsidRPr="00623DD6" w:rsidRDefault="00623DD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623DD6">
        <w:rPr>
          <w:rFonts w:cs="Times New Roman"/>
          <w:sz w:val="28"/>
          <w:szCs w:val="28"/>
        </w:rPr>
        <w:t>An HTML element is defined by a start tag, some content, and an end tag:</w:t>
      </w:r>
    </w:p>
    <w:p w14:paraId="3EC171A8" w14:textId="582E5D9E" w:rsidR="001A744D" w:rsidRDefault="00623DD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E45697">
        <w:rPr>
          <w:rFonts w:cs="Times New Roman"/>
          <w:b/>
          <w:bCs/>
          <w:sz w:val="28"/>
          <w:szCs w:val="28"/>
        </w:rPr>
        <w:t>&lt;</w:t>
      </w:r>
      <w:r w:rsidR="00186046" w:rsidRPr="00E45697">
        <w:rPr>
          <w:rFonts w:cs="Times New Roman"/>
          <w:b/>
          <w:bCs/>
          <w:sz w:val="28"/>
          <w:szCs w:val="28"/>
        </w:rPr>
        <w:t>tag name</w:t>
      </w:r>
      <w:r w:rsidRPr="00E45697">
        <w:rPr>
          <w:rFonts w:cs="Times New Roman"/>
          <w:b/>
          <w:bCs/>
          <w:sz w:val="28"/>
          <w:szCs w:val="28"/>
        </w:rPr>
        <w:t>&gt;</w:t>
      </w:r>
      <w:r w:rsidRPr="00623DD6">
        <w:rPr>
          <w:rFonts w:cs="Times New Roman"/>
          <w:sz w:val="28"/>
          <w:szCs w:val="28"/>
        </w:rPr>
        <w:t xml:space="preserve"> Content goes here... </w:t>
      </w:r>
      <w:r w:rsidRPr="00E45697">
        <w:rPr>
          <w:rFonts w:cs="Times New Roman"/>
          <w:b/>
          <w:bCs/>
          <w:sz w:val="28"/>
          <w:szCs w:val="28"/>
        </w:rPr>
        <w:t>&lt;/</w:t>
      </w:r>
      <w:r w:rsidR="00186046" w:rsidRPr="00E45697">
        <w:rPr>
          <w:rFonts w:cs="Times New Roman"/>
          <w:b/>
          <w:bCs/>
          <w:sz w:val="28"/>
          <w:szCs w:val="28"/>
        </w:rPr>
        <w:t>tag name</w:t>
      </w:r>
      <w:r w:rsidRPr="00E45697">
        <w:rPr>
          <w:rFonts w:cs="Times New Roman"/>
          <w:b/>
          <w:bCs/>
          <w:sz w:val="28"/>
          <w:szCs w:val="28"/>
        </w:rPr>
        <w:t>&gt;</w:t>
      </w:r>
    </w:p>
    <w:p w14:paraId="199E0180" w14:textId="77777777" w:rsidR="00742FFB" w:rsidRDefault="00742FFB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7F6563E2" w14:textId="6F75E9FA" w:rsidR="001A744D" w:rsidRPr="001A744D" w:rsidRDefault="001A744D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1A744D">
        <w:rPr>
          <w:rFonts w:cs="Times New Roman"/>
          <w:b/>
          <w:bCs/>
          <w:sz w:val="28"/>
          <w:szCs w:val="28"/>
        </w:rPr>
        <w:t>Example:</w:t>
      </w:r>
    </w:p>
    <w:p w14:paraId="7ED3A815" w14:textId="77777777" w:rsidR="00D05C84" w:rsidRPr="00D05C84" w:rsidRDefault="00D05C8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!DOCTYPE html&gt;</w:t>
      </w:r>
    </w:p>
    <w:p w14:paraId="18E41854" w14:textId="77777777" w:rsidR="00D05C84" w:rsidRPr="00D05C84" w:rsidRDefault="00D05C8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html&gt;</w:t>
      </w:r>
    </w:p>
    <w:p w14:paraId="01861B2C" w14:textId="77777777" w:rsidR="00D05C84" w:rsidRPr="00D05C84" w:rsidRDefault="00D05C84" w:rsidP="00194136">
      <w:pPr>
        <w:spacing w:after="0" w:line="240" w:lineRule="auto"/>
        <w:ind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head&gt;</w:t>
      </w:r>
    </w:p>
    <w:p w14:paraId="10CD137F" w14:textId="77777777" w:rsidR="00D05C84" w:rsidRPr="00D05C84" w:rsidRDefault="00D05C84" w:rsidP="00194136">
      <w:pPr>
        <w:spacing w:after="0" w:line="240" w:lineRule="auto"/>
        <w:ind w:left="720"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title&gt;Page Title&lt;/title&gt;</w:t>
      </w:r>
    </w:p>
    <w:p w14:paraId="26719E92" w14:textId="77777777" w:rsidR="00D05C84" w:rsidRPr="00D05C84" w:rsidRDefault="00D05C84" w:rsidP="00194136">
      <w:pPr>
        <w:spacing w:after="0" w:line="240" w:lineRule="auto"/>
        <w:ind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/head&gt;</w:t>
      </w:r>
    </w:p>
    <w:p w14:paraId="0D1D0933" w14:textId="618AFDD7" w:rsidR="00D05C84" w:rsidRPr="00D05C84" w:rsidRDefault="00D05C84" w:rsidP="00194136">
      <w:pPr>
        <w:spacing w:after="0" w:line="240" w:lineRule="auto"/>
        <w:ind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body&gt;</w:t>
      </w:r>
    </w:p>
    <w:p w14:paraId="2DF6A40C" w14:textId="77777777" w:rsidR="00D05C84" w:rsidRPr="00D05C84" w:rsidRDefault="00D05C84" w:rsidP="00194136">
      <w:pPr>
        <w:spacing w:after="0" w:line="240" w:lineRule="auto"/>
        <w:ind w:left="720"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h1&gt;My First Heading&lt;/h1&gt;</w:t>
      </w:r>
    </w:p>
    <w:p w14:paraId="24F97162" w14:textId="37C6DB55" w:rsidR="00D05C84" w:rsidRPr="00D05C84" w:rsidRDefault="00D05C84" w:rsidP="00194136">
      <w:pPr>
        <w:spacing w:after="0" w:line="240" w:lineRule="auto"/>
        <w:ind w:left="720"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 xml:space="preserve">&lt;p&gt;My first </w:t>
      </w:r>
      <w:r w:rsidR="00076C43" w:rsidRPr="00D05C84">
        <w:rPr>
          <w:rFonts w:cs="Times New Roman"/>
          <w:sz w:val="28"/>
          <w:szCs w:val="28"/>
        </w:rPr>
        <w:t>paragraph. &lt;</w:t>
      </w:r>
      <w:r w:rsidRPr="00D05C84">
        <w:rPr>
          <w:rFonts w:cs="Times New Roman"/>
          <w:sz w:val="28"/>
          <w:szCs w:val="28"/>
        </w:rPr>
        <w:t>/p&gt;</w:t>
      </w:r>
    </w:p>
    <w:p w14:paraId="107F87AF" w14:textId="77777777" w:rsidR="00D05C84" w:rsidRPr="00D05C84" w:rsidRDefault="00D05C84" w:rsidP="00194136">
      <w:pPr>
        <w:spacing w:after="0" w:line="240" w:lineRule="auto"/>
        <w:ind w:firstLine="720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/body&gt;</w:t>
      </w:r>
    </w:p>
    <w:p w14:paraId="20D8D277" w14:textId="0784F834" w:rsidR="00BB2109" w:rsidRDefault="00D05C8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05C84">
        <w:rPr>
          <w:rFonts w:cs="Times New Roman"/>
          <w:sz w:val="28"/>
          <w:szCs w:val="28"/>
        </w:rPr>
        <w:t>&lt;/html&gt;</w:t>
      </w:r>
    </w:p>
    <w:p w14:paraId="7230D95F" w14:textId="77777777" w:rsidR="003935DF" w:rsidRDefault="003935DF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7D98AA00" w14:textId="77777777" w:rsidR="00BD348F" w:rsidRDefault="00BD348F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6CE9D47F" w14:textId="1C4AD34B" w:rsidR="00CE2872" w:rsidRPr="00BD348F" w:rsidRDefault="00CE2872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BD348F">
        <w:rPr>
          <w:rFonts w:cs="Times New Roman"/>
          <w:b/>
          <w:bCs/>
          <w:sz w:val="28"/>
          <w:szCs w:val="28"/>
        </w:rPr>
        <w:lastRenderedPageBreak/>
        <w:t>Example Explained</w:t>
      </w:r>
    </w:p>
    <w:p w14:paraId="618A0691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!DOCTYPE html&gt; declaration defines that this document is an HTML5 document</w:t>
      </w:r>
    </w:p>
    <w:p w14:paraId="072AE164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html&gt; element is the root element of an HTML page</w:t>
      </w:r>
    </w:p>
    <w:p w14:paraId="13155E59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head&gt; element contains meta information about the HTML page</w:t>
      </w:r>
    </w:p>
    <w:p w14:paraId="35D12578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title&gt; element specifies a title for the HTML page (which is shown in the browser's title bar or in the page's tab)</w:t>
      </w:r>
    </w:p>
    <w:p w14:paraId="33973BB8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body&gt; element defines the document's body, and is a container for all the visible contents, such as headings, paragraphs, images, hyperlinks, tables, lists, etc.</w:t>
      </w:r>
    </w:p>
    <w:p w14:paraId="4BDAD47D" w14:textId="77777777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h1&gt; element defines a large heading</w:t>
      </w:r>
    </w:p>
    <w:p w14:paraId="32CE9F49" w14:textId="2516A6AA" w:rsidR="00CE2872" w:rsidRPr="00925FD2" w:rsidRDefault="00CE2872" w:rsidP="001941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25FD2">
        <w:rPr>
          <w:rFonts w:cs="Times New Roman"/>
          <w:sz w:val="28"/>
          <w:szCs w:val="28"/>
        </w:rPr>
        <w:t>The &lt;p&gt; element defines a paragraph</w:t>
      </w:r>
    </w:p>
    <w:p w14:paraId="1796D3D4" w14:textId="77777777" w:rsidR="00BC3912" w:rsidRDefault="00BC3912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0BF39B36" w14:textId="2611E54F" w:rsidR="00D62354" w:rsidRPr="00BC3912" w:rsidRDefault="00D623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BC3912">
        <w:rPr>
          <w:rFonts w:cs="Times New Roman"/>
          <w:b/>
          <w:bCs/>
          <w:sz w:val="28"/>
          <w:szCs w:val="28"/>
        </w:rPr>
        <w:t>HTML Headings</w:t>
      </w:r>
    </w:p>
    <w:p w14:paraId="6B98B82D" w14:textId="18544FB0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>HTML headings are defined with the &lt;h1&gt; to &lt;h6&gt; tags.</w:t>
      </w:r>
    </w:p>
    <w:p w14:paraId="61BE36EB" w14:textId="2EB679F0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 xml:space="preserve">&lt;h1&gt; defines the most important heading. &lt;h6&gt; defines the least important </w:t>
      </w:r>
    </w:p>
    <w:p w14:paraId="594DB37B" w14:textId="77777777" w:rsidR="00D62354" w:rsidRPr="006226ED" w:rsidRDefault="00D623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6226ED">
        <w:rPr>
          <w:rFonts w:cs="Times New Roman"/>
          <w:b/>
          <w:bCs/>
          <w:sz w:val="28"/>
          <w:szCs w:val="28"/>
        </w:rPr>
        <w:t>Example</w:t>
      </w:r>
    </w:p>
    <w:p w14:paraId="14EB54EC" w14:textId="77777777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>&lt;h1&gt;This is heading 1&lt;/h1&gt;</w:t>
      </w:r>
    </w:p>
    <w:p w14:paraId="2325900B" w14:textId="77777777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>&lt;h2&gt;This is heading 2&lt;/h2&gt;</w:t>
      </w:r>
    </w:p>
    <w:p w14:paraId="51945E3E" w14:textId="7313B336" w:rsid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>&lt;h3&gt;This is heading 3&lt;/h3&gt;</w:t>
      </w:r>
    </w:p>
    <w:p w14:paraId="6FA2185C" w14:textId="77777777" w:rsidR="00E33D19" w:rsidRDefault="00E33D1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50AC8DE3" w14:textId="2F65CE24" w:rsidR="00D62354" w:rsidRPr="00E33D19" w:rsidRDefault="00D623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E33D19">
        <w:rPr>
          <w:rFonts w:cs="Times New Roman"/>
          <w:b/>
          <w:bCs/>
          <w:sz w:val="28"/>
          <w:szCs w:val="28"/>
        </w:rPr>
        <w:t>HTML Paragraphs</w:t>
      </w:r>
    </w:p>
    <w:p w14:paraId="61E2B7C3" w14:textId="05C14785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>HTML paragraphs are defined with the &lt;p&gt; tag</w:t>
      </w:r>
      <w:r w:rsidR="000268E4">
        <w:rPr>
          <w:rFonts w:cs="Times New Roman"/>
          <w:sz w:val="28"/>
          <w:szCs w:val="28"/>
        </w:rPr>
        <w:t>.</w:t>
      </w:r>
    </w:p>
    <w:p w14:paraId="51B08FA0" w14:textId="77777777" w:rsidR="00D62354" w:rsidRPr="00E33D19" w:rsidRDefault="00D623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E33D19">
        <w:rPr>
          <w:rFonts w:cs="Times New Roman"/>
          <w:b/>
          <w:bCs/>
          <w:sz w:val="28"/>
          <w:szCs w:val="28"/>
        </w:rPr>
        <w:t>Example</w:t>
      </w:r>
    </w:p>
    <w:p w14:paraId="7D82DA84" w14:textId="37BF5A26" w:rsidR="00D62354" w:rsidRP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 xml:space="preserve">&lt;p&gt;This is a </w:t>
      </w:r>
      <w:r w:rsidR="000D2750" w:rsidRPr="00D62354">
        <w:rPr>
          <w:rFonts w:cs="Times New Roman"/>
          <w:sz w:val="28"/>
          <w:szCs w:val="28"/>
        </w:rPr>
        <w:t>paragraph. &lt;</w:t>
      </w:r>
      <w:r w:rsidRPr="00D62354">
        <w:rPr>
          <w:rFonts w:cs="Times New Roman"/>
          <w:sz w:val="28"/>
          <w:szCs w:val="28"/>
        </w:rPr>
        <w:t>/p&gt;</w:t>
      </w:r>
    </w:p>
    <w:p w14:paraId="026BB7AB" w14:textId="5F3C834B" w:rsidR="00D62354" w:rsidRDefault="00D6235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62354">
        <w:rPr>
          <w:rFonts w:cs="Times New Roman"/>
          <w:sz w:val="28"/>
          <w:szCs w:val="28"/>
        </w:rPr>
        <w:t xml:space="preserve">&lt;p&gt;This is another </w:t>
      </w:r>
      <w:r w:rsidR="000D2750" w:rsidRPr="00D62354">
        <w:rPr>
          <w:rFonts w:cs="Times New Roman"/>
          <w:sz w:val="28"/>
          <w:szCs w:val="28"/>
        </w:rPr>
        <w:t>paragraph. &lt;</w:t>
      </w:r>
      <w:r w:rsidRPr="00D62354">
        <w:rPr>
          <w:rFonts w:cs="Times New Roman"/>
          <w:sz w:val="28"/>
          <w:szCs w:val="28"/>
        </w:rPr>
        <w:t>/p&gt;</w:t>
      </w:r>
    </w:p>
    <w:p w14:paraId="72A88F38" w14:textId="77777777" w:rsidR="006B5AE8" w:rsidRDefault="006B5AE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27A613C9" w14:textId="2E50F3DF" w:rsidR="002E5CCB" w:rsidRPr="002E5CCB" w:rsidRDefault="002E5CCB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2E5CCB">
        <w:rPr>
          <w:rFonts w:cs="Times New Roman"/>
          <w:b/>
          <w:bCs/>
          <w:sz w:val="28"/>
          <w:szCs w:val="28"/>
        </w:rPr>
        <w:t>HTML</w:t>
      </w:r>
      <w:r>
        <w:rPr>
          <w:rFonts w:cs="Times New Roman"/>
          <w:b/>
          <w:bCs/>
          <w:sz w:val="28"/>
          <w:szCs w:val="28"/>
        </w:rPr>
        <w:t xml:space="preserve"> </w:t>
      </w:r>
      <w:r w:rsidRPr="002E5CCB">
        <w:rPr>
          <w:rFonts w:cs="Times New Roman"/>
          <w:b/>
          <w:bCs/>
          <w:sz w:val="28"/>
          <w:szCs w:val="28"/>
        </w:rPr>
        <w:t>Button</w:t>
      </w:r>
    </w:p>
    <w:p w14:paraId="0B7ABA05" w14:textId="77777777" w:rsidR="007772A3" w:rsidRDefault="002E5CC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>HTML buttons are created with the &lt;button&gt;</w:t>
      </w:r>
      <w:r w:rsidR="00F4229E">
        <w:rPr>
          <w:rFonts w:cs="Times New Roman"/>
          <w:sz w:val="28"/>
          <w:szCs w:val="28"/>
        </w:rPr>
        <w:t xml:space="preserve"> tag</w:t>
      </w:r>
      <w:r w:rsidR="007772A3">
        <w:rPr>
          <w:rFonts w:cs="Times New Roman"/>
          <w:sz w:val="28"/>
          <w:szCs w:val="28"/>
        </w:rPr>
        <w:t>.</w:t>
      </w:r>
    </w:p>
    <w:p w14:paraId="40BE9DDE" w14:textId="378BDBDD" w:rsidR="002E5CCB" w:rsidRPr="007772A3" w:rsidRDefault="00F4229E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7772A3">
        <w:rPr>
          <w:rFonts w:cs="Times New Roman"/>
          <w:b/>
          <w:bCs/>
          <w:sz w:val="28"/>
          <w:szCs w:val="28"/>
        </w:rPr>
        <w:t>E</w:t>
      </w:r>
      <w:r w:rsidR="002E5CCB" w:rsidRPr="007772A3">
        <w:rPr>
          <w:rFonts w:cs="Times New Roman"/>
          <w:b/>
          <w:bCs/>
          <w:sz w:val="28"/>
          <w:szCs w:val="28"/>
        </w:rPr>
        <w:t>xample</w:t>
      </w:r>
    </w:p>
    <w:p w14:paraId="01B34C55" w14:textId="4FFABE25" w:rsidR="00DA3F00" w:rsidRDefault="002E5CC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>&lt;button&gt;Click me&lt;/button&gt;</w:t>
      </w:r>
    </w:p>
    <w:p w14:paraId="58E94F51" w14:textId="77777777" w:rsidR="005D2AC0" w:rsidRDefault="005D2AC0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4D58DF22" w14:textId="28B34D90" w:rsidR="00EA6D64" w:rsidRPr="00E835CA" w:rsidRDefault="00EA6D6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E835CA">
        <w:rPr>
          <w:rFonts w:cs="Times New Roman"/>
          <w:b/>
          <w:bCs/>
          <w:sz w:val="28"/>
          <w:szCs w:val="28"/>
        </w:rPr>
        <w:t>HTML Links</w:t>
      </w:r>
    </w:p>
    <w:p w14:paraId="51FAD577" w14:textId="21F2413B" w:rsidR="00EA6D64" w:rsidRPr="00EA6D64" w:rsidRDefault="00EA6D6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EA6D64">
        <w:rPr>
          <w:rFonts w:cs="Times New Roman"/>
          <w:sz w:val="28"/>
          <w:szCs w:val="28"/>
        </w:rPr>
        <w:t>HTML links are defined with the &lt;a&gt; tag:</w:t>
      </w:r>
    </w:p>
    <w:p w14:paraId="1EDC14A4" w14:textId="77777777" w:rsidR="00EA6D64" w:rsidRPr="00E835CA" w:rsidRDefault="00EA6D6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E835CA">
        <w:rPr>
          <w:rFonts w:cs="Times New Roman"/>
          <w:b/>
          <w:bCs/>
          <w:sz w:val="28"/>
          <w:szCs w:val="28"/>
        </w:rPr>
        <w:t>Example</w:t>
      </w:r>
    </w:p>
    <w:p w14:paraId="616D2958" w14:textId="554BDC33" w:rsidR="00EA6D64" w:rsidRDefault="00EA6D6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EA6D64">
        <w:rPr>
          <w:rFonts w:cs="Times New Roman"/>
          <w:sz w:val="28"/>
          <w:szCs w:val="28"/>
        </w:rPr>
        <w:t>&lt;a href="https://www.</w:t>
      </w:r>
      <w:r w:rsidR="0057169B">
        <w:rPr>
          <w:rFonts w:cs="Times New Roman"/>
          <w:sz w:val="28"/>
          <w:szCs w:val="28"/>
        </w:rPr>
        <w:t>usictipu</w:t>
      </w:r>
      <w:r w:rsidRPr="00EA6D64">
        <w:rPr>
          <w:rFonts w:cs="Times New Roman"/>
          <w:sz w:val="28"/>
          <w:szCs w:val="28"/>
        </w:rPr>
        <w:t>.com"&gt;This is a link&lt;/a&gt;</w:t>
      </w:r>
    </w:p>
    <w:p w14:paraId="2308683A" w14:textId="58043FFE" w:rsidR="00D304FA" w:rsidRPr="00A81B4F" w:rsidRDefault="00FA31B2" w:rsidP="001941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81B4F">
        <w:rPr>
          <w:rFonts w:cs="Times New Roman"/>
          <w:sz w:val="28"/>
          <w:szCs w:val="28"/>
        </w:rPr>
        <w:t>T</w:t>
      </w:r>
      <w:r w:rsidR="00D304FA" w:rsidRPr="00A81B4F">
        <w:rPr>
          <w:rFonts w:cs="Times New Roman"/>
          <w:sz w:val="28"/>
          <w:szCs w:val="28"/>
        </w:rPr>
        <w:t xml:space="preserve">he link's destination is specified in the href attribute. </w:t>
      </w:r>
    </w:p>
    <w:p w14:paraId="6F542F2E" w14:textId="3617C745" w:rsidR="00D304FA" w:rsidRPr="00A81B4F" w:rsidRDefault="00D304FA" w:rsidP="001941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81B4F">
        <w:rPr>
          <w:rFonts w:cs="Times New Roman"/>
          <w:sz w:val="28"/>
          <w:szCs w:val="28"/>
        </w:rPr>
        <w:t>Attributes are used to provide additional information about HTML elements.</w:t>
      </w:r>
    </w:p>
    <w:p w14:paraId="4CB7062B" w14:textId="0BA2F55F" w:rsidR="00D304FA" w:rsidRPr="00A81B4F" w:rsidRDefault="00D304FA" w:rsidP="001941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A81B4F">
        <w:rPr>
          <w:rFonts w:cs="Times New Roman"/>
          <w:sz w:val="28"/>
          <w:szCs w:val="28"/>
        </w:rPr>
        <w:t>You will learn more about attributes in a later chapter.</w:t>
      </w:r>
    </w:p>
    <w:p w14:paraId="6217E7E5" w14:textId="6876AEFD" w:rsidR="003C2FB1" w:rsidRDefault="003C2FB1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5402FF90" w14:textId="77777777" w:rsidR="00263054" w:rsidRDefault="002630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013AEEB2" w14:textId="77777777" w:rsidR="00263054" w:rsidRDefault="0026305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47691885" w14:textId="121315E0" w:rsidR="00FA31B2" w:rsidRPr="00FA31B2" w:rsidRDefault="00FA31B2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FA31B2">
        <w:rPr>
          <w:rFonts w:cs="Times New Roman"/>
          <w:b/>
          <w:bCs/>
          <w:sz w:val="28"/>
          <w:szCs w:val="28"/>
        </w:rPr>
        <w:lastRenderedPageBreak/>
        <w:t>HTML Images</w:t>
      </w:r>
    </w:p>
    <w:p w14:paraId="660697C2" w14:textId="7FE4E6D3" w:rsidR="00FA31B2" w:rsidRPr="00B40760" w:rsidRDefault="00FA31B2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40760">
        <w:rPr>
          <w:rFonts w:cs="Times New Roman"/>
          <w:sz w:val="28"/>
          <w:szCs w:val="28"/>
        </w:rPr>
        <w:t>HTML images are defined with the &lt;img&gt; tag.</w:t>
      </w:r>
    </w:p>
    <w:p w14:paraId="57F432B4" w14:textId="2B51E5AD" w:rsidR="00FA31B2" w:rsidRPr="00B40760" w:rsidRDefault="00FA31B2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40760">
        <w:rPr>
          <w:rFonts w:cs="Times New Roman"/>
          <w:sz w:val="28"/>
          <w:szCs w:val="28"/>
        </w:rPr>
        <w:t>The source file (src), alternative text (alt), width, and height are provided as attributes:</w:t>
      </w:r>
    </w:p>
    <w:p w14:paraId="4E4A0818" w14:textId="77777777" w:rsidR="00FA31B2" w:rsidRPr="00FA31B2" w:rsidRDefault="00FA31B2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FA31B2">
        <w:rPr>
          <w:rFonts w:cs="Times New Roman"/>
          <w:b/>
          <w:bCs/>
          <w:sz w:val="28"/>
          <w:szCs w:val="28"/>
        </w:rPr>
        <w:t>Example</w:t>
      </w:r>
    </w:p>
    <w:p w14:paraId="7FAA2791" w14:textId="77777777" w:rsidR="00F402DE" w:rsidRDefault="00FA31B2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40760">
        <w:rPr>
          <w:rFonts w:cs="Times New Roman"/>
          <w:sz w:val="28"/>
          <w:szCs w:val="28"/>
        </w:rPr>
        <w:t>&lt;img src="</w:t>
      </w:r>
      <w:r w:rsidR="00F67C80">
        <w:rPr>
          <w:rFonts w:cs="Times New Roman"/>
          <w:sz w:val="28"/>
          <w:szCs w:val="28"/>
        </w:rPr>
        <w:t>images/random.jpg</w:t>
      </w:r>
      <w:r w:rsidRPr="00B40760">
        <w:rPr>
          <w:rFonts w:cs="Times New Roman"/>
          <w:sz w:val="28"/>
          <w:szCs w:val="28"/>
        </w:rPr>
        <w:t>" alt="</w:t>
      </w:r>
      <w:r w:rsidR="00F644F1">
        <w:rPr>
          <w:rFonts w:cs="Times New Roman"/>
          <w:sz w:val="28"/>
          <w:szCs w:val="28"/>
        </w:rPr>
        <w:t>image</w:t>
      </w:r>
      <w:r w:rsidR="00F644F1" w:rsidRPr="00B40760">
        <w:rPr>
          <w:rFonts w:cs="Times New Roman"/>
          <w:sz w:val="28"/>
          <w:szCs w:val="28"/>
        </w:rPr>
        <w:t xml:space="preserve"> </w:t>
      </w:r>
      <w:r w:rsidRPr="00B40760">
        <w:rPr>
          <w:rFonts w:cs="Times New Roman"/>
          <w:sz w:val="28"/>
          <w:szCs w:val="28"/>
        </w:rPr>
        <w:t>" width="1</w:t>
      </w:r>
      <w:r w:rsidR="000C498D">
        <w:rPr>
          <w:rFonts w:cs="Times New Roman"/>
          <w:sz w:val="28"/>
          <w:szCs w:val="28"/>
        </w:rPr>
        <w:t>6</w:t>
      </w:r>
      <w:r w:rsidRPr="00B40760">
        <w:rPr>
          <w:rFonts w:cs="Times New Roman"/>
          <w:sz w:val="28"/>
          <w:szCs w:val="28"/>
        </w:rPr>
        <w:t>4" height="142"&gt;</w:t>
      </w:r>
    </w:p>
    <w:p w14:paraId="30B3D3A4" w14:textId="7777777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7DCAF698" w14:textId="744ADBD4" w:rsidR="00F402DE" w:rsidRPr="00F402DE" w:rsidRDefault="00681E6A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HTML </w:t>
      </w:r>
      <w:r w:rsidR="00F402DE" w:rsidRPr="00F402DE">
        <w:rPr>
          <w:rFonts w:cs="Times New Roman"/>
          <w:b/>
          <w:bCs/>
          <w:sz w:val="28"/>
          <w:szCs w:val="28"/>
        </w:rPr>
        <w:t>List</w:t>
      </w:r>
    </w:p>
    <w:p w14:paraId="6E631203" w14:textId="7201A6C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>HTML lists can be unordered (&lt;ul&gt;), ordered (&lt;ol&gt;), or definition lists (&lt;dl&gt;). Here's an example of an unordered list:</w:t>
      </w:r>
    </w:p>
    <w:p w14:paraId="69B6F366" w14:textId="450F7C5E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Example</w:t>
      </w:r>
    </w:p>
    <w:p w14:paraId="2AA48911" w14:textId="7777777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>&lt;ul&gt;</w:t>
      </w:r>
    </w:p>
    <w:p w14:paraId="052B1211" w14:textId="7777777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 xml:space="preserve">  &lt;li&gt;Item 1&lt;/li&gt;</w:t>
      </w:r>
    </w:p>
    <w:p w14:paraId="6060D530" w14:textId="7777777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 xml:space="preserve">  &lt;li&gt;Item 2&lt;/li&gt;</w:t>
      </w:r>
    </w:p>
    <w:p w14:paraId="7DDF896C" w14:textId="77777777" w:rsidR="00F402DE" w:rsidRPr="00F402DE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 xml:space="preserve">  &lt;li&gt;Item 3&lt;/li&gt;</w:t>
      </w:r>
    </w:p>
    <w:p w14:paraId="1764718D" w14:textId="299B49FC" w:rsidR="00602EBD" w:rsidRDefault="00F402DE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402DE">
        <w:rPr>
          <w:rFonts w:cs="Times New Roman"/>
          <w:sz w:val="28"/>
          <w:szCs w:val="28"/>
        </w:rPr>
        <w:t>&lt;/ul&gt;</w:t>
      </w:r>
    </w:p>
    <w:p w14:paraId="413D1F96" w14:textId="77777777" w:rsidR="00566A1D" w:rsidRDefault="00566A1D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505714B0" w14:textId="61828F75" w:rsidR="00F402DE" w:rsidRDefault="00602EBD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CSS</w:t>
      </w:r>
    </w:p>
    <w:p w14:paraId="7ED354C8" w14:textId="77777777" w:rsidR="007C4D25" w:rsidRPr="007C4D25" w:rsidRDefault="007C4D25" w:rsidP="0019413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7C4D25">
        <w:rPr>
          <w:rFonts w:cs="Times New Roman"/>
          <w:sz w:val="28"/>
          <w:szCs w:val="28"/>
        </w:rPr>
        <w:t>CSS stands for Cascading Style Sheets</w:t>
      </w:r>
    </w:p>
    <w:p w14:paraId="0C68839B" w14:textId="77777777" w:rsidR="007C4D25" w:rsidRPr="007C4D25" w:rsidRDefault="007C4D25" w:rsidP="0019413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7C4D25">
        <w:rPr>
          <w:rFonts w:cs="Times New Roman"/>
          <w:sz w:val="28"/>
          <w:szCs w:val="28"/>
        </w:rPr>
        <w:t>CSS describes how HTML elements are to be displayed on screen, paper, or in other media</w:t>
      </w:r>
    </w:p>
    <w:p w14:paraId="208D8A08" w14:textId="77777777" w:rsidR="007C4D25" w:rsidRPr="007C4D25" w:rsidRDefault="007C4D25" w:rsidP="0019413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7C4D25">
        <w:rPr>
          <w:rFonts w:cs="Times New Roman"/>
          <w:sz w:val="28"/>
          <w:szCs w:val="28"/>
        </w:rPr>
        <w:t>CSS saves a lot of work. It can control the layout of multiple web pages all at once</w:t>
      </w:r>
    </w:p>
    <w:p w14:paraId="013B7A2D" w14:textId="70F51BA3" w:rsidR="00BC2949" w:rsidRDefault="007C4D25" w:rsidP="0019413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7C4D25">
        <w:rPr>
          <w:rFonts w:cs="Times New Roman"/>
          <w:sz w:val="28"/>
          <w:szCs w:val="28"/>
        </w:rPr>
        <w:t>External stylesheets are stored in CSS files</w:t>
      </w:r>
    </w:p>
    <w:p w14:paraId="0AF92C56" w14:textId="77777777" w:rsidR="00123D5B" w:rsidRPr="007C4D25" w:rsidRDefault="00123D5B" w:rsidP="00194136">
      <w:pPr>
        <w:pStyle w:val="ListParagraph"/>
        <w:spacing w:after="0" w:line="240" w:lineRule="auto"/>
        <w:ind w:left="360"/>
        <w:jc w:val="both"/>
        <w:rPr>
          <w:rFonts w:cs="Times New Roman"/>
          <w:sz w:val="28"/>
          <w:szCs w:val="28"/>
        </w:rPr>
      </w:pPr>
    </w:p>
    <w:p w14:paraId="6827DB8D" w14:textId="77777777" w:rsidR="00BC2949" w:rsidRPr="005E6338" w:rsidRDefault="00BC2949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5E6338">
        <w:rPr>
          <w:rFonts w:cs="Times New Roman"/>
          <w:b/>
          <w:bCs/>
          <w:sz w:val="28"/>
          <w:szCs w:val="28"/>
        </w:rPr>
        <w:t>CSS Example</w:t>
      </w:r>
    </w:p>
    <w:p w14:paraId="5C1E984C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body {</w:t>
      </w:r>
    </w:p>
    <w:p w14:paraId="1CC580EA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 xml:space="preserve">  background-</w:t>
      </w:r>
      <w:proofErr w:type="spellStart"/>
      <w:r w:rsidRPr="00BC2949">
        <w:rPr>
          <w:rFonts w:cs="Times New Roman"/>
          <w:sz w:val="28"/>
          <w:szCs w:val="28"/>
        </w:rPr>
        <w:t>color</w:t>
      </w:r>
      <w:proofErr w:type="spellEnd"/>
      <w:r w:rsidRPr="00BC2949">
        <w:rPr>
          <w:rFonts w:cs="Times New Roman"/>
          <w:sz w:val="28"/>
          <w:szCs w:val="28"/>
        </w:rPr>
        <w:t xml:space="preserve">: </w:t>
      </w:r>
      <w:proofErr w:type="spellStart"/>
      <w:r w:rsidRPr="00BC2949">
        <w:rPr>
          <w:rFonts w:cs="Times New Roman"/>
          <w:sz w:val="28"/>
          <w:szCs w:val="28"/>
        </w:rPr>
        <w:t>lightblue</w:t>
      </w:r>
      <w:proofErr w:type="spellEnd"/>
      <w:r w:rsidRPr="00BC2949">
        <w:rPr>
          <w:rFonts w:cs="Times New Roman"/>
          <w:sz w:val="28"/>
          <w:szCs w:val="28"/>
        </w:rPr>
        <w:t>;</w:t>
      </w:r>
    </w:p>
    <w:p w14:paraId="7C75F46F" w14:textId="699E5313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}</w:t>
      </w:r>
    </w:p>
    <w:p w14:paraId="542F4DDE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h1 {</w:t>
      </w:r>
    </w:p>
    <w:p w14:paraId="35CB2E1E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 xml:space="preserve">  </w:t>
      </w:r>
      <w:proofErr w:type="spellStart"/>
      <w:r w:rsidRPr="00BC2949">
        <w:rPr>
          <w:rFonts w:cs="Times New Roman"/>
          <w:sz w:val="28"/>
          <w:szCs w:val="28"/>
        </w:rPr>
        <w:t>color</w:t>
      </w:r>
      <w:proofErr w:type="spellEnd"/>
      <w:r w:rsidRPr="00BC2949">
        <w:rPr>
          <w:rFonts w:cs="Times New Roman"/>
          <w:sz w:val="28"/>
          <w:szCs w:val="28"/>
        </w:rPr>
        <w:t>: white;</w:t>
      </w:r>
    </w:p>
    <w:p w14:paraId="4EB50106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 xml:space="preserve">  text-align: </w:t>
      </w:r>
      <w:proofErr w:type="spellStart"/>
      <w:r w:rsidRPr="00BC2949">
        <w:rPr>
          <w:rFonts w:cs="Times New Roman"/>
          <w:sz w:val="28"/>
          <w:szCs w:val="28"/>
        </w:rPr>
        <w:t>center</w:t>
      </w:r>
      <w:proofErr w:type="spellEnd"/>
      <w:r w:rsidRPr="00BC2949">
        <w:rPr>
          <w:rFonts w:cs="Times New Roman"/>
          <w:sz w:val="28"/>
          <w:szCs w:val="28"/>
        </w:rPr>
        <w:t>;</w:t>
      </w:r>
    </w:p>
    <w:p w14:paraId="298BF647" w14:textId="79E5FD55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}</w:t>
      </w:r>
    </w:p>
    <w:p w14:paraId="7973D82F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p {</w:t>
      </w:r>
    </w:p>
    <w:p w14:paraId="6C396D78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 xml:space="preserve">  font-family: </w:t>
      </w:r>
      <w:proofErr w:type="spellStart"/>
      <w:r w:rsidRPr="00BC2949">
        <w:rPr>
          <w:rFonts w:cs="Times New Roman"/>
          <w:sz w:val="28"/>
          <w:szCs w:val="28"/>
        </w:rPr>
        <w:t>verdana</w:t>
      </w:r>
      <w:proofErr w:type="spellEnd"/>
      <w:r w:rsidRPr="00BC2949">
        <w:rPr>
          <w:rFonts w:cs="Times New Roman"/>
          <w:sz w:val="28"/>
          <w:szCs w:val="28"/>
        </w:rPr>
        <w:t>;</w:t>
      </w:r>
    </w:p>
    <w:p w14:paraId="72299219" w14:textId="77777777" w:rsidR="00BC2949" w:rsidRP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 xml:space="preserve">  font-size: 20px;</w:t>
      </w:r>
    </w:p>
    <w:p w14:paraId="16CC7E6F" w14:textId="3FD6AC83" w:rsidR="00BC2949" w:rsidRDefault="00BC294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BC2949">
        <w:rPr>
          <w:rFonts w:cs="Times New Roman"/>
          <w:sz w:val="28"/>
          <w:szCs w:val="28"/>
        </w:rPr>
        <w:t>}</w:t>
      </w:r>
    </w:p>
    <w:p w14:paraId="4349B86B" w14:textId="21BA915F" w:rsidR="000A32F2" w:rsidRDefault="000A32F2" w:rsidP="00194136">
      <w:pPr>
        <w:spacing w:after="0" w:line="240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396B37E4" w14:textId="0CC5F2B5" w:rsidR="006952DB" w:rsidRPr="006952DB" w:rsidRDefault="006952DB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6952DB">
        <w:rPr>
          <w:rFonts w:cs="Times New Roman"/>
          <w:b/>
          <w:bCs/>
          <w:sz w:val="28"/>
          <w:szCs w:val="28"/>
        </w:rPr>
        <w:lastRenderedPageBreak/>
        <w:t>CSS Syntax</w:t>
      </w:r>
    </w:p>
    <w:p w14:paraId="1D3EB7BA" w14:textId="17334AA6" w:rsidR="006952DB" w:rsidRPr="006952DB" w:rsidRDefault="006952D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H1{</w:t>
      </w:r>
      <w:proofErr w:type="spellStart"/>
      <w:proofErr w:type="gramStart"/>
      <w:r>
        <w:rPr>
          <w:rFonts w:cs="Times New Roman"/>
          <w:sz w:val="28"/>
          <w:szCs w:val="28"/>
        </w:rPr>
        <w:t>color:blue</w:t>
      </w:r>
      <w:proofErr w:type="spellEnd"/>
      <w:proofErr w:type="gramEnd"/>
      <w:r>
        <w:rPr>
          <w:rFonts w:cs="Times New Roman"/>
          <w:sz w:val="28"/>
          <w:szCs w:val="28"/>
        </w:rPr>
        <w:t>; font-size:12px}</w:t>
      </w:r>
    </w:p>
    <w:p w14:paraId="1F1BB231" w14:textId="2CDEEBDF" w:rsidR="006952DB" w:rsidRPr="00F7563D" w:rsidRDefault="006952DB" w:rsidP="0019413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7563D">
        <w:rPr>
          <w:rFonts w:cs="Times New Roman"/>
          <w:sz w:val="28"/>
          <w:szCs w:val="28"/>
        </w:rPr>
        <w:t>The selector points to the HTML element you want to style.</w:t>
      </w:r>
    </w:p>
    <w:p w14:paraId="182476BA" w14:textId="7F0B9B61" w:rsidR="006952DB" w:rsidRPr="00F7563D" w:rsidRDefault="006952DB" w:rsidP="0019413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7563D">
        <w:rPr>
          <w:rFonts w:cs="Times New Roman"/>
          <w:sz w:val="28"/>
          <w:szCs w:val="28"/>
        </w:rPr>
        <w:t>The declaration block contains one or more declarations separated by semicolons.</w:t>
      </w:r>
    </w:p>
    <w:p w14:paraId="69879D94" w14:textId="7B54E27A" w:rsidR="006952DB" w:rsidRPr="00F7563D" w:rsidRDefault="006952DB" w:rsidP="0019413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7563D">
        <w:rPr>
          <w:rFonts w:cs="Times New Roman"/>
          <w:sz w:val="28"/>
          <w:szCs w:val="28"/>
        </w:rPr>
        <w:t>Each declaration includes a CSS property name and a value, separated by a colon.</w:t>
      </w:r>
    </w:p>
    <w:p w14:paraId="64698DAA" w14:textId="37A2BDAD" w:rsidR="00ED1D6F" w:rsidRDefault="006952DB" w:rsidP="0019413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EF3C19">
        <w:rPr>
          <w:rFonts w:cs="Times New Roman"/>
          <w:sz w:val="28"/>
          <w:szCs w:val="28"/>
        </w:rPr>
        <w:t>Multiple CSS declarations are separated with semicolons, and declaration blocks are surrounded by curly braces.</w:t>
      </w:r>
    </w:p>
    <w:p w14:paraId="114C8079" w14:textId="77777777" w:rsidR="00EF3C19" w:rsidRPr="00A473CC" w:rsidRDefault="00EF3C1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339125F1" w14:textId="4B430026" w:rsidR="00ED1D6F" w:rsidRPr="00ED1D6F" w:rsidRDefault="00ED1D6F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ED1D6F">
        <w:rPr>
          <w:rFonts w:cs="Times New Roman"/>
          <w:b/>
          <w:bCs/>
          <w:sz w:val="28"/>
          <w:szCs w:val="28"/>
        </w:rPr>
        <w:t>Three Ways to Insert CSS</w:t>
      </w:r>
    </w:p>
    <w:p w14:paraId="7C6FC8B1" w14:textId="14307476" w:rsidR="00ED1D6F" w:rsidRPr="008E3D7D" w:rsidRDefault="00ED1D6F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8E3D7D">
        <w:rPr>
          <w:rFonts w:cs="Times New Roman"/>
          <w:sz w:val="28"/>
          <w:szCs w:val="28"/>
        </w:rPr>
        <w:t>There are three ways of inserting a style sheet:</w:t>
      </w:r>
    </w:p>
    <w:p w14:paraId="6773323F" w14:textId="77777777" w:rsidR="00ED1D6F" w:rsidRPr="008E3D7D" w:rsidRDefault="00ED1D6F" w:rsidP="0019413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8E3D7D">
        <w:rPr>
          <w:rFonts w:cs="Times New Roman"/>
          <w:sz w:val="28"/>
          <w:szCs w:val="28"/>
        </w:rPr>
        <w:t>External CSS</w:t>
      </w:r>
    </w:p>
    <w:p w14:paraId="495B9625" w14:textId="77777777" w:rsidR="00ED1D6F" w:rsidRPr="008E3D7D" w:rsidRDefault="00ED1D6F" w:rsidP="0019413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8E3D7D">
        <w:rPr>
          <w:rFonts w:cs="Times New Roman"/>
          <w:sz w:val="28"/>
          <w:szCs w:val="28"/>
        </w:rPr>
        <w:t>Internal CSS</w:t>
      </w:r>
    </w:p>
    <w:p w14:paraId="6AE076E7" w14:textId="3901438F" w:rsidR="004E59CA" w:rsidRPr="005C34D2" w:rsidRDefault="00ED1D6F" w:rsidP="0019413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8E3D7D">
        <w:rPr>
          <w:rFonts w:cs="Times New Roman"/>
          <w:sz w:val="28"/>
          <w:szCs w:val="28"/>
        </w:rPr>
        <w:t>Inline CSS</w:t>
      </w:r>
    </w:p>
    <w:p w14:paraId="3618BB02" w14:textId="77777777" w:rsidR="004E59CA" w:rsidRDefault="004E59CA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6EE9DDDD" w14:textId="77777777" w:rsidR="00A02626" w:rsidRDefault="00424249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JAVASCRIPT</w:t>
      </w:r>
    </w:p>
    <w:p w14:paraId="7319A12F" w14:textId="406FEF6B" w:rsidR="000F5E38" w:rsidRPr="000F5E38" w:rsidRDefault="000F5E38" w:rsidP="0019413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>JavaScript is a programming language that enables you to create dynamically updating content, control multimedia, animate images, and much more.</w:t>
      </w:r>
    </w:p>
    <w:p w14:paraId="39498954" w14:textId="4A42DBE4" w:rsidR="000F5E38" w:rsidRPr="000F5E38" w:rsidRDefault="000F5E38" w:rsidP="0019413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>JavaScript runs on the client side of the web, which enables interactions with the user and dynamic content.</w:t>
      </w:r>
    </w:p>
    <w:p w14:paraId="39878B92" w14:textId="6EC31029" w:rsidR="00E43C5B" w:rsidRDefault="000F5E38" w:rsidP="0019413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E43C5B">
        <w:rPr>
          <w:rFonts w:cs="Times New Roman"/>
          <w:sz w:val="28"/>
          <w:szCs w:val="28"/>
        </w:rPr>
        <w:t>JavaScript is an essential part of web development, used to enhance user interfaces and add functionality to web pages.</w:t>
      </w:r>
    </w:p>
    <w:p w14:paraId="64A28F98" w14:textId="77777777" w:rsidR="000F5E38" w:rsidRPr="000F5E38" w:rsidRDefault="000F5E3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4D2C2C4B" w14:textId="77777777" w:rsidR="00C93356" w:rsidRDefault="000F5E3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C93356">
        <w:rPr>
          <w:rFonts w:cs="Times New Roman"/>
          <w:b/>
          <w:bCs/>
          <w:sz w:val="28"/>
          <w:szCs w:val="28"/>
        </w:rPr>
        <w:t>JavaScript Comments</w:t>
      </w:r>
    </w:p>
    <w:p w14:paraId="7C211254" w14:textId="0D0C1430" w:rsidR="000F5E38" w:rsidRPr="006334D6" w:rsidRDefault="000F5E38" w:rsidP="0019413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C93356">
        <w:rPr>
          <w:rFonts w:cs="Times New Roman"/>
          <w:sz w:val="28"/>
          <w:szCs w:val="28"/>
        </w:rPr>
        <w:t>Single-line comments start with `//` and are used for short comments.</w:t>
      </w:r>
    </w:p>
    <w:p w14:paraId="5E2DF389" w14:textId="01CF514E" w:rsidR="006334D6" w:rsidRPr="006B3141" w:rsidRDefault="006334D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6B3141">
        <w:rPr>
          <w:rFonts w:cs="Times New Roman"/>
          <w:b/>
          <w:bCs/>
          <w:sz w:val="28"/>
          <w:szCs w:val="28"/>
        </w:rPr>
        <w:t>Example</w:t>
      </w:r>
    </w:p>
    <w:p w14:paraId="1C3CD33D" w14:textId="77777777" w:rsidR="003F4DEA" w:rsidRPr="003F4DEA" w:rsidRDefault="003F4DEA" w:rsidP="00194136">
      <w:pPr>
        <w:pStyle w:val="ListParagraph"/>
        <w:spacing w:after="0" w:line="240" w:lineRule="auto"/>
        <w:ind w:left="360"/>
        <w:jc w:val="both"/>
        <w:rPr>
          <w:rFonts w:cs="Times New Roman"/>
          <w:sz w:val="28"/>
          <w:szCs w:val="28"/>
        </w:rPr>
      </w:pPr>
      <w:r w:rsidRPr="003F4DEA">
        <w:rPr>
          <w:rFonts w:cs="Times New Roman"/>
          <w:sz w:val="28"/>
          <w:szCs w:val="28"/>
        </w:rPr>
        <w:t>// This is a single-line comment</w:t>
      </w:r>
    </w:p>
    <w:p w14:paraId="7AEEB180" w14:textId="77777777" w:rsidR="006334D6" w:rsidRDefault="000F5E38" w:rsidP="0019413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C93356">
        <w:rPr>
          <w:rFonts w:cs="Times New Roman"/>
          <w:sz w:val="28"/>
          <w:szCs w:val="28"/>
        </w:rPr>
        <w:t>Multi-line comments start with `/*` and end with `*/` and are used for longer comments.</w:t>
      </w:r>
    </w:p>
    <w:p w14:paraId="1BC9243E" w14:textId="72888118" w:rsidR="000F5E38" w:rsidRPr="006B3141" w:rsidRDefault="006334D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6B3141">
        <w:rPr>
          <w:rFonts w:cs="Times New Roman"/>
          <w:b/>
          <w:bCs/>
          <w:sz w:val="28"/>
          <w:szCs w:val="28"/>
        </w:rPr>
        <w:t>Example</w:t>
      </w:r>
      <w:r w:rsidR="003F4DEA" w:rsidRPr="006B3141">
        <w:rPr>
          <w:rFonts w:cs="Times New Roman"/>
          <w:sz w:val="28"/>
          <w:szCs w:val="28"/>
        </w:rPr>
        <w:t xml:space="preserve"> </w:t>
      </w:r>
    </w:p>
    <w:p w14:paraId="1D4EBD3E" w14:textId="77777777" w:rsidR="003F4DEA" w:rsidRPr="003F4DEA" w:rsidRDefault="003F4DEA" w:rsidP="00194136">
      <w:pPr>
        <w:pStyle w:val="ListParagraph"/>
        <w:spacing w:after="0" w:line="240" w:lineRule="auto"/>
        <w:ind w:left="360"/>
        <w:jc w:val="both"/>
        <w:rPr>
          <w:rFonts w:cs="Times New Roman"/>
          <w:sz w:val="28"/>
          <w:szCs w:val="28"/>
        </w:rPr>
      </w:pPr>
      <w:r w:rsidRPr="003F4DEA">
        <w:rPr>
          <w:rFonts w:cs="Times New Roman"/>
          <w:sz w:val="28"/>
          <w:szCs w:val="28"/>
        </w:rPr>
        <w:t>/* This is a</w:t>
      </w:r>
    </w:p>
    <w:p w14:paraId="70BEAFFD" w14:textId="77777777" w:rsidR="003F4DEA" w:rsidRPr="003F4DEA" w:rsidRDefault="003F4DEA" w:rsidP="00194136">
      <w:pPr>
        <w:pStyle w:val="ListParagraph"/>
        <w:spacing w:after="0" w:line="240" w:lineRule="auto"/>
        <w:ind w:left="360"/>
        <w:jc w:val="both"/>
        <w:rPr>
          <w:rFonts w:cs="Times New Roman"/>
          <w:sz w:val="28"/>
          <w:szCs w:val="28"/>
        </w:rPr>
      </w:pPr>
      <w:r w:rsidRPr="003F4DEA">
        <w:rPr>
          <w:rFonts w:cs="Times New Roman"/>
          <w:sz w:val="28"/>
          <w:szCs w:val="28"/>
        </w:rPr>
        <w:t>multi-line comment */</w:t>
      </w:r>
    </w:p>
    <w:p w14:paraId="0E801E97" w14:textId="3A51268C" w:rsidR="0078742A" w:rsidRDefault="0078742A" w:rsidP="00194136">
      <w:pPr>
        <w:spacing w:after="0" w:line="240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642245F1" w14:textId="6E4A3153" w:rsidR="000F5E38" w:rsidRPr="00FB196A" w:rsidRDefault="000F5E3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FB196A">
        <w:rPr>
          <w:rFonts w:cs="Times New Roman"/>
          <w:b/>
          <w:bCs/>
          <w:sz w:val="28"/>
          <w:szCs w:val="28"/>
        </w:rPr>
        <w:lastRenderedPageBreak/>
        <w:t>JavaScript Variables</w:t>
      </w:r>
    </w:p>
    <w:p w14:paraId="11E22C82" w14:textId="1E213AF5" w:rsidR="000F5E38" w:rsidRPr="00FB196A" w:rsidRDefault="000F5E38" w:rsidP="0019413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B196A">
        <w:rPr>
          <w:rFonts w:cs="Times New Roman"/>
          <w:sz w:val="28"/>
          <w:szCs w:val="28"/>
        </w:rPr>
        <w:t>Variables are containers for storing data values.</w:t>
      </w:r>
    </w:p>
    <w:p w14:paraId="2CD237AB" w14:textId="49BF94F2" w:rsidR="000F5E38" w:rsidRPr="00FB196A" w:rsidRDefault="000F5E38" w:rsidP="0019413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B196A">
        <w:rPr>
          <w:rFonts w:cs="Times New Roman"/>
          <w:sz w:val="28"/>
          <w:szCs w:val="28"/>
        </w:rPr>
        <w:t>Use the `var`, `let`, or `</w:t>
      </w:r>
      <w:proofErr w:type="spellStart"/>
      <w:r w:rsidRPr="00FB196A">
        <w:rPr>
          <w:rFonts w:cs="Times New Roman"/>
          <w:sz w:val="28"/>
          <w:szCs w:val="28"/>
        </w:rPr>
        <w:t>const</w:t>
      </w:r>
      <w:proofErr w:type="spellEnd"/>
      <w:r w:rsidRPr="00FB196A">
        <w:rPr>
          <w:rFonts w:cs="Times New Roman"/>
          <w:sz w:val="28"/>
          <w:szCs w:val="28"/>
        </w:rPr>
        <w:t>` keyword to declare variables.</w:t>
      </w:r>
    </w:p>
    <w:p w14:paraId="6F17B99B" w14:textId="0A647AB3" w:rsidR="00D93E06" w:rsidRPr="006B3141" w:rsidRDefault="00D93E06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6B3141">
        <w:rPr>
          <w:rFonts w:cs="Times New Roman"/>
          <w:b/>
          <w:bCs/>
          <w:sz w:val="28"/>
          <w:szCs w:val="28"/>
        </w:rPr>
        <w:t>Example</w:t>
      </w:r>
    </w:p>
    <w:p w14:paraId="14546C73" w14:textId="33F59311" w:rsidR="00884EC8" w:rsidRPr="00884EC8" w:rsidRDefault="00884EC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884EC8">
        <w:rPr>
          <w:rFonts w:cs="Times New Roman"/>
          <w:sz w:val="28"/>
          <w:szCs w:val="28"/>
        </w:rPr>
        <w:t>var x = 5; // Declaring a variable with the value of 5</w:t>
      </w:r>
    </w:p>
    <w:p w14:paraId="05D12C02" w14:textId="77777777" w:rsidR="00884EC8" w:rsidRPr="00884EC8" w:rsidRDefault="00884EC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884EC8">
        <w:rPr>
          <w:rFonts w:cs="Times New Roman"/>
          <w:sz w:val="28"/>
          <w:szCs w:val="28"/>
        </w:rPr>
        <w:t>var y = 6; // Declaring another variable with the value of 6</w:t>
      </w:r>
    </w:p>
    <w:p w14:paraId="4491ECFE" w14:textId="77777777" w:rsidR="00884EC8" w:rsidRPr="00884EC8" w:rsidRDefault="00884EC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884EC8">
        <w:rPr>
          <w:rFonts w:cs="Times New Roman"/>
          <w:sz w:val="28"/>
          <w:szCs w:val="28"/>
        </w:rPr>
        <w:t>var z = x + y; // Adding x and y, and assigning the result to z</w:t>
      </w:r>
    </w:p>
    <w:p w14:paraId="24A670EC" w14:textId="77777777" w:rsidR="001011D3" w:rsidRDefault="001011D3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1640874A" w14:textId="69A2C683" w:rsidR="000F5E38" w:rsidRPr="00CA768F" w:rsidRDefault="000F5E3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CA768F">
        <w:rPr>
          <w:rFonts w:cs="Times New Roman"/>
          <w:b/>
          <w:bCs/>
          <w:sz w:val="28"/>
          <w:szCs w:val="28"/>
        </w:rPr>
        <w:t>JavaScript Functions:</w:t>
      </w:r>
    </w:p>
    <w:p w14:paraId="4492E432" w14:textId="18561A9C" w:rsidR="000F5E38" w:rsidRPr="009F3651" w:rsidRDefault="000F5E38" w:rsidP="00194136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F3651">
        <w:rPr>
          <w:rFonts w:cs="Times New Roman"/>
          <w:sz w:val="28"/>
          <w:szCs w:val="28"/>
        </w:rPr>
        <w:t>Functions are blocks of code that perform a specific task.</w:t>
      </w:r>
    </w:p>
    <w:p w14:paraId="5249227D" w14:textId="63CCFEAA" w:rsidR="000F5E38" w:rsidRPr="009F3651" w:rsidRDefault="000F5E38" w:rsidP="00194136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9F3651">
        <w:rPr>
          <w:rFonts w:cs="Times New Roman"/>
          <w:sz w:val="28"/>
          <w:szCs w:val="28"/>
        </w:rPr>
        <w:t>They are defined using the `function` keyword, followed by a name and parentheses containing parameters.</w:t>
      </w:r>
    </w:p>
    <w:p w14:paraId="65A0F739" w14:textId="2182D0B4" w:rsidR="00442769" w:rsidRPr="00442769" w:rsidRDefault="0044276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442769">
        <w:rPr>
          <w:rFonts w:cs="Times New Roman"/>
          <w:b/>
          <w:bCs/>
          <w:sz w:val="28"/>
          <w:szCs w:val="28"/>
        </w:rPr>
        <w:t>Example</w:t>
      </w:r>
    </w:p>
    <w:p w14:paraId="4086CE38" w14:textId="122D0EE4" w:rsidR="009F3651" w:rsidRPr="000F5E38" w:rsidRDefault="009F3651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 xml:space="preserve">function </w:t>
      </w:r>
      <w:proofErr w:type="spellStart"/>
      <w:proofErr w:type="gramStart"/>
      <w:r w:rsidRPr="000F5E38">
        <w:rPr>
          <w:rFonts w:cs="Times New Roman"/>
          <w:sz w:val="28"/>
          <w:szCs w:val="28"/>
        </w:rPr>
        <w:t>myFunction</w:t>
      </w:r>
      <w:proofErr w:type="spellEnd"/>
      <w:r w:rsidRPr="000F5E38">
        <w:rPr>
          <w:rFonts w:cs="Times New Roman"/>
          <w:sz w:val="28"/>
          <w:szCs w:val="28"/>
        </w:rPr>
        <w:t>(</w:t>
      </w:r>
      <w:proofErr w:type="gramEnd"/>
      <w:r w:rsidRPr="000F5E38">
        <w:rPr>
          <w:rFonts w:cs="Times New Roman"/>
          <w:sz w:val="28"/>
          <w:szCs w:val="28"/>
        </w:rPr>
        <w:t xml:space="preserve">p1, p2) { // Defining a function called </w:t>
      </w:r>
      <w:proofErr w:type="spellStart"/>
      <w:r w:rsidRPr="000F5E38">
        <w:rPr>
          <w:rFonts w:cs="Times New Roman"/>
          <w:sz w:val="28"/>
          <w:szCs w:val="28"/>
        </w:rPr>
        <w:t>myFunction</w:t>
      </w:r>
      <w:proofErr w:type="spellEnd"/>
      <w:r w:rsidRPr="000F5E38">
        <w:rPr>
          <w:rFonts w:cs="Times New Roman"/>
          <w:sz w:val="28"/>
          <w:szCs w:val="28"/>
        </w:rPr>
        <w:t xml:space="preserve"> with two parameters</w:t>
      </w:r>
    </w:p>
    <w:p w14:paraId="0EA20965" w14:textId="77777777" w:rsidR="009F3651" w:rsidRPr="000F5E38" w:rsidRDefault="009F3651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 xml:space="preserve">  return p1 * p2; // Returning the product of p1 and p2</w:t>
      </w:r>
    </w:p>
    <w:p w14:paraId="7009BC39" w14:textId="5B04C2B5" w:rsidR="009F3651" w:rsidRPr="000F5E38" w:rsidRDefault="009F3651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>}</w:t>
      </w:r>
    </w:p>
    <w:p w14:paraId="5ABCE475" w14:textId="77777777" w:rsidR="000F5E38" w:rsidRPr="000F5E38" w:rsidRDefault="000F5E3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1B954E8C" w14:textId="77777777" w:rsidR="000F5E38" w:rsidRPr="00CA768F" w:rsidRDefault="000F5E3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CA768F">
        <w:rPr>
          <w:rFonts w:cs="Times New Roman"/>
          <w:b/>
          <w:bCs/>
          <w:sz w:val="28"/>
          <w:szCs w:val="28"/>
        </w:rPr>
        <w:t>JavaScript Events:</w:t>
      </w:r>
    </w:p>
    <w:p w14:paraId="49F315DE" w14:textId="1F98ED46" w:rsidR="000F5E38" w:rsidRPr="000730F8" w:rsidRDefault="000F5E38" w:rsidP="00194136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0730F8">
        <w:rPr>
          <w:rFonts w:cs="Times New Roman"/>
          <w:sz w:val="28"/>
          <w:szCs w:val="28"/>
        </w:rPr>
        <w:t>Events are actions that occur on web pages, such as when a user clicks a button.</w:t>
      </w:r>
    </w:p>
    <w:p w14:paraId="0D9ACAA8" w14:textId="4AC44D62" w:rsidR="000730F8" w:rsidRPr="000730F8" w:rsidRDefault="000F5E38" w:rsidP="00194136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0730F8">
        <w:rPr>
          <w:rFonts w:cs="Times New Roman"/>
          <w:sz w:val="28"/>
          <w:szCs w:val="28"/>
        </w:rPr>
        <w:t>You can use JavaScript to respond to these events and perform actions.</w:t>
      </w:r>
    </w:p>
    <w:p w14:paraId="196D2446" w14:textId="77777777" w:rsidR="00555574" w:rsidRPr="00555574" w:rsidRDefault="00555574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555574">
        <w:rPr>
          <w:rFonts w:cs="Times New Roman"/>
          <w:b/>
          <w:bCs/>
          <w:sz w:val="28"/>
          <w:szCs w:val="28"/>
        </w:rPr>
        <w:t>Example</w:t>
      </w:r>
    </w:p>
    <w:p w14:paraId="4770A88D" w14:textId="77777777" w:rsidR="000730F8" w:rsidRPr="000F5E38" w:rsidRDefault="000730F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>&lt;button onclick="</w:t>
      </w:r>
      <w:proofErr w:type="spellStart"/>
      <w:proofErr w:type="gramStart"/>
      <w:r w:rsidRPr="000F5E38">
        <w:rPr>
          <w:rFonts w:cs="Times New Roman"/>
          <w:sz w:val="28"/>
          <w:szCs w:val="28"/>
        </w:rPr>
        <w:t>myFunction</w:t>
      </w:r>
      <w:proofErr w:type="spellEnd"/>
      <w:r w:rsidRPr="000F5E38">
        <w:rPr>
          <w:rFonts w:cs="Times New Roman"/>
          <w:sz w:val="28"/>
          <w:szCs w:val="28"/>
        </w:rPr>
        <w:t>(</w:t>
      </w:r>
      <w:proofErr w:type="gramEnd"/>
      <w:r w:rsidRPr="000F5E38">
        <w:rPr>
          <w:rFonts w:cs="Times New Roman"/>
          <w:sz w:val="28"/>
          <w:szCs w:val="28"/>
        </w:rPr>
        <w:t xml:space="preserve">)"&gt;Click me&lt;/button&gt;// Calling </w:t>
      </w:r>
      <w:proofErr w:type="spellStart"/>
      <w:r w:rsidRPr="000F5E38">
        <w:rPr>
          <w:rFonts w:cs="Times New Roman"/>
          <w:sz w:val="28"/>
          <w:szCs w:val="28"/>
        </w:rPr>
        <w:t>myFunction</w:t>
      </w:r>
      <w:proofErr w:type="spellEnd"/>
      <w:r w:rsidRPr="000F5E38">
        <w:rPr>
          <w:rFonts w:cs="Times New Roman"/>
          <w:sz w:val="28"/>
          <w:szCs w:val="28"/>
        </w:rPr>
        <w:t xml:space="preserve"> when the button is clicked</w:t>
      </w:r>
    </w:p>
    <w:p w14:paraId="065D3CD1" w14:textId="6FAFD44E" w:rsidR="000F5E38" w:rsidRPr="000F5E38" w:rsidRDefault="000F5E3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41F2D0BA" w14:textId="77777777" w:rsidR="000F5E38" w:rsidRPr="00CA768F" w:rsidRDefault="000F5E3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CA768F">
        <w:rPr>
          <w:rFonts w:cs="Times New Roman"/>
          <w:b/>
          <w:bCs/>
          <w:sz w:val="28"/>
          <w:szCs w:val="28"/>
        </w:rPr>
        <w:t>JavaScript Output:</w:t>
      </w:r>
    </w:p>
    <w:p w14:paraId="1B3E4F42" w14:textId="0BD50F4F" w:rsidR="000F5E38" w:rsidRPr="00F10AFB" w:rsidRDefault="000F5E38" w:rsidP="0019413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="Times New Roman"/>
          <w:sz w:val="28"/>
          <w:szCs w:val="28"/>
        </w:rPr>
      </w:pPr>
      <w:r w:rsidRPr="00F10AFB">
        <w:rPr>
          <w:rFonts w:cs="Times New Roman"/>
          <w:sz w:val="28"/>
          <w:szCs w:val="28"/>
        </w:rPr>
        <w:t xml:space="preserve">You can change the content of HTML elements using JavaScript with the </w:t>
      </w:r>
      <w:proofErr w:type="spellStart"/>
      <w:r w:rsidRPr="00F10AFB">
        <w:rPr>
          <w:rFonts w:cs="Times New Roman"/>
          <w:sz w:val="28"/>
          <w:szCs w:val="28"/>
        </w:rPr>
        <w:t>innerHTML</w:t>
      </w:r>
      <w:proofErr w:type="spellEnd"/>
      <w:r w:rsidRPr="00F10AFB">
        <w:rPr>
          <w:rFonts w:cs="Times New Roman"/>
          <w:sz w:val="28"/>
          <w:szCs w:val="28"/>
        </w:rPr>
        <w:t xml:space="preserve"> property.</w:t>
      </w:r>
    </w:p>
    <w:p w14:paraId="24B7BF93" w14:textId="77777777" w:rsidR="004D406C" w:rsidRPr="004D406C" w:rsidRDefault="004D406C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4D406C">
        <w:rPr>
          <w:rFonts w:cs="Times New Roman"/>
          <w:b/>
          <w:bCs/>
          <w:sz w:val="28"/>
          <w:szCs w:val="28"/>
        </w:rPr>
        <w:t>Example</w:t>
      </w:r>
    </w:p>
    <w:p w14:paraId="75D18ED5" w14:textId="77777777" w:rsidR="00F10AFB" w:rsidRDefault="00F10AF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proofErr w:type="spellStart"/>
      <w:proofErr w:type="gramStart"/>
      <w:r w:rsidRPr="000F5E38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0F5E38">
        <w:rPr>
          <w:rFonts w:cs="Times New Roman"/>
          <w:sz w:val="28"/>
          <w:szCs w:val="28"/>
        </w:rPr>
        <w:t>("demo").</w:t>
      </w:r>
      <w:proofErr w:type="spellStart"/>
      <w:r w:rsidRPr="000F5E38">
        <w:rPr>
          <w:rFonts w:cs="Times New Roman"/>
          <w:sz w:val="28"/>
          <w:szCs w:val="28"/>
        </w:rPr>
        <w:t>innerHTML</w:t>
      </w:r>
      <w:proofErr w:type="spellEnd"/>
      <w:r w:rsidRPr="000F5E38">
        <w:rPr>
          <w:rFonts w:cs="Times New Roman"/>
          <w:sz w:val="28"/>
          <w:szCs w:val="28"/>
        </w:rPr>
        <w:t xml:space="preserve"> = "Hello JavaScript!";</w:t>
      </w:r>
    </w:p>
    <w:p w14:paraId="03618435" w14:textId="77777777" w:rsidR="00F10AFB" w:rsidRPr="000F5E38" w:rsidRDefault="00F10AF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F5E38">
        <w:rPr>
          <w:rFonts w:cs="Times New Roman"/>
          <w:sz w:val="28"/>
          <w:szCs w:val="28"/>
        </w:rPr>
        <w:t>// Changing the content of an HTML element with the id "demo"</w:t>
      </w:r>
    </w:p>
    <w:p w14:paraId="3737E178" w14:textId="77777777" w:rsidR="00F10AFB" w:rsidRPr="000F5E38" w:rsidRDefault="00F10AFB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407348BB" w14:textId="77777777" w:rsidR="000F5E38" w:rsidRPr="000F5E38" w:rsidRDefault="000F5E3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4C7A7F18" w14:textId="247DB24E" w:rsidR="000427C7" w:rsidRPr="004E59CA" w:rsidRDefault="000427C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4E59CA">
        <w:rPr>
          <w:rFonts w:cs="Times New Roman"/>
          <w:sz w:val="28"/>
          <w:szCs w:val="28"/>
        </w:rPr>
        <w:br w:type="page"/>
      </w:r>
    </w:p>
    <w:p w14:paraId="4D96B699" w14:textId="67B5D87E" w:rsidR="00ED4018" w:rsidRPr="00817311" w:rsidRDefault="00ED4018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 w:rsidRPr="00817311">
        <w:rPr>
          <w:rFonts w:cs="Times New Roman"/>
          <w:b/>
          <w:bCs/>
          <w:sz w:val="36"/>
          <w:szCs w:val="36"/>
        </w:rPr>
        <w:lastRenderedPageBreak/>
        <w:t>Practical – 02</w:t>
      </w:r>
    </w:p>
    <w:p w14:paraId="42F54983" w14:textId="77777777" w:rsidR="00ED4018" w:rsidRDefault="00ED4018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</w:p>
    <w:p w14:paraId="1E51634E" w14:textId="0516E77A" w:rsidR="00ED4018" w:rsidRDefault="00ED401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 - </w:t>
      </w:r>
      <w:r w:rsidR="004D7BC7" w:rsidRPr="004D7BC7">
        <w:rPr>
          <w:rFonts w:cs="Times New Roman"/>
          <w:b/>
          <w:bCs/>
          <w:sz w:val="28"/>
          <w:szCs w:val="28"/>
        </w:rPr>
        <w:t>Using HTML Tags, design your own curriculum vitae</w:t>
      </w:r>
    </w:p>
    <w:p w14:paraId="2FE4AD70" w14:textId="77777777" w:rsidR="00ED4018" w:rsidRDefault="00ED4018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598E833" w14:textId="7344C273" w:rsidR="003C2FB1" w:rsidRDefault="00ED4018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2C30E8">
        <w:rPr>
          <w:rFonts w:cs="Times New Roman"/>
          <w:b/>
          <w:bCs/>
          <w:sz w:val="28"/>
          <w:szCs w:val="28"/>
          <w:u w:val="single"/>
        </w:rPr>
        <w:t xml:space="preserve">Program </w:t>
      </w:r>
      <w:r w:rsidR="003C2FB1" w:rsidRPr="002C30E8">
        <w:rPr>
          <w:rFonts w:cs="Times New Roman"/>
          <w:b/>
          <w:bCs/>
          <w:sz w:val="28"/>
          <w:szCs w:val="28"/>
          <w:u w:val="single"/>
        </w:rPr>
        <w:t>Code</w:t>
      </w:r>
    </w:p>
    <w:p w14:paraId="37398855" w14:textId="77777777" w:rsidR="00F348FA" w:rsidRPr="002C30E8" w:rsidRDefault="00F348F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614E0F3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>&lt;!DOCTYPE html&gt;</w:t>
      </w:r>
    </w:p>
    <w:p w14:paraId="0AAAEB0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>&lt;html lang="</w:t>
      </w:r>
      <w:proofErr w:type="spellStart"/>
      <w:r w:rsidRPr="000D5E37">
        <w:rPr>
          <w:rFonts w:cs="Times New Roman"/>
          <w:sz w:val="28"/>
          <w:szCs w:val="28"/>
        </w:rPr>
        <w:t>en</w:t>
      </w:r>
      <w:proofErr w:type="spellEnd"/>
      <w:r w:rsidRPr="000D5E37">
        <w:rPr>
          <w:rFonts w:cs="Times New Roman"/>
          <w:sz w:val="28"/>
          <w:szCs w:val="28"/>
        </w:rPr>
        <w:t>"&gt;</w:t>
      </w:r>
    </w:p>
    <w:p w14:paraId="5A0745E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&lt;head&gt;</w:t>
      </w:r>
    </w:p>
    <w:p w14:paraId="6411B15E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meta charset="UTF-8" /&gt;</w:t>
      </w:r>
    </w:p>
    <w:p w14:paraId="15CE460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meta http-</w:t>
      </w:r>
      <w:proofErr w:type="spellStart"/>
      <w:r w:rsidRPr="000D5E37">
        <w:rPr>
          <w:rFonts w:cs="Times New Roman"/>
          <w:sz w:val="28"/>
          <w:szCs w:val="28"/>
        </w:rPr>
        <w:t>equiv</w:t>
      </w:r>
      <w:proofErr w:type="spellEnd"/>
      <w:r w:rsidRPr="000D5E37">
        <w:rPr>
          <w:rFonts w:cs="Times New Roman"/>
          <w:sz w:val="28"/>
          <w:szCs w:val="28"/>
        </w:rPr>
        <w:t>="X-UA-Compatible" content="IE=edge" /&gt;</w:t>
      </w:r>
    </w:p>
    <w:p w14:paraId="256257E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meta name="viewport" content="width=device-width, initial-scale=1.0" /&gt;</w:t>
      </w:r>
    </w:p>
    <w:p w14:paraId="48D4454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title&gt;Resume&lt;/title&gt;</w:t>
      </w:r>
    </w:p>
    <w:p w14:paraId="1272FD1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style&gt;</w:t>
      </w:r>
    </w:p>
    <w:p w14:paraId="6063AFE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body {</w:t>
      </w:r>
    </w:p>
    <w:p w14:paraId="6B5FD6E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font-family: Arial, sans-serif;</w:t>
      </w:r>
    </w:p>
    <w:p w14:paraId="56C45FA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: 0;</w:t>
      </w:r>
    </w:p>
    <w:p w14:paraId="4695FD0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padding: 0;</w:t>
      </w:r>
    </w:p>
    <w:p w14:paraId="0317F4D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ox-sizing: border-box;</w:t>
      </w:r>
    </w:p>
    <w:p w14:paraId="4917CD8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ackground-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 xml:space="preserve">: #f8f8f8; /* Light </w:t>
      </w:r>
      <w:proofErr w:type="spellStart"/>
      <w:r w:rsidRPr="000D5E37">
        <w:rPr>
          <w:rFonts w:cs="Times New Roman"/>
          <w:sz w:val="28"/>
          <w:szCs w:val="28"/>
        </w:rPr>
        <w:t>gray</w:t>
      </w:r>
      <w:proofErr w:type="spellEnd"/>
      <w:r w:rsidRPr="000D5E37">
        <w:rPr>
          <w:rFonts w:cs="Times New Roman"/>
          <w:sz w:val="28"/>
          <w:szCs w:val="28"/>
        </w:rPr>
        <w:t xml:space="preserve"> background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 xml:space="preserve"> */</w:t>
      </w:r>
    </w:p>
    <w:p w14:paraId="313427C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ackground-size: cover;</w:t>
      </w:r>
    </w:p>
    <w:p w14:paraId="38E6100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ackground-position: </w:t>
      </w:r>
      <w:proofErr w:type="spellStart"/>
      <w:r w:rsidRPr="000D5E37">
        <w:rPr>
          <w:rFonts w:cs="Times New Roman"/>
          <w:sz w:val="28"/>
          <w:szCs w:val="28"/>
        </w:rPr>
        <w:t>center</w:t>
      </w:r>
      <w:proofErr w:type="spellEnd"/>
      <w:r w:rsidRPr="000D5E37">
        <w:rPr>
          <w:rFonts w:cs="Times New Roman"/>
          <w:sz w:val="28"/>
          <w:szCs w:val="28"/>
        </w:rPr>
        <w:t>;</w:t>
      </w:r>
    </w:p>
    <w:p w14:paraId="6D027CA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333;</w:t>
      </w:r>
    </w:p>
    <w:p w14:paraId="78BB9483" w14:textId="73366E13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4F3D540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.container {</w:t>
      </w:r>
    </w:p>
    <w:p w14:paraId="7ECDAD3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x-width: 800px;</w:t>
      </w:r>
    </w:p>
    <w:p w14:paraId="337B0FE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: 20px auto;</w:t>
      </w:r>
    </w:p>
    <w:p w14:paraId="131E647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ackground-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fff; /* White background for content */</w:t>
      </w:r>
    </w:p>
    <w:p w14:paraId="1000142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padding: 20px;</w:t>
      </w:r>
    </w:p>
    <w:p w14:paraId="6E10D7A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order-radius: 10px; /* Rounded corners */</w:t>
      </w:r>
    </w:p>
    <w:p w14:paraId="172D2AA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ox-shadow: 0 0 10px </w:t>
      </w:r>
      <w:proofErr w:type="spellStart"/>
      <w:proofErr w:type="gramStart"/>
      <w:r w:rsidRPr="000D5E37">
        <w:rPr>
          <w:rFonts w:cs="Times New Roman"/>
          <w:sz w:val="28"/>
          <w:szCs w:val="28"/>
        </w:rPr>
        <w:t>rgba</w:t>
      </w:r>
      <w:proofErr w:type="spellEnd"/>
      <w:r w:rsidRPr="000D5E37">
        <w:rPr>
          <w:rFonts w:cs="Times New Roman"/>
          <w:sz w:val="28"/>
          <w:szCs w:val="28"/>
        </w:rPr>
        <w:t>(</w:t>
      </w:r>
      <w:proofErr w:type="gramEnd"/>
      <w:r w:rsidRPr="000D5E37">
        <w:rPr>
          <w:rFonts w:cs="Times New Roman"/>
          <w:sz w:val="28"/>
          <w:szCs w:val="28"/>
        </w:rPr>
        <w:t>0, 0, 0, 0.1); /* Shadow for depth */</w:t>
      </w:r>
    </w:p>
    <w:p w14:paraId="3ACB445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display: grid;</w:t>
      </w:r>
    </w:p>
    <w:p w14:paraId="230932A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grid-template-columns: 1fr </w:t>
      </w:r>
      <w:proofErr w:type="spellStart"/>
      <w:r w:rsidRPr="000D5E37">
        <w:rPr>
          <w:rFonts w:cs="Times New Roman"/>
          <w:sz w:val="28"/>
          <w:szCs w:val="28"/>
        </w:rPr>
        <w:t>1fr</w:t>
      </w:r>
      <w:proofErr w:type="spellEnd"/>
      <w:r w:rsidRPr="000D5E37">
        <w:rPr>
          <w:rFonts w:cs="Times New Roman"/>
          <w:sz w:val="28"/>
          <w:szCs w:val="28"/>
        </w:rPr>
        <w:t>;</w:t>
      </w:r>
    </w:p>
    <w:p w14:paraId="32E9900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grid-gap: 20px;</w:t>
      </w:r>
    </w:p>
    <w:p w14:paraId="5AB2E01B" w14:textId="0A29C2BF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1B4C497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top</w:t>
      </w:r>
      <w:proofErr w:type="gramEnd"/>
      <w:r w:rsidRPr="000D5E37">
        <w:rPr>
          <w:rFonts w:cs="Times New Roman"/>
          <w:sz w:val="28"/>
          <w:szCs w:val="28"/>
        </w:rPr>
        <w:t xml:space="preserve"> {</w:t>
      </w:r>
    </w:p>
    <w:p w14:paraId="58AB5C6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grid-column: span 2; /* Span across both columns */</w:t>
      </w:r>
    </w:p>
    <w:p w14:paraId="4103E2A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text-align: </w:t>
      </w:r>
      <w:proofErr w:type="spellStart"/>
      <w:r w:rsidRPr="000D5E37">
        <w:rPr>
          <w:rFonts w:cs="Times New Roman"/>
          <w:sz w:val="28"/>
          <w:szCs w:val="28"/>
        </w:rPr>
        <w:t>center</w:t>
      </w:r>
      <w:proofErr w:type="spellEnd"/>
      <w:r w:rsidRPr="000D5E37">
        <w:rPr>
          <w:rFonts w:cs="Times New Roman"/>
          <w:sz w:val="28"/>
          <w:szCs w:val="28"/>
        </w:rPr>
        <w:t>;</w:t>
      </w:r>
    </w:p>
    <w:p w14:paraId="4D1A422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-bottom: 20px;</w:t>
      </w:r>
    </w:p>
    <w:p w14:paraId="0F51ABEB" w14:textId="7F20C5F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4B3CFD5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top</w:t>
      </w:r>
      <w:proofErr w:type="gramEnd"/>
      <w:r w:rsidRPr="000D5E37">
        <w:rPr>
          <w:rFonts w:cs="Times New Roman"/>
          <w:sz w:val="28"/>
          <w:szCs w:val="28"/>
        </w:rPr>
        <w:t xml:space="preserve"> .heading1 {</w:t>
      </w:r>
    </w:p>
    <w:p w14:paraId="7DCF911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font-size: 32px;</w:t>
      </w:r>
    </w:p>
    <w:p w14:paraId="1EFE698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-bottom: 10px;</w:t>
      </w:r>
    </w:p>
    <w:p w14:paraId="2122A32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lastRenderedPageBreak/>
        <w:t xml:space="preserve">       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333;</w:t>
      </w:r>
    </w:p>
    <w:p w14:paraId="446E9D4E" w14:textId="275797DB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6295950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top</w:t>
      </w:r>
      <w:proofErr w:type="gramEnd"/>
      <w:r w:rsidRPr="000D5E37">
        <w:rPr>
          <w:rFonts w:cs="Times New Roman"/>
          <w:sz w:val="28"/>
          <w:szCs w:val="28"/>
        </w:rPr>
        <w:t xml:space="preserve"> .para {</w:t>
      </w:r>
    </w:p>
    <w:p w14:paraId="1F83D3C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: 0;</w:t>
      </w:r>
    </w:p>
    <w:p w14:paraId="1F60AB7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font-size: 16px;</w:t>
      </w:r>
    </w:p>
    <w:p w14:paraId="247D99AA" w14:textId="6669819A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017CCA5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{</w:t>
      </w:r>
    </w:p>
    <w:p w14:paraId="2B6ABB8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-bottom: 20px;</w:t>
      </w:r>
    </w:p>
    <w:p w14:paraId="2101C82D" w14:textId="789DD100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5C691DA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h2 {</w:t>
      </w:r>
    </w:p>
    <w:p w14:paraId="47A31EB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font-size: 24px;</w:t>
      </w:r>
    </w:p>
    <w:p w14:paraId="57DEB2F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-bottom: 10px;</w:t>
      </w:r>
    </w:p>
    <w:p w14:paraId="15848F1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333;</w:t>
      </w:r>
    </w:p>
    <w:p w14:paraId="26692593" w14:textId="5967E7F5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2AD345B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p {</w:t>
      </w:r>
    </w:p>
    <w:p w14:paraId="0626DBC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margin: 0;</w:t>
      </w:r>
    </w:p>
    <w:p w14:paraId="1BCAD1D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font-size: 16px;</w:t>
      </w:r>
    </w:p>
    <w:p w14:paraId="00C4E6B2" w14:textId="023A7EB2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1CD2FB0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@media print {</w:t>
      </w:r>
    </w:p>
    <w:p w14:paraId="64F5168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body {</w:t>
      </w:r>
    </w:p>
    <w:p w14:paraId="296D4BD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rgin: 0;</w:t>
      </w:r>
    </w:p>
    <w:p w14:paraId="6103215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padding: 0;</w:t>
      </w:r>
    </w:p>
    <w:p w14:paraId="5023D7B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background-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fff;</w:t>
      </w:r>
    </w:p>
    <w:p w14:paraId="0A171C5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333;</w:t>
      </w:r>
    </w:p>
    <w:p w14:paraId="7FE48AF4" w14:textId="191B1A3B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}</w:t>
      </w:r>
    </w:p>
    <w:p w14:paraId="7DB3A773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.container {</w:t>
      </w:r>
    </w:p>
    <w:p w14:paraId="702BEDD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x-width: 800px;</w:t>
      </w:r>
    </w:p>
    <w:p w14:paraId="6051710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rgin: 20px auto;</w:t>
      </w:r>
    </w:p>
    <w:p w14:paraId="2F6A24D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display: grid;</w:t>
      </w:r>
    </w:p>
    <w:p w14:paraId="1613F2E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grid-template-columns: 1fr </w:t>
      </w:r>
      <w:proofErr w:type="spellStart"/>
      <w:r w:rsidRPr="000D5E37">
        <w:rPr>
          <w:rFonts w:cs="Times New Roman"/>
          <w:sz w:val="28"/>
          <w:szCs w:val="28"/>
        </w:rPr>
        <w:t>1fr</w:t>
      </w:r>
      <w:proofErr w:type="spellEnd"/>
      <w:r w:rsidRPr="000D5E37">
        <w:rPr>
          <w:rFonts w:cs="Times New Roman"/>
          <w:sz w:val="28"/>
          <w:szCs w:val="28"/>
        </w:rPr>
        <w:t>;</w:t>
      </w:r>
    </w:p>
    <w:p w14:paraId="165AFEA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grid-gap: 20px;</w:t>
      </w:r>
    </w:p>
    <w:p w14:paraId="5AABAF3E" w14:textId="3FC9F951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}</w:t>
      </w:r>
    </w:p>
    <w:p w14:paraId="076EBCF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{</w:t>
      </w:r>
    </w:p>
    <w:p w14:paraId="3E54D2C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rgin-bottom: 20px;</w:t>
      </w:r>
    </w:p>
    <w:p w14:paraId="6F99F79F" w14:textId="426E658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}</w:t>
      </w:r>
    </w:p>
    <w:p w14:paraId="00BD854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h2 {</w:t>
      </w:r>
    </w:p>
    <w:p w14:paraId="01AF9C3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font-size: 24px;</w:t>
      </w:r>
    </w:p>
    <w:p w14:paraId="49098BA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rgin-bottom: 10px;</w:t>
      </w:r>
    </w:p>
    <w:p w14:paraId="0E3F738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</w:t>
      </w:r>
      <w:proofErr w:type="spellStart"/>
      <w:r w:rsidRPr="000D5E37">
        <w:rPr>
          <w:rFonts w:cs="Times New Roman"/>
          <w:sz w:val="28"/>
          <w:szCs w:val="28"/>
        </w:rPr>
        <w:t>color</w:t>
      </w:r>
      <w:proofErr w:type="spellEnd"/>
      <w:r w:rsidRPr="000D5E37">
        <w:rPr>
          <w:rFonts w:cs="Times New Roman"/>
          <w:sz w:val="28"/>
          <w:szCs w:val="28"/>
        </w:rPr>
        <w:t>: #333;</w:t>
      </w:r>
    </w:p>
    <w:p w14:paraId="523A2156" w14:textId="2039C25D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}</w:t>
      </w:r>
    </w:p>
    <w:p w14:paraId="1B1DAFE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</w:t>
      </w:r>
      <w:proofErr w:type="gramStart"/>
      <w:r w:rsidRPr="000D5E37">
        <w:rPr>
          <w:rFonts w:cs="Times New Roman"/>
          <w:sz w:val="28"/>
          <w:szCs w:val="28"/>
        </w:rPr>
        <w:t>.section</w:t>
      </w:r>
      <w:proofErr w:type="gramEnd"/>
      <w:r w:rsidRPr="000D5E37">
        <w:rPr>
          <w:rFonts w:cs="Times New Roman"/>
          <w:sz w:val="28"/>
          <w:szCs w:val="28"/>
        </w:rPr>
        <w:t xml:space="preserve"> p {</w:t>
      </w:r>
    </w:p>
    <w:p w14:paraId="5CF19AE3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argin: 0;</w:t>
      </w:r>
    </w:p>
    <w:p w14:paraId="3BCFE73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font-size: 16px;</w:t>
      </w:r>
    </w:p>
    <w:p w14:paraId="31E6AA6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lastRenderedPageBreak/>
        <w:t xml:space="preserve">        }</w:t>
      </w:r>
    </w:p>
    <w:p w14:paraId="792542A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}</w:t>
      </w:r>
    </w:p>
    <w:p w14:paraId="257B1B2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/style&gt;</w:t>
      </w:r>
    </w:p>
    <w:p w14:paraId="7ECE2F7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&lt;/head&gt;</w:t>
      </w:r>
    </w:p>
    <w:p w14:paraId="46FECE5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383E430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&lt;body&gt;</w:t>
      </w:r>
    </w:p>
    <w:p w14:paraId="479F686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div class="container"&gt;</w:t>
      </w:r>
    </w:p>
    <w:p w14:paraId="4975C62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top"&gt;</w:t>
      </w:r>
    </w:p>
    <w:p w14:paraId="463EEA7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1 class="heading1"&gt;Raj Khatri&lt;/h1&gt;</w:t>
      </w:r>
    </w:p>
    <w:p w14:paraId="76B557C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 class="para"&gt;</w:t>
      </w:r>
    </w:p>
    <w:p w14:paraId="25F46B5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khatriraj030@gmail.com | +91 9650607524 | New Delhi, India</w:t>
      </w:r>
    </w:p>
    <w:p w14:paraId="2CC7D07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08960F00" w14:textId="77777777" w:rsid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2D51EB9D" w14:textId="77777777" w:rsidR="000D5A81" w:rsidRPr="000D5E37" w:rsidRDefault="000D5A81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7FCA205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0847329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Education&lt;/h2&gt;</w:t>
      </w:r>
    </w:p>
    <w:p w14:paraId="2E6CE9A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234B9B5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B.Sc. (Hons.) Computer </w:t>
      </w:r>
      <w:proofErr w:type="gramStart"/>
      <w:r w:rsidRPr="000D5E37">
        <w:rPr>
          <w:rFonts w:cs="Times New Roman"/>
          <w:sz w:val="28"/>
          <w:szCs w:val="28"/>
        </w:rPr>
        <w:t>Science,&lt;</w:t>
      </w:r>
      <w:proofErr w:type="spellStart"/>
      <w:proofErr w:type="gramEnd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2693D20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University of Delhi,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0FEDBDA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Graduated in 2023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2E905D7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CGPA: 8.1</w:t>
      </w:r>
    </w:p>
    <w:p w14:paraId="735F97B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354C4BB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4B020F5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29133E3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MCA (Software </w:t>
      </w:r>
      <w:proofErr w:type="gramStart"/>
      <w:r w:rsidRPr="000D5E37">
        <w:rPr>
          <w:rFonts w:cs="Times New Roman"/>
          <w:sz w:val="28"/>
          <w:szCs w:val="28"/>
        </w:rPr>
        <w:t>Engineering)&lt;</w:t>
      </w:r>
      <w:proofErr w:type="spellStart"/>
      <w:proofErr w:type="gramEnd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6247AED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University of Delhi,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730BFBB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Graduated in 2023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2DC3CA5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CGPA: 8.9</w:t>
      </w:r>
    </w:p>
    <w:p w14:paraId="4B3603A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723729A2" w14:textId="77777777" w:rsid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4D9CFF44" w14:textId="77777777" w:rsidR="003E12BC" w:rsidRPr="000D5E37" w:rsidRDefault="003E12BC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49451161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79B894D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Projects&lt;/h2&gt;</w:t>
      </w:r>
    </w:p>
    <w:p w14:paraId="393418A9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1EA2E9B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1. E-Commerce Website - Designed and developed a fully functional</w:t>
      </w:r>
    </w:p>
    <w:p w14:paraId="6AED78B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e-commerce platform using MERN stack.</w:t>
      </w:r>
    </w:p>
    <w:p w14:paraId="333CA66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38C9620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20C1F2B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2. </w:t>
      </w:r>
      <w:proofErr w:type="spellStart"/>
      <w:r w:rsidRPr="000D5E37">
        <w:rPr>
          <w:rFonts w:cs="Times New Roman"/>
          <w:sz w:val="28"/>
          <w:szCs w:val="28"/>
        </w:rPr>
        <w:t>JavaMovie</w:t>
      </w:r>
      <w:proofErr w:type="spellEnd"/>
      <w:r w:rsidRPr="000D5E37">
        <w:rPr>
          <w:rFonts w:cs="Times New Roman"/>
          <w:sz w:val="28"/>
          <w:szCs w:val="28"/>
        </w:rPr>
        <w:t xml:space="preserve"> - Built </w:t>
      </w:r>
      <w:proofErr w:type="spellStart"/>
      <w:r w:rsidRPr="000D5E37">
        <w:rPr>
          <w:rFonts w:cs="Times New Roman"/>
          <w:sz w:val="28"/>
          <w:szCs w:val="28"/>
        </w:rPr>
        <w:t>a</w:t>
      </w:r>
      <w:proofErr w:type="spellEnd"/>
      <w:r w:rsidRPr="000D5E37">
        <w:rPr>
          <w:rFonts w:cs="Times New Roman"/>
          <w:sz w:val="28"/>
          <w:szCs w:val="28"/>
        </w:rPr>
        <w:t xml:space="preserve"> android app for learning </w:t>
      </w:r>
      <w:proofErr w:type="spellStart"/>
      <w:r w:rsidRPr="000D5E37">
        <w:rPr>
          <w:rFonts w:cs="Times New Roman"/>
          <w:sz w:val="28"/>
          <w:szCs w:val="28"/>
        </w:rPr>
        <w:t>c++</w:t>
      </w:r>
      <w:proofErr w:type="spellEnd"/>
      <w:r w:rsidRPr="000D5E37">
        <w:rPr>
          <w:rFonts w:cs="Times New Roman"/>
          <w:sz w:val="28"/>
          <w:szCs w:val="28"/>
        </w:rPr>
        <w:t xml:space="preserve"> </w:t>
      </w:r>
      <w:proofErr w:type="gramStart"/>
      <w:r w:rsidRPr="000D5E37">
        <w:rPr>
          <w:rFonts w:cs="Times New Roman"/>
          <w:sz w:val="28"/>
          <w:szCs w:val="28"/>
        </w:rPr>
        <w:t>java.&lt;</w:t>
      </w:r>
      <w:proofErr w:type="gramEnd"/>
      <w:r w:rsidRPr="000D5E37">
        <w:rPr>
          <w:rFonts w:cs="Times New Roman"/>
          <w:sz w:val="28"/>
          <w:szCs w:val="28"/>
        </w:rPr>
        <w:t>/p&gt;</w:t>
      </w:r>
    </w:p>
    <w:p w14:paraId="4B8855D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</w:t>
      </w:r>
      <w:proofErr w:type="spellStart"/>
      <w:r w:rsidRPr="000D5E37">
        <w:rPr>
          <w:rFonts w:cs="Times New Roman"/>
          <w:sz w:val="28"/>
          <w:szCs w:val="28"/>
        </w:rPr>
        <w:t>br</w:t>
      </w:r>
      <w:proofErr w:type="spellEnd"/>
      <w:r w:rsidRPr="000D5E37">
        <w:rPr>
          <w:rFonts w:cs="Times New Roman"/>
          <w:sz w:val="28"/>
          <w:szCs w:val="28"/>
        </w:rPr>
        <w:t xml:space="preserve"> /&gt;</w:t>
      </w:r>
    </w:p>
    <w:p w14:paraId="48518493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7A57DE14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3. FoMo Movie Ticketing - Designed UI/UX of a movie ticketing app on</w:t>
      </w:r>
    </w:p>
    <w:p w14:paraId="17EFADF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Figma.</w:t>
      </w:r>
    </w:p>
    <w:p w14:paraId="60F08FA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lastRenderedPageBreak/>
        <w:t xml:space="preserve">        &lt;/p&gt;</w:t>
      </w:r>
    </w:p>
    <w:p w14:paraId="07C3CDBE" w14:textId="77777777" w:rsid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40DA5EC8" w14:textId="77777777" w:rsidR="00E35257" w:rsidRPr="000D5E37" w:rsidRDefault="00E3525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7DB89DD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2E8CBE5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Tech Stack&lt;/h2&gt;</w:t>
      </w:r>
    </w:p>
    <w:p w14:paraId="686FCD8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JavaScript, React, Node.js, Express, MongoDB&lt;/p&gt;</w:t>
      </w:r>
    </w:p>
    <w:p w14:paraId="242C826C" w14:textId="77777777" w:rsid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7952F052" w14:textId="77777777" w:rsidR="00E35257" w:rsidRPr="000D5E37" w:rsidRDefault="00E3525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5A941C8F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7F18840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Languages&lt;/h2&gt;</w:t>
      </w:r>
    </w:p>
    <w:p w14:paraId="6A8EA1FD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Hindi (Native), English (Proficient)&lt;/p&gt;</w:t>
      </w:r>
    </w:p>
    <w:p w14:paraId="7CE95AD2" w14:textId="77777777" w:rsid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560A843B" w14:textId="77777777" w:rsidR="00E35257" w:rsidRPr="000D5E37" w:rsidRDefault="00E3525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1F4E2A6B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14BE15BA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Coursework&lt;/h2&gt;</w:t>
      </w:r>
    </w:p>
    <w:p w14:paraId="5B5445A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00F57A9B" w14:textId="0FBB95BC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Data Structures and Algorithms, Web Development, Database Management</w:t>
      </w:r>
      <w:r w:rsidR="00CD672E">
        <w:rPr>
          <w:rFonts w:cs="Times New Roman"/>
          <w:sz w:val="28"/>
          <w:szCs w:val="28"/>
        </w:rPr>
        <w:t xml:space="preserve"> </w:t>
      </w:r>
      <w:r w:rsidRPr="000D5E37">
        <w:rPr>
          <w:rFonts w:cs="Times New Roman"/>
          <w:sz w:val="28"/>
          <w:szCs w:val="28"/>
        </w:rPr>
        <w:t>Systems</w:t>
      </w:r>
    </w:p>
    <w:p w14:paraId="646D3F7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197FDEF3" w14:textId="16F94416" w:rsidR="00E3525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22906A9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19560DEE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Certifications&lt;/h2&gt;</w:t>
      </w:r>
    </w:p>
    <w:p w14:paraId="15612C9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1. Meta Frontend Development - Coursera&lt;/p&gt;</w:t>
      </w:r>
    </w:p>
    <w:p w14:paraId="4BF8817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2. Full Stack Development Bootcamp - Udemy&lt;/p&gt;</w:t>
      </w:r>
    </w:p>
    <w:p w14:paraId="178C49B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3. Google UX Design Specialization - Coursera&lt;/p&gt;</w:t>
      </w:r>
    </w:p>
    <w:p w14:paraId="3583C437" w14:textId="7D2F205D" w:rsidR="00E3525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7665BA4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37A7F928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Portfolio Links&lt;/h2&gt;</w:t>
      </w:r>
    </w:p>
    <w:p w14:paraId="420E326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GitHub: github.com/khatrijiraj&lt;/p&gt;</w:t>
      </w:r>
    </w:p>
    <w:p w14:paraId="35B035BE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Leetcode: leetcode.com/khatrijiraj&lt;/p&gt;</w:t>
      </w:r>
    </w:p>
    <w:p w14:paraId="440A86D3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Behance: behance.net/khatrijiraj&lt;/p&gt;</w:t>
      </w:r>
    </w:p>
    <w:p w14:paraId="62E32D7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Twitter: twitter.com/khatrijiraj&lt;/p&gt;</w:t>
      </w:r>
    </w:p>
    <w:p w14:paraId="12D61232" w14:textId="13F99862" w:rsidR="00E3525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6B2F43A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div class="section"&gt;</w:t>
      </w:r>
    </w:p>
    <w:p w14:paraId="0F428EEC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h2&gt;Experience&lt;/h2&gt;</w:t>
      </w:r>
    </w:p>
    <w:p w14:paraId="0771AAF6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Software Engineer at XYZ Tech (2020 - </w:t>
      </w:r>
      <w:proofErr w:type="gramStart"/>
      <w:r w:rsidRPr="000D5E37">
        <w:rPr>
          <w:rFonts w:cs="Times New Roman"/>
          <w:sz w:val="28"/>
          <w:szCs w:val="28"/>
        </w:rPr>
        <w:t>Present)&lt;</w:t>
      </w:r>
      <w:proofErr w:type="gramEnd"/>
      <w:r w:rsidRPr="000D5E37">
        <w:rPr>
          <w:rFonts w:cs="Times New Roman"/>
          <w:sz w:val="28"/>
          <w:szCs w:val="28"/>
        </w:rPr>
        <w:t>/p&gt;</w:t>
      </w:r>
    </w:p>
    <w:p w14:paraId="2EB84DD3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p&gt;</w:t>
      </w:r>
    </w:p>
    <w:p w14:paraId="447159CB" w14:textId="0449DBD1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  Responsible for designing and implementing scalable web applications</w:t>
      </w:r>
    </w:p>
    <w:p w14:paraId="4B8E9C62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  &lt;/p&gt;</w:t>
      </w:r>
    </w:p>
    <w:p w14:paraId="39123B10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  &lt;/div&gt;</w:t>
      </w:r>
    </w:p>
    <w:p w14:paraId="0B709807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  &lt;/div&gt;</w:t>
      </w:r>
    </w:p>
    <w:p w14:paraId="7984F565" w14:textId="77777777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 xml:space="preserve">  &lt;/body&gt;</w:t>
      </w:r>
    </w:p>
    <w:p w14:paraId="454BF3E0" w14:textId="7CC70E03" w:rsidR="000D5E37" w:rsidRPr="000D5E37" w:rsidRDefault="000D5E37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0D5E37">
        <w:rPr>
          <w:rFonts w:cs="Times New Roman"/>
          <w:sz w:val="28"/>
          <w:szCs w:val="28"/>
        </w:rPr>
        <w:t>&lt;/html&gt;</w:t>
      </w:r>
    </w:p>
    <w:p w14:paraId="56109D74" w14:textId="14EB97BF" w:rsidR="003C2FB1" w:rsidRDefault="006E25DD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 w:type="page"/>
      </w:r>
      <w:r w:rsidR="003C2FB1" w:rsidRPr="00C949E5"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50ECE9CE" w14:textId="50168F9D" w:rsidR="006E25DD" w:rsidRDefault="002736D0" w:rsidP="00194136">
      <w:pPr>
        <w:pStyle w:val="NormalWeb"/>
        <w:spacing w:after="0" w:afterAutospacing="0"/>
      </w:pPr>
      <w:r>
        <w:rPr>
          <w:noProof/>
        </w:rPr>
        <w:drawing>
          <wp:inline distT="0" distB="0" distL="0" distR="0" wp14:anchorId="0C9066AF" wp14:editId="29AA4EFC">
            <wp:extent cx="5731510" cy="3223895"/>
            <wp:effectExtent l="19050" t="19050" r="21590" b="14605"/>
            <wp:docPr id="468911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91186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E0C4DF" w14:textId="40BFF4C1" w:rsidR="00D62485" w:rsidRDefault="00D62485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3D63B516" w14:textId="77777777" w:rsidR="00210EB7" w:rsidRDefault="00210EB7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 w:type="page"/>
      </w:r>
    </w:p>
    <w:p w14:paraId="0449C2F5" w14:textId="3A3C8EEE" w:rsidR="00410033" w:rsidRPr="00410033" w:rsidRDefault="00410033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- 03</w:t>
      </w:r>
    </w:p>
    <w:p w14:paraId="3CECB64D" w14:textId="77777777" w:rsidR="00410033" w:rsidRDefault="00410033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7BD94C3F" w14:textId="3952EA21" w:rsidR="0010311E" w:rsidRDefault="00410033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Aim: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Using HTML Tags, redesign the home page of GGSIP university</w:t>
      </w:r>
    </w:p>
    <w:p w14:paraId="7285CAA8" w14:textId="77777777" w:rsidR="00410033" w:rsidRDefault="00410033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043AC3B7" w14:textId="57E6EAF5" w:rsidR="003C2FB1" w:rsidRDefault="00410033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410033">
        <w:rPr>
          <w:rFonts w:cs="Times New Roman"/>
          <w:b/>
          <w:bCs/>
          <w:sz w:val="28"/>
          <w:szCs w:val="28"/>
          <w:u w:val="single"/>
        </w:rPr>
        <w:t xml:space="preserve">Program </w:t>
      </w:r>
      <w:r w:rsidR="003C2FB1" w:rsidRPr="00410033">
        <w:rPr>
          <w:rFonts w:cs="Times New Roman"/>
          <w:b/>
          <w:bCs/>
          <w:sz w:val="28"/>
          <w:szCs w:val="28"/>
          <w:u w:val="single"/>
        </w:rPr>
        <w:t>Code</w:t>
      </w:r>
    </w:p>
    <w:p w14:paraId="426B6F32" w14:textId="77777777" w:rsidR="00E91CAA" w:rsidRPr="00410033" w:rsidRDefault="00E91CA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3D952B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>&lt;!DOCTYPE html&gt;</w:t>
      </w:r>
    </w:p>
    <w:p w14:paraId="034723F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>&lt;html lang="</w:t>
      </w:r>
      <w:proofErr w:type="spellStart"/>
      <w:r w:rsidRPr="00F87379">
        <w:rPr>
          <w:rFonts w:cs="Times New Roman"/>
          <w:sz w:val="28"/>
          <w:szCs w:val="28"/>
        </w:rPr>
        <w:t>en</w:t>
      </w:r>
      <w:proofErr w:type="spellEnd"/>
      <w:r w:rsidRPr="00F87379">
        <w:rPr>
          <w:rFonts w:cs="Times New Roman"/>
          <w:sz w:val="28"/>
          <w:szCs w:val="28"/>
        </w:rPr>
        <w:t>"&gt;</w:t>
      </w:r>
    </w:p>
    <w:p w14:paraId="5B3B099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&lt;head&gt;</w:t>
      </w:r>
    </w:p>
    <w:p w14:paraId="02EB469E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meta charset="UTF-8" /&gt;</w:t>
      </w:r>
    </w:p>
    <w:p w14:paraId="1700C955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meta http-</w:t>
      </w:r>
      <w:proofErr w:type="spellStart"/>
      <w:r w:rsidRPr="00F87379">
        <w:rPr>
          <w:rFonts w:cs="Times New Roman"/>
          <w:sz w:val="28"/>
          <w:szCs w:val="28"/>
        </w:rPr>
        <w:t>equiv</w:t>
      </w:r>
      <w:proofErr w:type="spellEnd"/>
      <w:r w:rsidRPr="00F87379">
        <w:rPr>
          <w:rFonts w:cs="Times New Roman"/>
          <w:sz w:val="28"/>
          <w:szCs w:val="28"/>
        </w:rPr>
        <w:t>="X-UA-Compatible" content="IE=edge" /&gt;</w:t>
      </w:r>
    </w:p>
    <w:p w14:paraId="1438829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meta name="viewport" content="width=device-width, initial-scale=1.0" /&gt;</w:t>
      </w:r>
    </w:p>
    <w:p w14:paraId="56F7D5D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title&gt;GGSIP University&lt;/title&gt;</w:t>
      </w:r>
    </w:p>
    <w:p w14:paraId="7CD38F4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style&gt;</w:t>
      </w:r>
    </w:p>
    <w:p w14:paraId="5B2C0EB3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body {</w:t>
      </w:r>
    </w:p>
    <w:p w14:paraId="443CD18D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font-family: Arial, sans-serif;</w:t>
      </w:r>
    </w:p>
    <w:p w14:paraId="6C3FF6F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margin: 0;</w:t>
      </w:r>
    </w:p>
    <w:p w14:paraId="6CF285B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padding: 0;</w:t>
      </w:r>
    </w:p>
    <w:p w14:paraId="2F01E1C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box-sizing: border-box;</w:t>
      </w:r>
    </w:p>
    <w:p w14:paraId="562FE7F3" w14:textId="0351B1D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06E2484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header {</w:t>
      </w:r>
    </w:p>
    <w:p w14:paraId="31FC381E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background-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005cb6;</w:t>
      </w:r>
    </w:p>
    <w:p w14:paraId="3401ACB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fff;</w:t>
      </w:r>
    </w:p>
    <w:p w14:paraId="3F4ADB5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padding: 10px 20px;</w:t>
      </w:r>
    </w:p>
    <w:p w14:paraId="35CC842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text-align: </w:t>
      </w:r>
      <w:proofErr w:type="spellStart"/>
      <w:r w:rsidRPr="00F87379">
        <w:rPr>
          <w:rFonts w:cs="Times New Roman"/>
          <w:sz w:val="28"/>
          <w:szCs w:val="28"/>
        </w:rPr>
        <w:t>center</w:t>
      </w:r>
      <w:proofErr w:type="spellEnd"/>
      <w:r w:rsidRPr="00F87379">
        <w:rPr>
          <w:rFonts w:cs="Times New Roman"/>
          <w:sz w:val="28"/>
          <w:szCs w:val="28"/>
        </w:rPr>
        <w:t>;</w:t>
      </w:r>
    </w:p>
    <w:p w14:paraId="0C043614" w14:textId="70203369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189B430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nav {</w:t>
      </w:r>
    </w:p>
    <w:p w14:paraId="1767695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background-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f8f9fa;</w:t>
      </w:r>
    </w:p>
    <w:p w14:paraId="7541A26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padding: 10px 20px;</w:t>
      </w:r>
    </w:p>
    <w:p w14:paraId="71FF756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text-align: </w:t>
      </w:r>
      <w:proofErr w:type="spellStart"/>
      <w:r w:rsidRPr="00F87379">
        <w:rPr>
          <w:rFonts w:cs="Times New Roman"/>
          <w:sz w:val="28"/>
          <w:szCs w:val="28"/>
        </w:rPr>
        <w:t>center</w:t>
      </w:r>
      <w:proofErr w:type="spellEnd"/>
      <w:r w:rsidRPr="00F87379">
        <w:rPr>
          <w:rFonts w:cs="Times New Roman"/>
          <w:sz w:val="28"/>
          <w:szCs w:val="28"/>
        </w:rPr>
        <w:t>;</w:t>
      </w:r>
    </w:p>
    <w:p w14:paraId="74F76E4A" w14:textId="1E6126BB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534EFC2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nav a {</w:t>
      </w:r>
    </w:p>
    <w:p w14:paraId="182C33F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margin: 0 10px;</w:t>
      </w:r>
    </w:p>
    <w:p w14:paraId="72D275B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005cb6;</w:t>
      </w:r>
    </w:p>
    <w:p w14:paraId="0EFB491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text-decoration: none;</w:t>
      </w:r>
    </w:p>
    <w:p w14:paraId="5930068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font-weight: bold;</w:t>
      </w:r>
    </w:p>
    <w:p w14:paraId="6BF63948" w14:textId="1017876A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600071F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nav </w:t>
      </w:r>
      <w:proofErr w:type="gramStart"/>
      <w:r w:rsidRPr="00F87379">
        <w:rPr>
          <w:rFonts w:cs="Times New Roman"/>
          <w:sz w:val="28"/>
          <w:szCs w:val="28"/>
        </w:rPr>
        <w:t>a:hover</w:t>
      </w:r>
      <w:proofErr w:type="gramEnd"/>
      <w:r w:rsidRPr="00F87379">
        <w:rPr>
          <w:rFonts w:cs="Times New Roman"/>
          <w:sz w:val="28"/>
          <w:szCs w:val="28"/>
        </w:rPr>
        <w:t xml:space="preserve"> {</w:t>
      </w:r>
    </w:p>
    <w:p w14:paraId="0C20353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text-decoration: underline;</w:t>
      </w:r>
    </w:p>
    <w:p w14:paraId="1427841B" w14:textId="71B298D0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4B03B5C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main {</w:t>
      </w:r>
    </w:p>
    <w:p w14:paraId="6860A4E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padding: 20px;</w:t>
      </w:r>
    </w:p>
    <w:p w14:paraId="4F521AB7" w14:textId="6B9D6350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1BD7CF7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lastRenderedPageBreak/>
        <w:t xml:space="preserve">      footer {</w:t>
      </w:r>
    </w:p>
    <w:p w14:paraId="413F2B8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background-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005cb6;</w:t>
      </w:r>
    </w:p>
    <w:p w14:paraId="2F749F7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fff;</w:t>
      </w:r>
    </w:p>
    <w:p w14:paraId="2816B3D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padding: 10px 20px;</w:t>
      </w:r>
    </w:p>
    <w:p w14:paraId="09FEBCA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text-align: </w:t>
      </w:r>
      <w:proofErr w:type="spellStart"/>
      <w:r w:rsidRPr="00F87379">
        <w:rPr>
          <w:rFonts w:cs="Times New Roman"/>
          <w:sz w:val="28"/>
          <w:szCs w:val="28"/>
        </w:rPr>
        <w:t>center</w:t>
      </w:r>
      <w:proofErr w:type="spellEnd"/>
      <w:r w:rsidRPr="00F87379">
        <w:rPr>
          <w:rFonts w:cs="Times New Roman"/>
          <w:sz w:val="28"/>
          <w:szCs w:val="28"/>
        </w:rPr>
        <w:t>;</w:t>
      </w:r>
    </w:p>
    <w:p w14:paraId="544C97FB" w14:textId="0FF7E8BB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196F536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</w:t>
      </w:r>
      <w:proofErr w:type="gramStart"/>
      <w:r w:rsidRPr="00F87379">
        <w:rPr>
          <w:rFonts w:cs="Times New Roman"/>
          <w:sz w:val="28"/>
          <w:szCs w:val="28"/>
        </w:rPr>
        <w:t>.section</w:t>
      </w:r>
      <w:proofErr w:type="gramEnd"/>
      <w:r w:rsidRPr="00F87379">
        <w:rPr>
          <w:rFonts w:cs="Times New Roman"/>
          <w:sz w:val="28"/>
          <w:szCs w:val="28"/>
        </w:rPr>
        <w:t xml:space="preserve"> {</w:t>
      </w:r>
    </w:p>
    <w:p w14:paraId="5EDE3F8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margin-bottom: 20px;</w:t>
      </w:r>
    </w:p>
    <w:p w14:paraId="6BBE295D" w14:textId="34A7FA5E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7945D43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</w:t>
      </w:r>
      <w:proofErr w:type="gramStart"/>
      <w:r w:rsidRPr="00F87379">
        <w:rPr>
          <w:rFonts w:cs="Times New Roman"/>
          <w:sz w:val="28"/>
          <w:szCs w:val="28"/>
        </w:rPr>
        <w:t>.section</w:t>
      </w:r>
      <w:proofErr w:type="gramEnd"/>
      <w:r w:rsidRPr="00F87379">
        <w:rPr>
          <w:rFonts w:cs="Times New Roman"/>
          <w:sz w:val="28"/>
          <w:szCs w:val="28"/>
        </w:rPr>
        <w:t xml:space="preserve"> h2 {</w:t>
      </w:r>
    </w:p>
    <w:p w14:paraId="06EC00F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</w:t>
      </w:r>
      <w:proofErr w:type="spellStart"/>
      <w:r w:rsidRPr="00F87379">
        <w:rPr>
          <w:rFonts w:cs="Times New Roman"/>
          <w:sz w:val="28"/>
          <w:szCs w:val="28"/>
        </w:rPr>
        <w:t>color</w:t>
      </w:r>
      <w:proofErr w:type="spellEnd"/>
      <w:r w:rsidRPr="00F87379">
        <w:rPr>
          <w:rFonts w:cs="Times New Roman"/>
          <w:sz w:val="28"/>
          <w:szCs w:val="28"/>
        </w:rPr>
        <w:t>: #005cb6;</w:t>
      </w:r>
    </w:p>
    <w:p w14:paraId="26ED4D8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font-size: 24px;</w:t>
      </w:r>
    </w:p>
    <w:p w14:paraId="78C5344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margin-bottom: 10px;</w:t>
      </w:r>
    </w:p>
    <w:p w14:paraId="225079D0" w14:textId="2B3CB6F9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045DDD8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</w:t>
      </w:r>
      <w:proofErr w:type="gramStart"/>
      <w:r w:rsidRPr="00F87379">
        <w:rPr>
          <w:rFonts w:cs="Times New Roman"/>
          <w:sz w:val="28"/>
          <w:szCs w:val="28"/>
        </w:rPr>
        <w:t>.section</w:t>
      </w:r>
      <w:proofErr w:type="gramEnd"/>
      <w:r w:rsidRPr="00F87379">
        <w:rPr>
          <w:rFonts w:cs="Times New Roman"/>
          <w:sz w:val="28"/>
          <w:szCs w:val="28"/>
        </w:rPr>
        <w:t xml:space="preserve"> p {</w:t>
      </w:r>
    </w:p>
    <w:p w14:paraId="200964E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font-size: 16px;</w:t>
      </w:r>
    </w:p>
    <w:p w14:paraId="236FF2D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line-height: 1.5;</w:t>
      </w:r>
    </w:p>
    <w:p w14:paraId="314948BA" w14:textId="53444B98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6377CB6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</w:t>
      </w:r>
      <w:proofErr w:type="gramStart"/>
      <w:r w:rsidRPr="00F87379">
        <w:rPr>
          <w:rFonts w:cs="Times New Roman"/>
          <w:sz w:val="28"/>
          <w:szCs w:val="28"/>
        </w:rPr>
        <w:t>.section</w:t>
      </w:r>
      <w:proofErr w:type="gramEnd"/>
      <w:r w:rsidRPr="00F87379">
        <w:rPr>
          <w:rFonts w:cs="Times New Roman"/>
          <w:sz w:val="28"/>
          <w:szCs w:val="28"/>
        </w:rPr>
        <w:t xml:space="preserve"> img {</w:t>
      </w:r>
    </w:p>
    <w:p w14:paraId="05C230D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max-width: 100%;</w:t>
      </w:r>
    </w:p>
    <w:p w14:paraId="05D8717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height: auto;</w:t>
      </w:r>
    </w:p>
    <w:p w14:paraId="5B858F0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}</w:t>
      </w:r>
    </w:p>
    <w:p w14:paraId="2DCD3DF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/style&gt;</w:t>
      </w:r>
    </w:p>
    <w:p w14:paraId="3765AE17" w14:textId="7E14D796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&lt;/head&gt;</w:t>
      </w:r>
    </w:p>
    <w:p w14:paraId="52D47AA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&lt;body&gt;</w:t>
      </w:r>
    </w:p>
    <w:p w14:paraId="3C7136E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header&gt;</w:t>
      </w:r>
    </w:p>
    <w:p w14:paraId="5E53E92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h1&gt;Guru Gobind Singh Indraprastha University&lt;/h1&gt;</w:t>
      </w:r>
    </w:p>
    <w:p w14:paraId="5425321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p&gt;Knowledge is Supreme Goal&lt;/p&gt;</w:t>
      </w:r>
    </w:p>
    <w:p w14:paraId="31FFBF4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/header&gt;</w:t>
      </w:r>
    </w:p>
    <w:p w14:paraId="3B58CFBE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nav&gt;</w:t>
      </w:r>
    </w:p>
    <w:p w14:paraId="59268F8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Home&lt;/a&gt;</w:t>
      </w:r>
    </w:p>
    <w:p w14:paraId="375D104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About&lt;/a&gt;</w:t>
      </w:r>
    </w:p>
    <w:p w14:paraId="08462C4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Academics&lt;/a&gt;</w:t>
      </w:r>
    </w:p>
    <w:p w14:paraId="071DEB1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Admissions&lt;/a&gt;</w:t>
      </w:r>
    </w:p>
    <w:p w14:paraId="21D009B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Research&lt;/a&gt;</w:t>
      </w:r>
    </w:p>
    <w:p w14:paraId="4511E58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Campus Life&lt;/a&gt;</w:t>
      </w:r>
    </w:p>
    <w:p w14:paraId="5A9F7EC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Alumni&lt;/a&gt;</w:t>
      </w:r>
    </w:p>
    <w:p w14:paraId="33CE7E9E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a href="#"&gt;Contact&lt;/a&gt;</w:t>
      </w:r>
    </w:p>
    <w:p w14:paraId="13DC385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/nav&gt;</w:t>
      </w:r>
    </w:p>
    <w:p w14:paraId="0269F2E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main&gt;</w:t>
      </w:r>
    </w:p>
    <w:p w14:paraId="3598D34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section class="section"&gt;</w:t>
      </w:r>
    </w:p>
    <w:p w14:paraId="42EDFD3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h2&gt;Welcome to GGSIP University&lt;/h2&gt;</w:t>
      </w:r>
    </w:p>
    <w:p w14:paraId="3F18478D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p&gt;</w:t>
      </w:r>
    </w:p>
    <w:p w14:paraId="217DCFE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lastRenderedPageBreak/>
        <w:t xml:space="preserve">          Guru Gobind Singh Indraprastha University (GGSIPU or IP or IPU) is a</w:t>
      </w:r>
    </w:p>
    <w:p w14:paraId="729CB48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state university located in Delhi, India. It was established in 1998</w:t>
      </w:r>
    </w:p>
    <w:p w14:paraId="00C70F1E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by the Government of NCT of Delhi. The University is recognized by the</w:t>
      </w:r>
    </w:p>
    <w:p w14:paraId="4101A71A" w14:textId="3120FC5B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University Grants Commission (UGC), India under section 12B of UGC</w:t>
      </w:r>
    </w:p>
    <w:p w14:paraId="77745A1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/p&gt;</w:t>
      </w:r>
    </w:p>
    <w:p w14:paraId="45B1602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img</w:t>
      </w:r>
    </w:p>
    <w:p w14:paraId="40C18CF5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style="height: 300px"</w:t>
      </w:r>
    </w:p>
    <w:p w14:paraId="5C496AF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src="http://ipu.ac.in/data0/images/1.jpg"</w:t>
      </w:r>
    </w:p>
    <w:p w14:paraId="07998F6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alt="University Campus" /&gt;</w:t>
      </w:r>
    </w:p>
    <w:p w14:paraId="291E233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/section&gt;</w:t>
      </w:r>
    </w:p>
    <w:p w14:paraId="043946C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section class="section"&gt;</w:t>
      </w:r>
    </w:p>
    <w:p w14:paraId="245C0AD2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h2&gt;Latest News&lt;/h2&gt;</w:t>
      </w:r>
    </w:p>
    <w:p w14:paraId="7A17D04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ul&gt;</w:t>
      </w:r>
    </w:p>
    <w:p w14:paraId="7E9F6579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&lt;a href="#"&gt;Admission Notice for </w:t>
      </w:r>
      <w:proofErr w:type="spellStart"/>
      <w:proofErr w:type="gramStart"/>
      <w:r w:rsidRPr="00F87379">
        <w:rPr>
          <w:rFonts w:cs="Times New Roman"/>
          <w:sz w:val="28"/>
          <w:szCs w:val="28"/>
        </w:rPr>
        <w:t>B.Tech</w:t>
      </w:r>
      <w:proofErr w:type="spellEnd"/>
      <w:proofErr w:type="gramEnd"/>
      <w:r w:rsidRPr="00F87379">
        <w:rPr>
          <w:rFonts w:cs="Times New Roman"/>
          <w:sz w:val="28"/>
          <w:szCs w:val="28"/>
        </w:rPr>
        <w:t xml:space="preserve"> Programs - 2022&lt;/a&gt;&lt;/li&gt;</w:t>
      </w:r>
    </w:p>
    <w:p w14:paraId="4404E00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</w:t>
      </w:r>
    </w:p>
    <w:p w14:paraId="0A14076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  &lt;a href="#"&gt;Online Registration for Ph.D. Entrance Exam - 2022&lt;/a&gt;</w:t>
      </w:r>
    </w:p>
    <w:p w14:paraId="3D6CA22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/li&gt;</w:t>
      </w:r>
    </w:p>
    <w:p w14:paraId="0B94B02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</w:t>
      </w:r>
    </w:p>
    <w:p w14:paraId="623735D7" w14:textId="1F99253C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  &lt;a href="#"&gt;Seminar on Emerging Technologies in Computer &lt;/a&gt;</w:t>
      </w:r>
    </w:p>
    <w:p w14:paraId="168154BA" w14:textId="2099B555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/li&gt;&lt;/ul&gt;</w:t>
      </w:r>
    </w:p>
    <w:p w14:paraId="7A9C15D8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/section&gt;</w:t>
      </w:r>
    </w:p>
    <w:p w14:paraId="50FEFB1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section class="section"&gt;</w:t>
      </w:r>
    </w:p>
    <w:p w14:paraId="60F3E331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h2&gt;Academic Programs&lt;/h2&gt;</w:t>
      </w:r>
    </w:p>
    <w:p w14:paraId="075FCB56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ul&gt;</w:t>
      </w:r>
    </w:p>
    <w:p w14:paraId="01085160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</w:t>
      </w:r>
      <w:proofErr w:type="spellStart"/>
      <w:r w:rsidRPr="00F87379">
        <w:rPr>
          <w:rFonts w:cs="Times New Roman"/>
          <w:sz w:val="28"/>
          <w:szCs w:val="28"/>
        </w:rPr>
        <w:t>B.Tech</w:t>
      </w:r>
      <w:proofErr w:type="spellEnd"/>
      <w:r w:rsidRPr="00F87379">
        <w:rPr>
          <w:rFonts w:cs="Times New Roman"/>
          <w:sz w:val="28"/>
          <w:szCs w:val="28"/>
        </w:rPr>
        <w:t xml:space="preserve"> in Computer Science&lt;/li&gt;</w:t>
      </w:r>
    </w:p>
    <w:p w14:paraId="37268D0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BA (Hons) in Economics&lt;/li&gt;</w:t>
      </w:r>
    </w:p>
    <w:p w14:paraId="5CFCB4AF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Master of Business Administration (MBA)&lt;/li&gt;</w:t>
      </w:r>
    </w:p>
    <w:p w14:paraId="65AC87E5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Ph.D. in Biotechnology&lt;/li&gt;</w:t>
      </w:r>
    </w:p>
    <w:p w14:paraId="26E652B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/ul&gt;</w:t>
      </w:r>
    </w:p>
    <w:p w14:paraId="6D00910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/section&gt;</w:t>
      </w:r>
    </w:p>
    <w:p w14:paraId="49C94D4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section class="section"&gt;</w:t>
      </w:r>
    </w:p>
    <w:p w14:paraId="4AA6876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h2&gt;Events&lt;/h2&gt;</w:t>
      </w:r>
    </w:p>
    <w:p w14:paraId="71A5D98D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ul&gt;</w:t>
      </w:r>
    </w:p>
    <w:p w14:paraId="0297F395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&lt;a href="#"&gt;Tech Fest 2022 - Register </w:t>
      </w:r>
      <w:proofErr w:type="gramStart"/>
      <w:r w:rsidRPr="00F87379">
        <w:rPr>
          <w:rFonts w:cs="Times New Roman"/>
          <w:sz w:val="28"/>
          <w:szCs w:val="28"/>
        </w:rPr>
        <w:t>Now!&lt;</w:t>
      </w:r>
      <w:proofErr w:type="gramEnd"/>
      <w:r w:rsidRPr="00F87379">
        <w:rPr>
          <w:rFonts w:cs="Times New Roman"/>
          <w:sz w:val="28"/>
          <w:szCs w:val="28"/>
        </w:rPr>
        <w:t>/a&gt;&lt;/li&gt;</w:t>
      </w:r>
    </w:p>
    <w:p w14:paraId="1A684A43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  &lt;li&gt;&lt;a href="#"&gt;Cultural Night - Celebrating Diversity&lt;/a&gt;&lt;/li&gt;</w:t>
      </w:r>
    </w:p>
    <w:p w14:paraId="2DF5A97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  &lt;/ul&gt;</w:t>
      </w:r>
    </w:p>
    <w:p w14:paraId="4473CCEB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/section&gt;</w:t>
      </w:r>
    </w:p>
    <w:p w14:paraId="2989292A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/main&gt;</w:t>
      </w:r>
    </w:p>
    <w:p w14:paraId="0DFD0947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footer&gt;</w:t>
      </w:r>
    </w:p>
    <w:p w14:paraId="3F59942D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  &lt;p&gt;&amp;copy; 2022 GGSIP University. All rights </w:t>
      </w:r>
      <w:proofErr w:type="gramStart"/>
      <w:r w:rsidRPr="00F87379">
        <w:rPr>
          <w:rFonts w:cs="Times New Roman"/>
          <w:sz w:val="28"/>
          <w:szCs w:val="28"/>
        </w:rPr>
        <w:t>reserved.&lt;</w:t>
      </w:r>
      <w:proofErr w:type="gramEnd"/>
      <w:r w:rsidRPr="00F87379">
        <w:rPr>
          <w:rFonts w:cs="Times New Roman"/>
          <w:sz w:val="28"/>
          <w:szCs w:val="28"/>
        </w:rPr>
        <w:t>/p&gt;</w:t>
      </w:r>
    </w:p>
    <w:p w14:paraId="6A9662B4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  &lt;/footer&gt;</w:t>
      </w:r>
    </w:p>
    <w:p w14:paraId="265583DC" w14:textId="77777777" w:rsidR="00F87379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 xml:space="preserve">  &lt;/body&gt;</w:t>
      </w:r>
    </w:p>
    <w:p w14:paraId="6A79B25C" w14:textId="39B05B0D" w:rsidR="00585D2E" w:rsidRPr="00F87379" w:rsidRDefault="00F87379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F87379">
        <w:rPr>
          <w:rFonts w:cs="Times New Roman"/>
          <w:sz w:val="28"/>
          <w:szCs w:val="28"/>
        </w:rPr>
        <w:t>&lt;/html&gt;</w:t>
      </w:r>
    </w:p>
    <w:p w14:paraId="2D777D62" w14:textId="77777777" w:rsidR="003A21D8" w:rsidRDefault="003C2FB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EA05A7"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33A377DC" w14:textId="77777777" w:rsidR="003A21D8" w:rsidRDefault="003A21D8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E5EC00F" w14:textId="0616A2FD" w:rsidR="008B58D1" w:rsidRDefault="00CB6EE7" w:rsidP="0019413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D836665" wp14:editId="571121E9">
            <wp:extent cx="5731510" cy="3223895"/>
            <wp:effectExtent l="19050" t="19050" r="21590" b="14605"/>
            <wp:docPr id="1345534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53499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32EEB" w14:textId="77777777" w:rsidR="008B58D1" w:rsidRDefault="008B58D1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3E6AA5AC" w14:textId="4E2194D7" w:rsidR="00736585" w:rsidRDefault="00736585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57CF59" wp14:editId="721BEE22">
            <wp:extent cx="5731510" cy="3223895"/>
            <wp:effectExtent l="19050" t="19050" r="21590" b="14605"/>
            <wp:docPr id="968091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912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DB204" w14:textId="77777777" w:rsidR="00F443DD" w:rsidRDefault="00F443DD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 w:type="page"/>
      </w:r>
    </w:p>
    <w:p w14:paraId="463C0DE1" w14:textId="2587DCE7" w:rsidR="00BC4A8A" w:rsidRPr="00BC4A8A" w:rsidRDefault="00BC4A8A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</w:t>
      </w:r>
      <w:r w:rsidR="00583B16">
        <w:rPr>
          <w:rFonts w:cs="Times New Roman"/>
          <w:b/>
          <w:bCs/>
          <w:sz w:val="36"/>
          <w:szCs w:val="36"/>
        </w:rPr>
        <w:t>actical</w:t>
      </w:r>
      <w:r>
        <w:rPr>
          <w:rFonts w:cs="Times New Roman"/>
          <w:b/>
          <w:bCs/>
          <w:sz w:val="36"/>
          <w:szCs w:val="36"/>
        </w:rPr>
        <w:t xml:space="preserve"> - 04</w:t>
      </w:r>
    </w:p>
    <w:p w14:paraId="65A657A2" w14:textId="77777777" w:rsidR="00BC4A8A" w:rsidRDefault="00BC4A8A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10DBBF3B" w14:textId="05D208C0" w:rsidR="0010311E" w:rsidRDefault="00CB6EE7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Aim: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Write </w:t>
      </w:r>
      <w:r w:rsidR="009D6CB3" w:rsidRPr="004D7BC7">
        <w:rPr>
          <w:rFonts w:cs="Times New Roman"/>
          <w:b/>
          <w:bCs/>
          <w:sz w:val="28"/>
          <w:szCs w:val="28"/>
        </w:rPr>
        <w:t>an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XML Program to display Student profile having age like student roll no., name age, semester, email id, phone number, department name, apply and validate using DTD</w:t>
      </w:r>
    </w:p>
    <w:p w14:paraId="044FC369" w14:textId="77777777" w:rsidR="00BC4A8A" w:rsidRDefault="00BC4A8A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2F46D5ED" w14:textId="7484CF32" w:rsidR="003C2FB1" w:rsidRPr="00BC4A8A" w:rsidRDefault="00BC4A8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BC4A8A">
        <w:rPr>
          <w:rFonts w:cs="Times New Roman"/>
          <w:b/>
          <w:bCs/>
          <w:sz w:val="28"/>
          <w:szCs w:val="28"/>
          <w:u w:val="single"/>
        </w:rPr>
        <w:t xml:space="preserve">Program </w:t>
      </w:r>
      <w:r w:rsidR="003C2FB1" w:rsidRPr="00BC4A8A">
        <w:rPr>
          <w:rFonts w:cs="Times New Roman"/>
          <w:b/>
          <w:bCs/>
          <w:sz w:val="28"/>
          <w:szCs w:val="28"/>
          <w:u w:val="single"/>
        </w:rPr>
        <w:t>Code</w:t>
      </w:r>
    </w:p>
    <w:p w14:paraId="2E32FFA0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proofErr w:type="gramStart"/>
      <w:r w:rsidRPr="00230E68">
        <w:rPr>
          <w:rFonts w:cs="Times New Roman"/>
          <w:sz w:val="28"/>
          <w:szCs w:val="28"/>
        </w:rPr>
        <w:t>&lt;!--</w:t>
      </w:r>
      <w:proofErr w:type="gramEnd"/>
      <w:r w:rsidRPr="00230E68">
        <w:rPr>
          <w:rFonts w:cs="Times New Roman"/>
          <w:sz w:val="28"/>
          <w:szCs w:val="28"/>
        </w:rPr>
        <w:t xml:space="preserve"> student_profile.xml --&gt;</w:t>
      </w:r>
    </w:p>
    <w:p w14:paraId="7585778F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>&lt;!DOCTYPE student [</w:t>
      </w:r>
    </w:p>
    <w:p w14:paraId="1C48B25F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student (roll, name, age, semester, email, phone, department, apply)&gt;</w:t>
      </w:r>
    </w:p>
    <w:p w14:paraId="2BEF9F16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roll (#PCDATA)&gt;</w:t>
      </w:r>
    </w:p>
    <w:p w14:paraId="22B6C7CA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name (#PCDATA)&gt;</w:t>
      </w:r>
    </w:p>
    <w:p w14:paraId="591B5E15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age (#PCDATA)&gt;</w:t>
      </w:r>
    </w:p>
    <w:p w14:paraId="09F53355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semester (#PCDATA)&gt;</w:t>
      </w:r>
    </w:p>
    <w:p w14:paraId="1EBF0658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email (#PCDATA)&gt;</w:t>
      </w:r>
    </w:p>
    <w:p w14:paraId="216315DE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phone (#PCDATA)&gt;</w:t>
      </w:r>
    </w:p>
    <w:p w14:paraId="714AAC74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department (#PCDATA)&gt;</w:t>
      </w:r>
    </w:p>
    <w:p w14:paraId="58C6D0EE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!ELEMENT apply (#PCDATA)&gt;</w:t>
      </w:r>
    </w:p>
    <w:p w14:paraId="5C8C0D8A" w14:textId="6430E409" w:rsid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>]&gt;</w:t>
      </w:r>
    </w:p>
    <w:p w14:paraId="6BF252C7" w14:textId="77777777" w:rsidR="00A70FA5" w:rsidRPr="00230E68" w:rsidRDefault="00A70FA5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03F03F07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>&lt;student&gt;</w:t>
      </w:r>
    </w:p>
    <w:p w14:paraId="32AEA57E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roll&gt;1&lt;/roll&gt;</w:t>
      </w:r>
    </w:p>
    <w:p w14:paraId="710FA438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name&gt;John Doe&lt;/name&gt;</w:t>
      </w:r>
    </w:p>
    <w:p w14:paraId="001BE332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age&gt;20&lt;/age&gt;</w:t>
      </w:r>
    </w:p>
    <w:p w14:paraId="48E7A98A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semester&gt;3&lt;/semester&gt;</w:t>
      </w:r>
    </w:p>
    <w:p w14:paraId="7A5FEBB2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email&gt;john.doe@example.com&lt;/email&gt;</w:t>
      </w:r>
    </w:p>
    <w:p w14:paraId="4CE20EB7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phone&gt;1234567890&lt;/phone&gt;</w:t>
      </w:r>
    </w:p>
    <w:p w14:paraId="175B507C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department&gt;Computer Science&lt;/department&gt;</w:t>
      </w:r>
    </w:p>
    <w:p w14:paraId="252B5BE5" w14:textId="77777777" w:rsidR="00230E68" w:rsidRPr="00230E68" w:rsidRDefault="00230E68" w:rsidP="00194136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230E68">
        <w:rPr>
          <w:rFonts w:cs="Times New Roman"/>
          <w:sz w:val="28"/>
          <w:szCs w:val="28"/>
        </w:rPr>
        <w:t xml:space="preserve">    &lt;apply&gt;Yes&lt;/apply&gt;</w:t>
      </w:r>
    </w:p>
    <w:p w14:paraId="4B89B2B9" w14:textId="6DA0FDBC" w:rsidR="003C2FB1" w:rsidRDefault="00230E68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 w:rsidRPr="00230E68">
        <w:rPr>
          <w:rFonts w:cs="Times New Roman"/>
          <w:sz w:val="28"/>
          <w:szCs w:val="28"/>
        </w:rPr>
        <w:t>&lt;/student&gt;</w:t>
      </w:r>
    </w:p>
    <w:p w14:paraId="6A02ECB8" w14:textId="77777777" w:rsidR="00F179C4" w:rsidRDefault="00F179C4" w:rsidP="00194136">
      <w:pPr>
        <w:spacing w:after="0" w:line="240" w:lineRule="auto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119BB4F4" w14:textId="19BC5B2F" w:rsidR="00E84A72" w:rsidRDefault="00E84A72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5B06E14D" w14:textId="77777777" w:rsidR="00FC6750" w:rsidRDefault="00FC6750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29F072D2" w14:textId="6129D6E8" w:rsidR="00A80F86" w:rsidRPr="00E84A72" w:rsidRDefault="009629B9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D265F32" wp14:editId="3F023A59">
            <wp:extent cx="5731510" cy="3223895"/>
            <wp:effectExtent l="19050" t="19050" r="21590" b="14605"/>
            <wp:docPr id="960907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0753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11CF3" w14:textId="77777777" w:rsidR="00E84A72" w:rsidRDefault="00E84A72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 w:type="page"/>
      </w:r>
    </w:p>
    <w:p w14:paraId="0BA1AA26" w14:textId="3F41713F" w:rsidR="00D93544" w:rsidRPr="00D93544" w:rsidRDefault="00D93544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- 05</w:t>
      </w:r>
    </w:p>
    <w:p w14:paraId="7F5CD981" w14:textId="77777777" w:rsidR="00D93544" w:rsidRDefault="00D9354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774E384C" w14:textId="3388368E" w:rsidR="004D7BC7" w:rsidRPr="00775264" w:rsidRDefault="00246A34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Write a </w:t>
      </w:r>
      <w:r w:rsidR="00AB77AF" w:rsidRPr="004D7BC7">
        <w:rPr>
          <w:rFonts w:cs="Times New Roman"/>
          <w:b/>
          <w:bCs/>
          <w:sz w:val="28"/>
          <w:szCs w:val="28"/>
        </w:rPr>
        <w:t>JavaScript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Program to check </w:t>
      </w:r>
      <w:r w:rsidR="00AB77AF" w:rsidRPr="004D7BC7">
        <w:rPr>
          <w:rFonts w:cs="Times New Roman"/>
          <w:b/>
          <w:bCs/>
          <w:sz w:val="28"/>
          <w:szCs w:val="28"/>
        </w:rPr>
        <w:t>whether</w:t>
      </w:r>
      <w:r w:rsidR="004D7BC7" w:rsidRPr="004D7BC7">
        <w:rPr>
          <w:rFonts w:cs="Times New Roman"/>
          <w:b/>
          <w:bCs/>
          <w:sz w:val="28"/>
          <w:szCs w:val="28"/>
        </w:rPr>
        <w:t xml:space="preserve"> an input number is palindrome number or not</w:t>
      </w:r>
    </w:p>
    <w:p w14:paraId="4B9FA959" w14:textId="77777777" w:rsidR="00D67D45" w:rsidRDefault="00D67D45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D91AFF6" w14:textId="2952B1D3" w:rsidR="003C2FB1" w:rsidRDefault="00DB4683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2BAFA37D" w14:textId="77777777" w:rsidR="00D67D45" w:rsidRPr="00D67D45" w:rsidRDefault="00D67D45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38552C35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>&lt;!DOCTYPE html&gt;</w:t>
      </w:r>
    </w:p>
    <w:p w14:paraId="368DAED1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>&lt;html lang="</w:t>
      </w:r>
      <w:proofErr w:type="spellStart"/>
      <w:r w:rsidRPr="00DE775C">
        <w:rPr>
          <w:rFonts w:cs="Times New Roman"/>
          <w:sz w:val="28"/>
          <w:szCs w:val="28"/>
        </w:rPr>
        <w:t>en</w:t>
      </w:r>
      <w:proofErr w:type="spellEnd"/>
      <w:r w:rsidRPr="00DE775C">
        <w:rPr>
          <w:rFonts w:cs="Times New Roman"/>
          <w:sz w:val="28"/>
          <w:szCs w:val="28"/>
        </w:rPr>
        <w:t>"&gt;</w:t>
      </w:r>
    </w:p>
    <w:p w14:paraId="74785F4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&lt;head&gt;</w:t>
      </w:r>
    </w:p>
    <w:p w14:paraId="48EC922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meta charset="UTF-8" /&gt;</w:t>
      </w:r>
    </w:p>
    <w:p w14:paraId="36AF5D73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meta name="viewport" content="width=device-width, initial-scale=1.0" /&gt;</w:t>
      </w:r>
    </w:p>
    <w:p w14:paraId="00A0CD9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title&gt;Palindrome Checker&lt;/title&gt;</w:t>
      </w:r>
    </w:p>
    <w:p w14:paraId="33FCA26E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style&gt;</w:t>
      </w:r>
    </w:p>
    <w:p w14:paraId="7DF017BF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body {</w:t>
      </w:r>
    </w:p>
    <w:p w14:paraId="7ECBF228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font-family: Arial, sans-serif;</w:t>
      </w:r>
    </w:p>
    <w:p w14:paraId="7115E330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text-align: </w:t>
      </w:r>
      <w:proofErr w:type="spellStart"/>
      <w:r w:rsidRPr="00DE775C">
        <w:rPr>
          <w:rFonts w:cs="Times New Roman"/>
          <w:sz w:val="28"/>
          <w:szCs w:val="28"/>
        </w:rPr>
        <w:t>center</w:t>
      </w:r>
      <w:proofErr w:type="spellEnd"/>
      <w:r w:rsidRPr="00DE775C">
        <w:rPr>
          <w:rFonts w:cs="Times New Roman"/>
          <w:sz w:val="28"/>
          <w:szCs w:val="28"/>
        </w:rPr>
        <w:t>;</w:t>
      </w:r>
    </w:p>
    <w:p w14:paraId="6FB98F9C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}</w:t>
      </w:r>
    </w:p>
    <w:p w14:paraId="3CC75885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input[type="text"],</w:t>
      </w:r>
    </w:p>
    <w:p w14:paraId="469BC21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input[type="submit"] {</w:t>
      </w:r>
    </w:p>
    <w:p w14:paraId="60724CD7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margin: 10px;</w:t>
      </w:r>
    </w:p>
    <w:p w14:paraId="1BFAB571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padding: 5px;</w:t>
      </w:r>
    </w:p>
    <w:p w14:paraId="7C0F61A6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font-size: 16px;</w:t>
      </w:r>
    </w:p>
    <w:p w14:paraId="752226F2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}</w:t>
      </w:r>
    </w:p>
    <w:p w14:paraId="3A3D05AE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/style&gt;</w:t>
      </w:r>
    </w:p>
    <w:p w14:paraId="520FB01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&lt;/head&gt;</w:t>
      </w:r>
    </w:p>
    <w:p w14:paraId="3EE42273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&lt;body&gt;</w:t>
      </w:r>
    </w:p>
    <w:p w14:paraId="510A6E6B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h1&gt;Palindrome Checker&lt;/h1&gt;</w:t>
      </w:r>
    </w:p>
    <w:p w14:paraId="183AD42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form id="</w:t>
      </w:r>
      <w:proofErr w:type="spellStart"/>
      <w:r w:rsidRPr="00DE775C">
        <w:rPr>
          <w:rFonts w:cs="Times New Roman"/>
          <w:sz w:val="28"/>
          <w:szCs w:val="28"/>
        </w:rPr>
        <w:t>palindromeForm</w:t>
      </w:r>
      <w:proofErr w:type="spellEnd"/>
      <w:r w:rsidRPr="00DE775C">
        <w:rPr>
          <w:rFonts w:cs="Times New Roman"/>
          <w:sz w:val="28"/>
          <w:szCs w:val="28"/>
        </w:rPr>
        <w:t>"&gt;</w:t>
      </w:r>
    </w:p>
    <w:p w14:paraId="23E937AE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&lt;label for="number"&gt;Enter a number:&lt;/label&gt;</w:t>
      </w:r>
    </w:p>
    <w:p w14:paraId="4509D671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&lt;input type="text" id="number" name="number" /&gt;</w:t>
      </w:r>
    </w:p>
    <w:p w14:paraId="25748AC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&lt;input type="submit" value="Check" /&gt;</w:t>
      </w:r>
    </w:p>
    <w:p w14:paraId="02FD23C7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/form&gt;</w:t>
      </w:r>
    </w:p>
    <w:p w14:paraId="44524C3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div id="result"&gt;&lt;/div&gt;</w:t>
      </w:r>
    </w:p>
    <w:p w14:paraId="2442489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1DE80108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script&gt;</w:t>
      </w:r>
    </w:p>
    <w:p w14:paraId="687C5583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function </w:t>
      </w:r>
      <w:proofErr w:type="spellStart"/>
      <w:r w:rsidRPr="00DE775C">
        <w:rPr>
          <w:rFonts w:cs="Times New Roman"/>
          <w:sz w:val="28"/>
          <w:szCs w:val="28"/>
        </w:rPr>
        <w:t>isPalindrome</w:t>
      </w:r>
      <w:proofErr w:type="spellEnd"/>
      <w:r w:rsidRPr="00DE775C">
        <w:rPr>
          <w:rFonts w:cs="Times New Roman"/>
          <w:sz w:val="28"/>
          <w:szCs w:val="28"/>
        </w:rPr>
        <w:t>(number) {</w:t>
      </w:r>
    </w:p>
    <w:p w14:paraId="04E978FB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</w:t>
      </w:r>
      <w:proofErr w:type="spellStart"/>
      <w:r w:rsidRPr="00DE775C">
        <w:rPr>
          <w:rFonts w:cs="Times New Roman"/>
          <w:sz w:val="28"/>
          <w:szCs w:val="28"/>
        </w:rPr>
        <w:t>const</w:t>
      </w:r>
      <w:proofErr w:type="spellEnd"/>
      <w:r w:rsidRPr="00DE775C">
        <w:rPr>
          <w:rFonts w:cs="Times New Roman"/>
          <w:sz w:val="28"/>
          <w:szCs w:val="28"/>
        </w:rPr>
        <w:t xml:space="preserve"> </w:t>
      </w:r>
      <w:proofErr w:type="spellStart"/>
      <w:r w:rsidRPr="00DE775C">
        <w:rPr>
          <w:rFonts w:cs="Times New Roman"/>
          <w:sz w:val="28"/>
          <w:szCs w:val="28"/>
        </w:rPr>
        <w:t>strNumber</w:t>
      </w:r>
      <w:proofErr w:type="spellEnd"/>
      <w:r w:rsidRPr="00DE775C">
        <w:rPr>
          <w:rFonts w:cs="Times New Roman"/>
          <w:sz w:val="28"/>
          <w:szCs w:val="28"/>
        </w:rPr>
        <w:t xml:space="preserve"> = String(number);</w:t>
      </w:r>
    </w:p>
    <w:p w14:paraId="0BD2E85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</w:t>
      </w:r>
      <w:proofErr w:type="spellStart"/>
      <w:r w:rsidRPr="00DE775C">
        <w:rPr>
          <w:rFonts w:cs="Times New Roman"/>
          <w:sz w:val="28"/>
          <w:szCs w:val="28"/>
        </w:rPr>
        <w:t>const</w:t>
      </w:r>
      <w:proofErr w:type="spellEnd"/>
      <w:r w:rsidRPr="00DE775C">
        <w:rPr>
          <w:rFonts w:cs="Times New Roman"/>
          <w:sz w:val="28"/>
          <w:szCs w:val="28"/>
        </w:rPr>
        <w:t xml:space="preserve"> </w:t>
      </w:r>
      <w:proofErr w:type="spellStart"/>
      <w:r w:rsidRPr="00DE775C">
        <w:rPr>
          <w:rFonts w:cs="Times New Roman"/>
          <w:sz w:val="28"/>
          <w:szCs w:val="28"/>
        </w:rPr>
        <w:t>reversedNumber</w:t>
      </w:r>
      <w:proofErr w:type="spellEnd"/>
      <w:r w:rsidRPr="00DE775C">
        <w:rPr>
          <w:rFonts w:cs="Times New Roman"/>
          <w:sz w:val="28"/>
          <w:szCs w:val="28"/>
        </w:rPr>
        <w:t xml:space="preserve"> = </w:t>
      </w:r>
      <w:proofErr w:type="spellStart"/>
      <w:r w:rsidRPr="00DE775C">
        <w:rPr>
          <w:rFonts w:cs="Times New Roman"/>
          <w:sz w:val="28"/>
          <w:szCs w:val="28"/>
        </w:rPr>
        <w:t>strNumber.split</w:t>
      </w:r>
      <w:proofErr w:type="spellEnd"/>
      <w:r w:rsidRPr="00DE775C">
        <w:rPr>
          <w:rFonts w:cs="Times New Roman"/>
          <w:sz w:val="28"/>
          <w:szCs w:val="28"/>
        </w:rPr>
        <w:t>(""</w:t>
      </w:r>
      <w:proofErr w:type="gramStart"/>
      <w:r w:rsidRPr="00DE775C">
        <w:rPr>
          <w:rFonts w:cs="Times New Roman"/>
          <w:sz w:val="28"/>
          <w:szCs w:val="28"/>
        </w:rPr>
        <w:t>).reverse</w:t>
      </w:r>
      <w:proofErr w:type="gramEnd"/>
      <w:r w:rsidRPr="00DE775C">
        <w:rPr>
          <w:rFonts w:cs="Times New Roman"/>
          <w:sz w:val="28"/>
          <w:szCs w:val="28"/>
        </w:rPr>
        <w:t>().join("");</w:t>
      </w:r>
    </w:p>
    <w:p w14:paraId="3528ED96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return </w:t>
      </w:r>
      <w:proofErr w:type="spellStart"/>
      <w:r w:rsidRPr="00DE775C">
        <w:rPr>
          <w:rFonts w:cs="Times New Roman"/>
          <w:sz w:val="28"/>
          <w:szCs w:val="28"/>
        </w:rPr>
        <w:t>strNumber</w:t>
      </w:r>
      <w:proofErr w:type="spellEnd"/>
      <w:r w:rsidRPr="00DE775C">
        <w:rPr>
          <w:rFonts w:cs="Times New Roman"/>
          <w:sz w:val="28"/>
          <w:szCs w:val="28"/>
        </w:rPr>
        <w:t xml:space="preserve"> === </w:t>
      </w:r>
      <w:proofErr w:type="spellStart"/>
      <w:r w:rsidRPr="00DE775C">
        <w:rPr>
          <w:rFonts w:cs="Times New Roman"/>
          <w:sz w:val="28"/>
          <w:szCs w:val="28"/>
        </w:rPr>
        <w:t>reversedNumber</w:t>
      </w:r>
      <w:proofErr w:type="spellEnd"/>
      <w:r w:rsidRPr="00DE775C">
        <w:rPr>
          <w:rFonts w:cs="Times New Roman"/>
          <w:sz w:val="28"/>
          <w:szCs w:val="28"/>
        </w:rPr>
        <w:t>;</w:t>
      </w:r>
    </w:p>
    <w:p w14:paraId="7E2F5700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}</w:t>
      </w:r>
    </w:p>
    <w:p w14:paraId="79298E16" w14:textId="77777777" w:rsid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62155C0F" w14:textId="77777777" w:rsidR="005F44E5" w:rsidRPr="00DE775C" w:rsidRDefault="005F44E5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14:paraId="1CBE69EA" w14:textId="36C7CD8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lastRenderedPageBreak/>
        <w:t xml:space="preserve">      </w:t>
      </w:r>
      <w:proofErr w:type="spellStart"/>
      <w:proofErr w:type="gramStart"/>
      <w:r w:rsidR="005F44E5">
        <w:rPr>
          <w:rFonts w:cs="Times New Roman"/>
          <w:sz w:val="28"/>
          <w:szCs w:val="28"/>
        </w:rPr>
        <w:t>d</w:t>
      </w:r>
      <w:r w:rsidRPr="00DE775C">
        <w:rPr>
          <w:rFonts w:cs="Times New Roman"/>
          <w:sz w:val="28"/>
          <w:szCs w:val="28"/>
        </w:rPr>
        <w:t>ocument</w:t>
      </w:r>
      <w:r w:rsidR="005F44E5">
        <w:rPr>
          <w:rFonts w:cs="Times New Roman"/>
          <w:sz w:val="28"/>
          <w:szCs w:val="28"/>
        </w:rPr>
        <w:t>.</w:t>
      </w:r>
      <w:r w:rsidRPr="00DE775C">
        <w:rPr>
          <w:rFonts w:cs="Times New Roman"/>
          <w:sz w:val="28"/>
          <w:szCs w:val="28"/>
        </w:rPr>
        <w:t>getElementById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"</w:t>
      </w:r>
      <w:proofErr w:type="spellStart"/>
      <w:r w:rsidRPr="00DE775C">
        <w:rPr>
          <w:rFonts w:cs="Times New Roman"/>
          <w:sz w:val="28"/>
          <w:szCs w:val="28"/>
        </w:rPr>
        <w:t>palindromeForm</w:t>
      </w:r>
      <w:proofErr w:type="spellEnd"/>
      <w:r w:rsidRPr="00DE775C">
        <w:rPr>
          <w:rFonts w:cs="Times New Roman"/>
          <w:sz w:val="28"/>
          <w:szCs w:val="28"/>
        </w:rPr>
        <w:t>")</w:t>
      </w:r>
    </w:p>
    <w:p w14:paraId="4FF1F000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</w:t>
      </w:r>
      <w:proofErr w:type="gramStart"/>
      <w:r w:rsidRPr="00DE775C">
        <w:rPr>
          <w:rFonts w:cs="Times New Roman"/>
          <w:sz w:val="28"/>
          <w:szCs w:val="28"/>
        </w:rPr>
        <w:t>.</w:t>
      </w:r>
      <w:proofErr w:type="spellStart"/>
      <w:r w:rsidRPr="00DE775C">
        <w:rPr>
          <w:rFonts w:cs="Times New Roman"/>
          <w:sz w:val="28"/>
          <w:szCs w:val="28"/>
        </w:rPr>
        <w:t>addEventListener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"submit", function (event) {</w:t>
      </w:r>
    </w:p>
    <w:p w14:paraId="0F912078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</w:t>
      </w:r>
      <w:proofErr w:type="spellStart"/>
      <w:proofErr w:type="gramStart"/>
      <w:r w:rsidRPr="00DE775C">
        <w:rPr>
          <w:rFonts w:cs="Times New Roman"/>
          <w:sz w:val="28"/>
          <w:szCs w:val="28"/>
        </w:rPr>
        <w:t>event.preventDefault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);</w:t>
      </w:r>
    </w:p>
    <w:p w14:paraId="4D9767B8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</w:t>
      </w:r>
      <w:proofErr w:type="spellStart"/>
      <w:r w:rsidRPr="00DE775C">
        <w:rPr>
          <w:rFonts w:cs="Times New Roman"/>
          <w:sz w:val="28"/>
          <w:szCs w:val="28"/>
        </w:rPr>
        <w:t>const</w:t>
      </w:r>
      <w:proofErr w:type="spellEnd"/>
      <w:r w:rsidRPr="00DE775C">
        <w:rPr>
          <w:rFonts w:cs="Times New Roman"/>
          <w:sz w:val="28"/>
          <w:szCs w:val="28"/>
        </w:rPr>
        <w:t xml:space="preserve"> number = </w:t>
      </w:r>
      <w:proofErr w:type="spellStart"/>
      <w:proofErr w:type="gramStart"/>
      <w:r w:rsidRPr="00DE775C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"number").value;</w:t>
      </w:r>
    </w:p>
    <w:p w14:paraId="4472ECA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if </w:t>
      </w:r>
      <w:proofErr w:type="gramStart"/>
      <w:r w:rsidRPr="00DE775C">
        <w:rPr>
          <w:rFonts w:cs="Times New Roman"/>
          <w:sz w:val="28"/>
          <w:szCs w:val="28"/>
        </w:rPr>
        <w:t>(!</w:t>
      </w:r>
      <w:proofErr w:type="spellStart"/>
      <w:r w:rsidRPr="00DE775C">
        <w:rPr>
          <w:rFonts w:cs="Times New Roman"/>
          <w:sz w:val="28"/>
          <w:szCs w:val="28"/>
        </w:rPr>
        <w:t>isNaN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number) &amp;&amp; number !== "") {</w:t>
      </w:r>
    </w:p>
    <w:p w14:paraId="07EE020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if (</w:t>
      </w:r>
      <w:proofErr w:type="spellStart"/>
      <w:r w:rsidRPr="00DE775C">
        <w:rPr>
          <w:rFonts w:cs="Times New Roman"/>
          <w:sz w:val="28"/>
          <w:szCs w:val="28"/>
        </w:rPr>
        <w:t>isPalindrome</w:t>
      </w:r>
      <w:proofErr w:type="spellEnd"/>
      <w:r w:rsidRPr="00DE775C">
        <w:rPr>
          <w:rFonts w:cs="Times New Roman"/>
          <w:sz w:val="28"/>
          <w:szCs w:val="28"/>
        </w:rPr>
        <w:t>(number)) {</w:t>
      </w:r>
    </w:p>
    <w:p w14:paraId="50D0E9A9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</w:t>
      </w:r>
      <w:proofErr w:type="spellStart"/>
      <w:proofErr w:type="gramStart"/>
      <w:r w:rsidRPr="00DE775C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</w:t>
      </w:r>
    </w:p>
    <w:p w14:paraId="79A0E2CA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  "result"</w:t>
      </w:r>
    </w:p>
    <w:p w14:paraId="2C295CE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</w:t>
      </w:r>
      <w:proofErr w:type="gramStart"/>
      <w:r w:rsidRPr="00DE775C">
        <w:rPr>
          <w:rFonts w:cs="Times New Roman"/>
          <w:sz w:val="28"/>
          <w:szCs w:val="28"/>
        </w:rPr>
        <w:t>).</w:t>
      </w:r>
      <w:proofErr w:type="spellStart"/>
      <w:r w:rsidRPr="00DE775C">
        <w:rPr>
          <w:rFonts w:cs="Times New Roman"/>
          <w:sz w:val="28"/>
          <w:szCs w:val="28"/>
        </w:rPr>
        <w:t>innerText</w:t>
      </w:r>
      <w:proofErr w:type="spellEnd"/>
      <w:proofErr w:type="gramEnd"/>
      <w:r w:rsidRPr="00DE775C">
        <w:rPr>
          <w:rFonts w:cs="Times New Roman"/>
          <w:sz w:val="28"/>
          <w:szCs w:val="28"/>
        </w:rPr>
        <w:t xml:space="preserve"> = `${number} is a palindrome number.`;</w:t>
      </w:r>
    </w:p>
    <w:p w14:paraId="49DD53E5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} else {</w:t>
      </w:r>
    </w:p>
    <w:p w14:paraId="4AE8537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</w:t>
      </w:r>
      <w:proofErr w:type="spellStart"/>
      <w:proofErr w:type="gramStart"/>
      <w:r w:rsidRPr="00DE775C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</w:t>
      </w:r>
    </w:p>
    <w:p w14:paraId="4DD66C1F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  "result"</w:t>
      </w:r>
    </w:p>
    <w:p w14:paraId="35FEB914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</w:t>
      </w:r>
      <w:proofErr w:type="gramStart"/>
      <w:r w:rsidRPr="00DE775C">
        <w:rPr>
          <w:rFonts w:cs="Times New Roman"/>
          <w:sz w:val="28"/>
          <w:szCs w:val="28"/>
        </w:rPr>
        <w:t>).</w:t>
      </w:r>
      <w:proofErr w:type="spellStart"/>
      <w:r w:rsidRPr="00DE775C">
        <w:rPr>
          <w:rFonts w:cs="Times New Roman"/>
          <w:sz w:val="28"/>
          <w:szCs w:val="28"/>
        </w:rPr>
        <w:t>innerText</w:t>
      </w:r>
      <w:proofErr w:type="spellEnd"/>
      <w:proofErr w:type="gramEnd"/>
      <w:r w:rsidRPr="00DE775C">
        <w:rPr>
          <w:rFonts w:cs="Times New Roman"/>
          <w:sz w:val="28"/>
          <w:szCs w:val="28"/>
        </w:rPr>
        <w:t xml:space="preserve"> = `${number} is not a palindrome number.`;</w:t>
      </w:r>
    </w:p>
    <w:p w14:paraId="080F099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}</w:t>
      </w:r>
    </w:p>
    <w:p w14:paraId="43F07B3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} else {</w:t>
      </w:r>
    </w:p>
    <w:p w14:paraId="7BB4BDA1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</w:t>
      </w:r>
      <w:proofErr w:type="spellStart"/>
      <w:proofErr w:type="gramStart"/>
      <w:r w:rsidRPr="00DE775C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DE775C">
        <w:rPr>
          <w:rFonts w:cs="Times New Roman"/>
          <w:sz w:val="28"/>
          <w:szCs w:val="28"/>
        </w:rPr>
        <w:t>("result").</w:t>
      </w:r>
      <w:proofErr w:type="spellStart"/>
      <w:r w:rsidRPr="00DE775C">
        <w:rPr>
          <w:rFonts w:cs="Times New Roman"/>
          <w:sz w:val="28"/>
          <w:szCs w:val="28"/>
        </w:rPr>
        <w:t>innerText</w:t>
      </w:r>
      <w:proofErr w:type="spellEnd"/>
      <w:r w:rsidRPr="00DE775C">
        <w:rPr>
          <w:rFonts w:cs="Times New Roman"/>
          <w:sz w:val="28"/>
          <w:szCs w:val="28"/>
        </w:rPr>
        <w:t xml:space="preserve"> =</w:t>
      </w:r>
    </w:p>
    <w:p w14:paraId="5FDBCDF6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    "Please enter a valid number.";</w:t>
      </w:r>
    </w:p>
    <w:p w14:paraId="0E79359B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  }</w:t>
      </w:r>
    </w:p>
    <w:p w14:paraId="5B0A299D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    });</w:t>
      </w:r>
    </w:p>
    <w:p w14:paraId="2FEB4F9E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  &lt;/script&gt;</w:t>
      </w:r>
    </w:p>
    <w:p w14:paraId="715A233B" w14:textId="77777777" w:rsidR="00DE775C" w:rsidRPr="00DE775C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 xml:space="preserve">  &lt;/body&gt;</w:t>
      </w:r>
    </w:p>
    <w:p w14:paraId="79F40FB1" w14:textId="2A068F89" w:rsidR="009629B9" w:rsidRDefault="00DE775C" w:rsidP="00DE775C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DE775C">
        <w:rPr>
          <w:rFonts w:cs="Times New Roman"/>
          <w:sz w:val="28"/>
          <w:szCs w:val="28"/>
        </w:rPr>
        <w:t>&lt;/html&gt;</w:t>
      </w:r>
    </w:p>
    <w:p w14:paraId="4612864D" w14:textId="77777777" w:rsidR="003E64A1" w:rsidRDefault="003E64A1" w:rsidP="00194136">
      <w:pPr>
        <w:spacing w:after="0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751B922A" w14:textId="1BC50334" w:rsidR="00F4163D" w:rsidRDefault="00267F98" w:rsidP="00F0081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1CD8EA5E" w14:textId="77777777" w:rsidR="00C1338F" w:rsidRDefault="00C1338F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2DC94EBD" w14:textId="77777777" w:rsidR="00B402FB" w:rsidRDefault="004B6103" w:rsidP="00B402FB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F2FDA80" wp14:editId="0CF5B5E8">
            <wp:extent cx="5731510" cy="3223895"/>
            <wp:effectExtent l="19050" t="19050" r="21590" b="14605"/>
            <wp:docPr id="20691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10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A62CAA" w14:textId="77777777" w:rsidR="00B402FB" w:rsidRDefault="00B402FB" w:rsidP="00B402FB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57A0A0BF" w14:textId="1EDE77C9" w:rsidR="00B402FB" w:rsidRDefault="00B402FB" w:rsidP="00B402FB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F4E85E5" wp14:editId="38819AFE">
            <wp:extent cx="5731510" cy="3223895"/>
            <wp:effectExtent l="19050" t="19050" r="21590" b="14605"/>
            <wp:docPr id="1888229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22902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8FB1A" w14:textId="77777777" w:rsidR="00B402FB" w:rsidRDefault="00B402FB">
      <w:pPr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br w:type="page"/>
      </w:r>
    </w:p>
    <w:p w14:paraId="6AB35DDA" w14:textId="1D0C5D03" w:rsidR="009629B9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06</w:t>
      </w:r>
    </w:p>
    <w:p w14:paraId="428C1EC4" w14:textId="77777777" w:rsidR="009454E7" w:rsidRDefault="009454E7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7DB6A2BF" w14:textId="77777777" w:rsidR="009454E7" w:rsidRDefault="00223969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="009454E7" w:rsidRPr="009454E7">
        <w:rPr>
          <w:rFonts w:cs="Times New Roman"/>
          <w:b/>
          <w:bCs/>
          <w:sz w:val="28"/>
          <w:szCs w:val="28"/>
        </w:rPr>
        <w:t>Write a JSP Program to auto refresh a page.</w:t>
      </w:r>
    </w:p>
    <w:p w14:paraId="7E71F373" w14:textId="77777777" w:rsidR="00F15219" w:rsidRDefault="00F15219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077AF59" w14:textId="3CF78339" w:rsidR="00263B08" w:rsidRDefault="00755C55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755C55"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6BAAF286" w14:textId="77777777" w:rsidR="00675356" w:rsidRDefault="00675356" w:rsidP="00194136">
      <w:pPr>
        <w:spacing w:after="0" w:line="240" w:lineRule="auto"/>
        <w:rPr>
          <w:rFonts w:cs="Times New Roman"/>
          <w:b/>
          <w:bCs/>
          <w:sz w:val="28"/>
          <w:szCs w:val="28"/>
          <w:u w:val="single"/>
        </w:rPr>
      </w:pPr>
    </w:p>
    <w:p w14:paraId="5729442B" w14:textId="3C86DB6E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>&lt;!DOCTYPE html&gt;</w:t>
      </w:r>
    </w:p>
    <w:p w14:paraId="6528F91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>&lt;html&gt;</w:t>
      </w:r>
    </w:p>
    <w:p w14:paraId="6FE8CE8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&lt;head&gt;</w:t>
      </w:r>
    </w:p>
    <w:p w14:paraId="514815D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meta charset="UTF-8"&gt;</w:t>
      </w:r>
    </w:p>
    <w:p w14:paraId="5579C7A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meta http-</w:t>
      </w:r>
      <w:proofErr w:type="spellStart"/>
      <w:r w:rsidRPr="003904D2">
        <w:rPr>
          <w:rFonts w:cs="Times New Roman"/>
          <w:sz w:val="28"/>
          <w:szCs w:val="28"/>
        </w:rPr>
        <w:t>equiv</w:t>
      </w:r>
      <w:proofErr w:type="spellEnd"/>
      <w:r w:rsidRPr="003904D2">
        <w:rPr>
          <w:rFonts w:cs="Times New Roman"/>
          <w:sz w:val="28"/>
          <w:szCs w:val="28"/>
        </w:rPr>
        <w:t>="refresh" content="5" /&gt;</w:t>
      </w:r>
    </w:p>
    <w:p w14:paraId="3BEDD5A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meta name="viewport" content="width=device-width, initial-scale=1.0"&gt;</w:t>
      </w:r>
    </w:p>
    <w:p w14:paraId="2E2AE633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title&gt;Auto Refresh Page&lt;/title&gt;</w:t>
      </w:r>
    </w:p>
    <w:p w14:paraId="3ECE0DA4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style&gt;</w:t>
      </w:r>
    </w:p>
    <w:p w14:paraId="01EE21A0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body {</w:t>
      </w:r>
    </w:p>
    <w:p w14:paraId="278CB0D2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font-family: Arial, sans-serif;</w:t>
      </w:r>
    </w:p>
    <w:p w14:paraId="5B683CE2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background-</w:t>
      </w:r>
      <w:proofErr w:type="spellStart"/>
      <w:r w:rsidRPr="003904D2">
        <w:rPr>
          <w:rFonts w:cs="Times New Roman"/>
          <w:sz w:val="28"/>
          <w:szCs w:val="28"/>
        </w:rPr>
        <w:t>color</w:t>
      </w:r>
      <w:proofErr w:type="spellEnd"/>
      <w:r w:rsidRPr="003904D2">
        <w:rPr>
          <w:rFonts w:cs="Times New Roman"/>
          <w:sz w:val="28"/>
          <w:szCs w:val="28"/>
        </w:rPr>
        <w:t>: #f9f9f9;</w:t>
      </w:r>
    </w:p>
    <w:p w14:paraId="48F49DB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margin: 0;</w:t>
      </w:r>
    </w:p>
    <w:p w14:paraId="6B5359B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padding: 0;</w:t>
      </w:r>
    </w:p>
    <w:p w14:paraId="77A65C7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display: flex;</w:t>
      </w:r>
    </w:p>
    <w:p w14:paraId="4436DD22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justify-content: </w:t>
      </w:r>
      <w:proofErr w:type="spellStart"/>
      <w:r w:rsidRPr="003904D2">
        <w:rPr>
          <w:rFonts w:cs="Times New Roman"/>
          <w:sz w:val="28"/>
          <w:szCs w:val="28"/>
        </w:rPr>
        <w:t>center</w:t>
      </w:r>
      <w:proofErr w:type="spellEnd"/>
      <w:r w:rsidRPr="003904D2">
        <w:rPr>
          <w:rFonts w:cs="Times New Roman"/>
          <w:sz w:val="28"/>
          <w:szCs w:val="28"/>
        </w:rPr>
        <w:t>;</w:t>
      </w:r>
    </w:p>
    <w:p w14:paraId="07CE4456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align-items: </w:t>
      </w:r>
      <w:proofErr w:type="spellStart"/>
      <w:r w:rsidRPr="003904D2">
        <w:rPr>
          <w:rFonts w:cs="Times New Roman"/>
          <w:sz w:val="28"/>
          <w:szCs w:val="28"/>
        </w:rPr>
        <w:t>center</w:t>
      </w:r>
      <w:proofErr w:type="spellEnd"/>
      <w:r w:rsidRPr="003904D2">
        <w:rPr>
          <w:rFonts w:cs="Times New Roman"/>
          <w:sz w:val="28"/>
          <w:szCs w:val="28"/>
        </w:rPr>
        <w:t>;</w:t>
      </w:r>
    </w:p>
    <w:p w14:paraId="0F2048B3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height: 100vh;</w:t>
      </w:r>
    </w:p>
    <w:p w14:paraId="6491AA0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</w:t>
      </w:r>
    </w:p>
    <w:p w14:paraId="4333E44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38C9FBB8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.container {</w:t>
      </w:r>
    </w:p>
    <w:p w14:paraId="37CA9FF4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text-align: </w:t>
      </w:r>
      <w:proofErr w:type="spellStart"/>
      <w:r w:rsidRPr="003904D2">
        <w:rPr>
          <w:rFonts w:cs="Times New Roman"/>
          <w:sz w:val="28"/>
          <w:szCs w:val="28"/>
        </w:rPr>
        <w:t>center</w:t>
      </w:r>
      <w:proofErr w:type="spellEnd"/>
      <w:r w:rsidRPr="003904D2">
        <w:rPr>
          <w:rFonts w:cs="Times New Roman"/>
          <w:sz w:val="28"/>
          <w:szCs w:val="28"/>
        </w:rPr>
        <w:t>;</w:t>
      </w:r>
    </w:p>
    <w:p w14:paraId="736732DF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padding: 20px;</w:t>
      </w:r>
    </w:p>
    <w:p w14:paraId="5917900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border-radius: 10px;</w:t>
      </w:r>
    </w:p>
    <w:p w14:paraId="77FDD9B9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background-</w:t>
      </w:r>
      <w:proofErr w:type="spellStart"/>
      <w:r w:rsidRPr="003904D2">
        <w:rPr>
          <w:rFonts w:cs="Times New Roman"/>
          <w:sz w:val="28"/>
          <w:szCs w:val="28"/>
        </w:rPr>
        <w:t>color</w:t>
      </w:r>
      <w:proofErr w:type="spellEnd"/>
      <w:r w:rsidRPr="003904D2">
        <w:rPr>
          <w:rFonts w:cs="Times New Roman"/>
          <w:sz w:val="28"/>
          <w:szCs w:val="28"/>
        </w:rPr>
        <w:t>: #fff;</w:t>
      </w:r>
    </w:p>
    <w:p w14:paraId="6096855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box-shadow: 0 0 10px </w:t>
      </w:r>
      <w:proofErr w:type="spellStart"/>
      <w:proofErr w:type="gramStart"/>
      <w:r w:rsidRPr="003904D2">
        <w:rPr>
          <w:rFonts w:cs="Times New Roman"/>
          <w:sz w:val="28"/>
          <w:szCs w:val="28"/>
        </w:rPr>
        <w:t>rgba</w:t>
      </w:r>
      <w:proofErr w:type="spellEnd"/>
      <w:r w:rsidRPr="003904D2">
        <w:rPr>
          <w:rFonts w:cs="Times New Roman"/>
          <w:sz w:val="28"/>
          <w:szCs w:val="28"/>
        </w:rPr>
        <w:t>(</w:t>
      </w:r>
      <w:proofErr w:type="gramEnd"/>
      <w:r w:rsidRPr="003904D2">
        <w:rPr>
          <w:rFonts w:cs="Times New Roman"/>
          <w:sz w:val="28"/>
          <w:szCs w:val="28"/>
        </w:rPr>
        <w:t>0, 0, 0, 0.1);</w:t>
      </w:r>
    </w:p>
    <w:p w14:paraId="0986539E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</w:t>
      </w:r>
    </w:p>
    <w:p w14:paraId="0142954A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7265F6E5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h1 {</w:t>
      </w:r>
    </w:p>
    <w:p w14:paraId="4CBDA62E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</w:t>
      </w:r>
      <w:proofErr w:type="spellStart"/>
      <w:r w:rsidRPr="003904D2">
        <w:rPr>
          <w:rFonts w:cs="Times New Roman"/>
          <w:sz w:val="28"/>
          <w:szCs w:val="28"/>
        </w:rPr>
        <w:t>color</w:t>
      </w:r>
      <w:proofErr w:type="spellEnd"/>
      <w:r w:rsidRPr="003904D2">
        <w:rPr>
          <w:rFonts w:cs="Times New Roman"/>
          <w:sz w:val="28"/>
          <w:szCs w:val="28"/>
        </w:rPr>
        <w:t>: #333;</w:t>
      </w:r>
    </w:p>
    <w:p w14:paraId="229D02D0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</w:t>
      </w:r>
    </w:p>
    <w:p w14:paraId="7C819FB4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13D8BACC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p {</w:t>
      </w:r>
    </w:p>
    <w:p w14:paraId="7C82E81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</w:t>
      </w:r>
      <w:proofErr w:type="spellStart"/>
      <w:r w:rsidRPr="003904D2">
        <w:rPr>
          <w:rFonts w:cs="Times New Roman"/>
          <w:sz w:val="28"/>
          <w:szCs w:val="28"/>
        </w:rPr>
        <w:t>color</w:t>
      </w:r>
      <w:proofErr w:type="spellEnd"/>
      <w:r w:rsidRPr="003904D2">
        <w:rPr>
          <w:rFonts w:cs="Times New Roman"/>
          <w:sz w:val="28"/>
          <w:szCs w:val="28"/>
        </w:rPr>
        <w:t>: #666;</w:t>
      </w:r>
    </w:p>
    <w:p w14:paraId="450DCAB6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</w:t>
      </w:r>
    </w:p>
    <w:p w14:paraId="3D268FBE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0B654DE2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</w:t>
      </w:r>
      <w:proofErr w:type="gramStart"/>
      <w:r w:rsidRPr="003904D2">
        <w:rPr>
          <w:rFonts w:cs="Times New Roman"/>
          <w:sz w:val="28"/>
          <w:szCs w:val="28"/>
        </w:rPr>
        <w:t>.countdown</w:t>
      </w:r>
      <w:proofErr w:type="gramEnd"/>
      <w:r w:rsidRPr="003904D2">
        <w:rPr>
          <w:rFonts w:cs="Times New Roman"/>
          <w:sz w:val="28"/>
          <w:szCs w:val="28"/>
        </w:rPr>
        <w:t xml:space="preserve"> {</w:t>
      </w:r>
    </w:p>
    <w:p w14:paraId="4869931E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font-size: 2em;</w:t>
      </w:r>
    </w:p>
    <w:p w14:paraId="153DD2B2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lastRenderedPageBreak/>
        <w:t xml:space="preserve">                margin-top: 20px;</w:t>
      </w:r>
    </w:p>
    <w:p w14:paraId="7FC8C69C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</w:t>
      </w:r>
      <w:proofErr w:type="spellStart"/>
      <w:r w:rsidRPr="003904D2">
        <w:rPr>
          <w:rFonts w:cs="Times New Roman"/>
          <w:sz w:val="28"/>
          <w:szCs w:val="28"/>
        </w:rPr>
        <w:t>color</w:t>
      </w:r>
      <w:proofErr w:type="spellEnd"/>
      <w:r w:rsidRPr="003904D2">
        <w:rPr>
          <w:rFonts w:cs="Times New Roman"/>
          <w:sz w:val="28"/>
          <w:szCs w:val="28"/>
        </w:rPr>
        <w:t>: #333;</w:t>
      </w:r>
    </w:p>
    <w:p w14:paraId="5478479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</w:t>
      </w:r>
    </w:p>
    <w:p w14:paraId="255FE5BE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/style&gt;</w:t>
      </w:r>
    </w:p>
    <w:p w14:paraId="6AFD7B18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script&gt;</w:t>
      </w:r>
    </w:p>
    <w:p w14:paraId="1968361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let countdown = 5;</w:t>
      </w:r>
    </w:p>
    <w:p w14:paraId="4DEFD943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</w:t>
      </w:r>
      <w:proofErr w:type="gramStart"/>
      <w:r w:rsidRPr="003904D2">
        <w:rPr>
          <w:rFonts w:cs="Times New Roman"/>
          <w:sz w:val="28"/>
          <w:szCs w:val="28"/>
        </w:rPr>
        <w:t>setInterval(</w:t>
      </w:r>
      <w:proofErr w:type="gramEnd"/>
      <w:r w:rsidRPr="003904D2">
        <w:rPr>
          <w:rFonts w:cs="Times New Roman"/>
          <w:sz w:val="28"/>
          <w:szCs w:val="28"/>
        </w:rPr>
        <w:t>() =&gt; {</w:t>
      </w:r>
    </w:p>
    <w:p w14:paraId="056EAF1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countdown--;</w:t>
      </w:r>
    </w:p>
    <w:p w14:paraId="023EDCD9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</w:t>
      </w:r>
      <w:proofErr w:type="spellStart"/>
      <w:proofErr w:type="gramStart"/>
      <w:r w:rsidRPr="003904D2">
        <w:rPr>
          <w:rFonts w:cs="Times New Roman"/>
          <w:sz w:val="28"/>
          <w:szCs w:val="28"/>
        </w:rPr>
        <w:t>document.getElementById</w:t>
      </w:r>
      <w:proofErr w:type="spellEnd"/>
      <w:proofErr w:type="gramEnd"/>
      <w:r w:rsidRPr="003904D2">
        <w:rPr>
          <w:rFonts w:cs="Times New Roman"/>
          <w:sz w:val="28"/>
          <w:szCs w:val="28"/>
        </w:rPr>
        <w:t>("countdown").</w:t>
      </w:r>
      <w:proofErr w:type="spellStart"/>
      <w:r w:rsidRPr="003904D2">
        <w:rPr>
          <w:rFonts w:cs="Times New Roman"/>
          <w:sz w:val="28"/>
          <w:szCs w:val="28"/>
        </w:rPr>
        <w:t>innerText</w:t>
      </w:r>
      <w:proofErr w:type="spellEnd"/>
      <w:r w:rsidRPr="003904D2">
        <w:rPr>
          <w:rFonts w:cs="Times New Roman"/>
          <w:sz w:val="28"/>
          <w:szCs w:val="28"/>
        </w:rPr>
        <w:t xml:space="preserve"> = countdown;</w:t>
      </w:r>
    </w:p>
    <w:p w14:paraId="40AB10C0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}, 1000);</w:t>
      </w:r>
    </w:p>
    <w:p w14:paraId="7DAE7E20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/script&gt;</w:t>
      </w:r>
    </w:p>
    <w:p w14:paraId="2A29837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&lt;/head&gt;</w:t>
      </w:r>
    </w:p>
    <w:p w14:paraId="15A45C99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&lt;body&gt;</w:t>
      </w:r>
    </w:p>
    <w:p w14:paraId="5D810530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div class="container"&gt;</w:t>
      </w:r>
    </w:p>
    <w:p w14:paraId="39B0F7B3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&lt;h1&gt;Welcome to the Auto-Refreshing </w:t>
      </w:r>
      <w:proofErr w:type="gramStart"/>
      <w:r w:rsidRPr="003904D2">
        <w:rPr>
          <w:rFonts w:cs="Times New Roman"/>
          <w:sz w:val="28"/>
          <w:szCs w:val="28"/>
        </w:rPr>
        <w:t>Page!&lt;</w:t>
      </w:r>
      <w:proofErr w:type="gramEnd"/>
      <w:r w:rsidRPr="003904D2">
        <w:rPr>
          <w:rFonts w:cs="Times New Roman"/>
          <w:sz w:val="28"/>
          <w:szCs w:val="28"/>
        </w:rPr>
        <w:t>/h1&gt;</w:t>
      </w:r>
    </w:p>
    <w:p w14:paraId="551B7221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&lt;p&gt;</w:t>
      </w:r>
    </w:p>
    <w:p w14:paraId="18F64F9B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This page will automatically refresh in</w:t>
      </w:r>
    </w:p>
    <w:p w14:paraId="3C58AB33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    &lt;span id="countdown"&gt;5&lt;/span&gt; seconds.</w:t>
      </w:r>
    </w:p>
    <w:p w14:paraId="30AC9EB7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    &lt;/p&gt;</w:t>
      </w:r>
    </w:p>
    <w:p w14:paraId="6951AE7D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    &lt;/div&gt;</w:t>
      </w:r>
    </w:p>
    <w:p w14:paraId="7D9FF3B5" w14:textId="77777777" w:rsidR="003904D2" w:rsidRPr="003904D2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 xml:space="preserve">    &lt;/body&gt;</w:t>
      </w:r>
    </w:p>
    <w:p w14:paraId="2452AF88" w14:textId="77777777" w:rsidR="004F732E" w:rsidRDefault="003904D2" w:rsidP="00194136">
      <w:pPr>
        <w:spacing w:after="0" w:line="240" w:lineRule="auto"/>
        <w:rPr>
          <w:rFonts w:cs="Times New Roman"/>
          <w:sz w:val="28"/>
          <w:szCs w:val="28"/>
        </w:rPr>
      </w:pPr>
      <w:r w:rsidRPr="003904D2">
        <w:rPr>
          <w:rFonts w:cs="Times New Roman"/>
          <w:sz w:val="28"/>
          <w:szCs w:val="28"/>
        </w:rPr>
        <w:t>&lt;/html&gt;</w:t>
      </w:r>
    </w:p>
    <w:p w14:paraId="055CA052" w14:textId="77777777" w:rsidR="004F732E" w:rsidRDefault="004F732E" w:rsidP="00194136">
      <w:pPr>
        <w:spacing w:after="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0CFD84EB" w14:textId="77777777" w:rsidR="004F732E" w:rsidRDefault="004F732E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7017506B" w14:textId="77777777" w:rsidR="004F732E" w:rsidRDefault="004F732E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3F41AAB4" w14:textId="433ED09A" w:rsidR="00C373E0" w:rsidRPr="00263B08" w:rsidRDefault="00D61741" w:rsidP="00194136">
      <w:pPr>
        <w:spacing w:after="0" w:line="240" w:lineRule="auto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BD56F19" wp14:editId="3B66C8B2">
            <wp:extent cx="5731510" cy="3223895"/>
            <wp:effectExtent l="19050" t="19050" r="21590" b="14605"/>
            <wp:docPr id="764376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37603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373E0" w:rsidRPr="00755C55">
        <w:rPr>
          <w:rFonts w:cs="Times New Roman"/>
          <w:b/>
          <w:bCs/>
          <w:sz w:val="28"/>
          <w:szCs w:val="28"/>
        </w:rPr>
        <w:br w:type="page"/>
      </w:r>
    </w:p>
    <w:p w14:paraId="1EB9EA6D" w14:textId="77777777" w:rsidR="00CD62C6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07</w:t>
      </w:r>
    </w:p>
    <w:p w14:paraId="6AF66D0E" w14:textId="77777777" w:rsidR="00CD62C6" w:rsidRDefault="00CD62C6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656A8A3D" w14:textId="77777777" w:rsidR="00CD62C6" w:rsidRDefault="00CD62C6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Pr="00CD62C6">
        <w:rPr>
          <w:rFonts w:cs="Times New Roman"/>
          <w:b/>
          <w:bCs/>
          <w:sz w:val="28"/>
          <w:szCs w:val="28"/>
        </w:rPr>
        <w:t>Write a JSP Program to upload file into server.</w:t>
      </w:r>
    </w:p>
    <w:p w14:paraId="10712BF1" w14:textId="77777777" w:rsidR="00CD62C6" w:rsidRDefault="00CD62C6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EA600BD" w14:textId="77777777" w:rsidR="006E6BB7" w:rsidRDefault="00CD62C6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CD62C6"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28593AE6" w14:textId="77777777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E81369F" w14:textId="6A25CD35" w:rsidR="009A118D" w:rsidRPr="003069F7" w:rsidRDefault="009A118D" w:rsidP="00194136">
      <w:pPr>
        <w:shd w:val="clear" w:color="auto" w:fill="FFFFFF" w:themeFill="background1"/>
        <w:spacing w:after="0" w:line="285" w:lineRule="atLeast"/>
        <w:rPr>
          <w:rFonts w:cs="Times New Roman"/>
          <w:b/>
          <w:bCs/>
          <w:sz w:val="28"/>
          <w:szCs w:val="28"/>
        </w:rPr>
      </w:pPr>
      <w:r w:rsidRPr="003069F7">
        <w:rPr>
          <w:rFonts w:cs="Times New Roman"/>
          <w:b/>
          <w:bCs/>
          <w:sz w:val="28"/>
          <w:szCs w:val="28"/>
        </w:rPr>
        <w:t>Index.html</w:t>
      </w:r>
    </w:p>
    <w:p w14:paraId="4C187410" w14:textId="236F439A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&lt;!DOCTYPE html&gt;</w:t>
      </w:r>
    </w:p>
    <w:p w14:paraId="7AF851ED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&lt;html&gt;</w:t>
      </w:r>
    </w:p>
    <w:p w14:paraId="236BE59D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&lt;head&gt;</w:t>
      </w:r>
    </w:p>
    <w:p w14:paraId="7D547CE4" w14:textId="20907E40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title&gt;</w:t>
      </w:r>
      <w:r w:rsidR="00FD415D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 File</w:t>
      </w: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&lt;/title&gt;</w:t>
      </w:r>
    </w:p>
    <w:p w14:paraId="2D483442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meta charset="UTF-8"&gt;</w:t>
      </w:r>
    </w:p>
    <w:p w14:paraId="4609A483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meta name="viewport" content="width=device-width, initial-scale=1.0"&gt;</w:t>
      </w:r>
    </w:p>
    <w:p w14:paraId="7AF91BF0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&lt;/head&gt;</w:t>
      </w:r>
    </w:p>
    <w:p w14:paraId="41B1CB09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&lt;body&gt;</w:t>
      </w:r>
    </w:p>
    <w:p w14:paraId="5CC6F40E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h1&gt;Upload File&lt;/h1&gt;</w:t>
      </w:r>
    </w:p>
    <w:p w14:paraId="578DAA7B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form action="</w:t>
      </w:r>
      <w:proofErr w:type="spellStart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UploadServlet</w:t>
      </w:r>
      <w:proofErr w:type="spellEnd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" method="post" </w:t>
      </w:r>
      <w:proofErr w:type="spellStart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enctype</w:t>
      </w:r>
      <w:proofErr w:type="spellEnd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="multipart/form-data"&gt;</w:t>
      </w:r>
    </w:p>
    <w:p w14:paraId="70D21203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    &lt;input type="file" name="file" /&gt;</w:t>
      </w:r>
    </w:p>
    <w:p w14:paraId="4609FB6B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    &lt;</w:t>
      </w:r>
      <w:proofErr w:type="spellStart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/&gt;</w:t>
      </w:r>
    </w:p>
    <w:p w14:paraId="07FF1B4E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    &lt;input type="submit" value="Upload" /&gt;</w:t>
      </w:r>
    </w:p>
    <w:p w14:paraId="60C7343C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    &lt;/form&gt;</w:t>
      </w:r>
    </w:p>
    <w:p w14:paraId="552BC4C7" w14:textId="77777777" w:rsidR="0097441A" w:rsidRP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    &lt;/body&gt;</w:t>
      </w:r>
    </w:p>
    <w:p w14:paraId="0B28DE1D" w14:textId="77777777" w:rsidR="0097441A" w:rsidRDefault="0097441A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97441A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&lt;/html&gt;</w:t>
      </w:r>
    </w:p>
    <w:p w14:paraId="076732BC" w14:textId="77777777" w:rsid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2C3C5A0F" w14:textId="5FEC3D29" w:rsidR="008C60D6" w:rsidRPr="008C60D6" w:rsidRDefault="0075651C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75651C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IN"/>
          <w14:ligatures w14:val="none"/>
        </w:rPr>
        <w:t>FileUploadServlet</w:t>
      </w:r>
      <w:r w:rsidR="008C60D6" w:rsidRPr="008C60D6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IN"/>
          <w14:ligatures w14:val="none"/>
        </w:rPr>
        <w:t>.java</w:t>
      </w:r>
    </w:p>
    <w:p w14:paraId="2257B377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va.io.File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198C90AF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va.io.IOException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409742BF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va.io.PrintWriter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05E86392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ServletException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3F4084C6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annotation.MultipartConfig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29326444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annotation.WebServle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0D3D515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http.HttpServle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0466E2EF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http.HttpServletReques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7A1C9A40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http.HttpServletRespons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365688A1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impo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jakarta.servlet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.http.Par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;</w:t>
      </w:r>
    </w:p>
    <w:p w14:paraId="30C45A3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77C69027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@WebServlet("/FileUploadServlet")</w:t>
      </w:r>
    </w:p>
    <w:p w14:paraId="179518A3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@</w:t>
      </w:r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MultipartConfig(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SizeThreshold = 1024 * 1024 * 2, // 2MB</w:t>
      </w:r>
    </w:p>
    <w:p w14:paraId="4DDEF16B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maxFileSiz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= 1024 * 1024 * 10, // 10MB</w:t>
      </w:r>
    </w:p>
    <w:p w14:paraId="7CE0654B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maxRequestSiz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= 1024 * 1024 * 50)   // 50MB</w:t>
      </w:r>
    </w:p>
    <w:p w14:paraId="479ADCC4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public class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UploadServle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extends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HttpServle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{</w:t>
      </w:r>
    </w:p>
    <w:p w14:paraId="1B14220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6E6AEDD7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lastRenderedPageBreak/>
        <w:t xml:space="preserve">    private static final String UPLOAD_DIR = "D:/Documents/USICT-MCA/Semester-2-USICT-MCA/IT620 - Front End Design Techniques/IT664 - Front End Design Techniques Lab/q7_upload/upload";</w:t>
      </w:r>
    </w:p>
    <w:p w14:paraId="173335E3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22A704C8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protected void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doPos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HttpServletReques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request,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HttpServletRespons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response)</w:t>
      </w:r>
    </w:p>
    <w:p w14:paraId="7C6F32C9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throws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ervletException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,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IOException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{</w:t>
      </w:r>
    </w:p>
    <w:p w14:paraId="50FC49D2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79A8E06A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File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Dir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= new </w:t>
      </w:r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(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_DIR);</w:t>
      </w:r>
    </w:p>
    <w:p w14:paraId="5EB64E9F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if </w:t>
      </w:r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!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Dir.exists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) {</w:t>
      </w:r>
    </w:p>
    <w:p w14:paraId="12F31D61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Dir.mkdirs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;</w:t>
      </w:r>
    </w:p>
    <w:p w14:paraId="13BAD022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}</w:t>
      </w:r>
    </w:p>
    <w:p w14:paraId="00CF5D2E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2E36635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for (Part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par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: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request.getParts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) {</w:t>
      </w:r>
    </w:p>
    <w:p w14:paraId="778E9C5B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String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Nam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=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extractFileNam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part);</w:t>
      </w:r>
    </w:p>
    <w:p w14:paraId="351155E5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part.write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uploadDir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+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.separator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+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fileNam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);</w:t>
      </w:r>
    </w:p>
    <w:p w14:paraId="7518F39A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}</w:t>
      </w:r>
    </w:p>
    <w:p w14:paraId="59464ABD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78AE0EC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PrintWriter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out =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response.getWriter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;</w:t>
      </w:r>
    </w:p>
    <w:p w14:paraId="487A95A8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out.println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"Files uploaded successfully!");</w:t>
      </w:r>
    </w:p>
    <w:p w14:paraId="21CC1717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}</w:t>
      </w:r>
    </w:p>
    <w:p w14:paraId="2D9E84A7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3553D675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private String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extractFileName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Part part) {</w:t>
      </w:r>
    </w:p>
    <w:p w14:paraId="6C570D89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String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contentDisp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=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part.getHeader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"content-disposition");</w:t>
      </w:r>
    </w:p>
    <w:p w14:paraId="62AF2219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</w:t>
      </w:r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tring[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] items =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contentDisp.split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";");</w:t>
      </w:r>
    </w:p>
    <w:p w14:paraId="73BC177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for (String </w:t>
      </w:r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 :</w:t>
      </w:r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items) {</w:t>
      </w:r>
    </w:p>
    <w:p w14:paraId="11DDDA4C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if (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.trim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.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tartsWith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"filename")) {</w:t>
      </w:r>
    </w:p>
    <w:p w14:paraId="070C5EF8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    return </w:t>
      </w:r>
      <w:proofErr w:type="spellStart"/>
      <w:proofErr w:type="gram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.substring</w:t>
      </w:r>
      <w:proofErr w:type="spellEnd"/>
      <w:proofErr w:type="gram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.indexOf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("=") + 2, </w:t>
      </w:r>
      <w:proofErr w:type="spellStart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s.length</w:t>
      </w:r>
      <w:proofErr w:type="spellEnd"/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() - 1);</w:t>
      </w:r>
    </w:p>
    <w:p w14:paraId="00A3FCE8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    }</w:t>
      </w:r>
    </w:p>
    <w:p w14:paraId="2E29F539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}</w:t>
      </w:r>
    </w:p>
    <w:p w14:paraId="1AB1543E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    return "";</w:t>
      </w:r>
    </w:p>
    <w:p w14:paraId="1FF986E9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 xml:space="preserve">    }</w:t>
      </w:r>
    </w:p>
    <w:p w14:paraId="42B95333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}</w:t>
      </w:r>
    </w:p>
    <w:p w14:paraId="5AB9B6B6" w14:textId="77777777" w:rsidR="008C60D6" w:rsidRPr="008C60D6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</w:p>
    <w:p w14:paraId="39DDAD84" w14:textId="21A34AEC" w:rsidR="0097441A" w:rsidRPr="0097441A" w:rsidRDefault="008C60D6" w:rsidP="00194136">
      <w:pPr>
        <w:shd w:val="clear" w:color="auto" w:fill="FFFFFF" w:themeFill="background1"/>
        <w:spacing w:after="0" w:line="285" w:lineRule="atLeast"/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</w:pPr>
      <w:r w:rsidRPr="008C60D6">
        <w:rPr>
          <w:rFonts w:eastAsia="Times New Roman" w:cs="Times New Roman"/>
          <w:color w:val="000000" w:themeColor="text1"/>
          <w:kern w:val="0"/>
          <w:sz w:val="28"/>
          <w:szCs w:val="28"/>
          <w:lang w:eastAsia="en-IN"/>
          <w14:ligatures w14:val="none"/>
        </w:rPr>
        <w:t>}</w:t>
      </w:r>
    </w:p>
    <w:p w14:paraId="6F741453" w14:textId="77777777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1BBDE27F" w14:textId="77777777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358E90B6" w14:textId="77777777" w:rsidR="0052174D" w:rsidRDefault="0052174D" w:rsidP="00194136">
      <w:pPr>
        <w:spacing w:after="0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625F610B" w14:textId="0B938629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44ECF0B6" w14:textId="77777777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F179652" w14:textId="77777777" w:rsidR="00B608C0" w:rsidRDefault="006E6BB7" w:rsidP="00194136">
      <w:pPr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1327DFD" wp14:editId="46AC3CBC">
            <wp:extent cx="5731510" cy="3223895"/>
            <wp:effectExtent l="19050" t="19050" r="21590" b="14605"/>
            <wp:docPr id="205471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158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BD6BC" w14:textId="77777777" w:rsidR="00B608C0" w:rsidRDefault="00B608C0" w:rsidP="00194136">
      <w:pPr>
        <w:spacing w:after="0" w:line="240" w:lineRule="auto"/>
        <w:jc w:val="center"/>
        <w:rPr>
          <w:noProof/>
        </w:rPr>
      </w:pPr>
    </w:p>
    <w:p w14:paraId="08385FF2" w14:textId="16EE8AB4" w:rsidR="006E6BB7" w:rsidRDefault="006E6BB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51CAA0F" wp14:editId="78FEF1FE">
            <wp:extent cx="5731510" cy="3223895"/>
            <wp:effectExtent l="19050" t="19050" r="21590" b="14605"/>
            <wp:docPr id="1553257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25710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4446A7" w14:textId="77777777" w:rsidR="00CD62C6" w:rsidRDefault="00CD62C6" w:rsidP="00194136">
      <w:pPr>
        <w:spacing w:after="0" w:line="240" w:lineRule="auto"/>
        <w:rPr>
          <w:rFonts w:cs="Times New Roman"/>
          <w:b/>
          <w:bCs/>
          <w:sz w:val="28"/>
          <w:szCs w:val="28"/>
          <w:u w:val="single"/>
        </w:rPr>
      </w:pPr>
    </w:p>
    <w:p w14:paraId="5E2EDBC0" w14:textId="24462D4A" w:rsidR="00C373E0" w:rsidRPr="00CD62C6" w:rsidRDefault="00C373E0" w:rsidP="00194136">
      <w:pPr>
        <w:spacing w:after="0" w:line="240" w:lineRule="auto"/>
        <w:rPr>
          <w:rFonts w:cs="Times New Roman"/>
          <w:b/>
          <w:bCs/>
          <w:sz w:val="36"/>
          <w:szCs w:val="36"/>
          <w:u w:val="single"/>
        </w:rPr>
      </w:pPr>
      <w:r w:rsidRPr="00CD62C6">
        <w:rPr>
          <w:rFonts w:cs="Times New Roman"/>
          <w:b/>
          <w:bCs/>
          <w:sz w:val="36"/>
          <w:szCs w:val="36"/>
          <w:u w:val="single"/>
        </w:rPr>
        <w:br w:type="page"/>
      </w:r>
    </w:p>
    <w:p w14:paraId="11B49F62" w14:textId="77777777" w:rsidR="00B004D1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08</w:t>
      </w:r>
    </w:p>
    <w:p w14:paraId="64214CF3" w14:textId="77777777" w:rsidR="00B004D1" w:rsidRDefault="00B004D1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248B8FB9" w14:textId="1915606F" w:rsidR="00B004D1" w:rsidRDefault="00B004D1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Pr="00B004D1">
        <w:rPr>
          <w:rFonts w:cs="Times New Roman"/>
          <w:b/>
          <w:bCs/>
          <w:sz w:val="28"/>
          <w:szCs w:val="28"/>
        </w:rPr>
        <w:t xml:space="preserve">Write a Generic Servlet program to display your own Enrolment number and Name using Apache Tomcat server. </w:t>
      </w:r>
    </w:p>
    <w:p w14:paraId="3890F40C" w14:textId="77777777" w:rsidR="00B004D1" w:rsidRDefault="00B004D1" w:rsidP="00194136">
      <w:pPr>
        <w:spacing w:after="0" w:line="240" w:lineRule="auto"/>
        <w:jc w:val="both"/>
        <w:rPr>
          <w:rFonts w:cs="Times New Roman"/>
          <w:b/>
          <w:bCs/>
          <w:sz w:val="36"/>
          <w:szCs w:val="36"/>
        </w:rPr>
      </w:pPr>
    </w:p>
    <w:p w14:paraId="413F22DE" w14:textId="77777777" w:rsidR="00F54197" w:rsidRDefault="00F5419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0A1C8CC6" w14:textId="77777777" w:rsidR="00F54197" w:rsidRDefault="00F54197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3325B771" w14:textId="77777777" w:rsidR="00E925D0" w:rsidRDefault="00E925D0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proofErr w:type="spellStart"/>
      <w:r>
        <w:rPr>
          <w:rFonts w:cs="Times New Roman"/>
          <w:b/>
          <w:bCs/>
          <w:sz w:val="28"/>
          <w:szCs w:val="28"/>
        </w:rPr>
        <w:t>Myinfo.jsp</w:t>
      </w:r>
      <w:proofErr w:type="spellEnd"/>
    </w:p>
    <w:p w14:paraId="0C6B84AB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>&lt;!DOCTYPE html&gt;</w:t>
      </w:r>
    </w:p>
    <w:p w14:paraId="13CD468D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>&lt;html&gt;</w:t>
      </w:r>
    </w:p>
    <w:p w14:paraId="45184C10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&lt;head&gt;</w:t>
      </w:r>
    </w:p>
    <w:p w14:paraId="502AEE88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    &lt;title&gt;My Info&lt;/title&gt;</w:t>
      </w:r>
    </w:p>
    <w:p w14:paraId="1A0DC6C1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    &lt;meta charset="UTF-8"&gt;</w:t>
      </w:r>
    </w:p>
    <w:p w14:paraId="1D8E8A72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    &lt;meta name="viewport" content="width=device-width, initial-scale=1.0"&gt;</w:t>
      </w:r>
    </w:p>
    <w:p w14:paraId="0061F0F7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&lt;/head&gt;</w:t>
      </w:r>
    </w:p>
    <w:p w14:paraId="4865D406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&lt;body&gt;</w:t>
      </w:r>
    </w:p>
    <w:p w14:paraId="0583CF0A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    &lt;h1&gt;My </w:t>
      </w:r>
      <w:proofErr w:type="spellStart"/>
      <w:r w:rsidRPr="00E925D0">
        <w:rPr>
          <w:rFonts w:cs="Times New Roman"/>
          <w:sz w:val="28"/>
          <w:szCs w:val="28"/>
        </w:rPr>
        <w:t>Enrollment</w:t>
      </w:r>
      <w:proofErr w:type="spellEnd"/>
      <w:r w:rsidRPr="00E925D0">
        <w:rPr>
          <w:rFonts w:cs="Times New Roman"/>
          <w:sz w:val="28"/>
          <w:szCs w:val="28"/>
        </w:rPr>
        <w:t xml:space="preserve"> Number: ${</w:t>
      </w:r>
      <w:proofErr w:type="spellStart"/>
      <w:r w:rsidRPr="00E925D0">
        <w:rPr>
          <w:rFonts w:cs="Times New Roman"/>
          <w:sz w:val="28"/>
          <w:szCs w:val="28"/>
        </w:rPr>
        <w:t>enrollmentNumber</w:t>
      </w:r>
      <w:proofErr w:type="spellEnd"/>
      <w:r w:rsidRPr="00E925D0">
        <w:rPr>
          <w:rFonts w:cs="Times New Roman"/>
          <w:sz w:val="28"/>
          <w:szCs w:val="28"/>
        </w:rPr>
        <w:t>}&lt;/h1&gt;</w:t>
      </w:r>
    </w:p>
    <w:p w14:paraId="2CAA60DD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    &lt;h1&gt;My Name: ${name}&lt;/h1&gt;</w:t>
      </w:r>
    </w:p>
    <w:p w14:paraId="1F52DAE6" w14:textId="77777777" w:rsidR="00E925D0" w:rsidRPr="00E925D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 xml:space="preserve">    &lt;/body&gt;</w:t>
      </w:r>
    </w:p>
    <w:p w14:paraId="090D99F1" w14:textId="77777777" w:rsidR="004205B0" w:rsidRDefault="00E925D0" w:rsidP="00194136">
      <w:pPr>
        <w:spacing w:after="0" w:line="240" w:lineRule="auto"/>
        <w:rPr>
          <w:rFonts w:cs="Times New Roman"/>
          <w:sz w:val="28"/>
          <w:szCs w:val="28"/>
        </w:rPr>
      </w:pPr>
      <w:r w:rsidRPr="00E925D0">
        <w:rPr>
          <w:rFonts w:cs="Times New Roman"/>
          <w:sz w:val="28"/>
          <w:szCs w:val="28"/>
        </w:rPr>
        <w:t>&lt;/html&gt;</w:t>
      </w:r>
    </w:p>
    <w:p w14:paraId="060D7C41" w14:textId="77777777" w:rsidR="004205B0" w:rsidRDefault="004205B0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221D2B2D" w14:textId="3103A47D" w:rsidR="00E47C2F" w:rsidRPr="00E47C2F" w:rsidRDefault="00E47C2F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 w:rsidRPr="00E47C2F">
        <w:rPr>
          <w:rFonts w:cs="Times New Roman"/>
          <w:b/>
          <w:bCs/>
          <w:sz w:val="28"/>
          <w:szCs w:val="28"/>
        </w:rPr>
        <w:t>MyInfoServlet.java</w:t>
      </w:r>
    </w:p>
    <w:p w14:paraId="540E104C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va.io.IOException</w:t>
      </w:r>
      <w:proofErr w:type="spellEnd"/>
      <w:proofErr w:type="gramEnd"/>
      <w:r w:rsidRPr="00E47C2F">
        <w:rPr>
          <w:rFonts w:cs="Times New Roman"/>
          <w:sz w:val="28"/>
          <w:szCs w:val="28"/>
        </w:rPr>
        <w:t>;</w:t>
      </w:r>
    </w:p>
    <w:p w14:paraId="3A94213B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karta.servlet</w:t>
      </w:r>
      <w:proofErr w:type="gramEnd"/>
      <w:r w:rsidRPr="00E47C2F">
        <w:rPr>
          <w:rFonts w:cs="Times New Roman"/>
          <w:sz w:val="28"/>
          <w:szCs w:val="28"/>
        </w:rPr>
        <w:t>.ServletException</w:t>
      </w:r>
      <w:proofErr w:type="spellEnd"/>
      <w:r w:rsidRPr="00E47C2F">
        <w:rPr>
          <w:rFonts w:cs="Times New Roman"/>
          <w:sz w:val="28"/>
          <w:szCs w:val="28"/>
        </w:rPr>
        <w:t>;</w:t>
      </w:r>
    </w:p>
    <w:p w14:paraId="5FCBA44E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karta.servlet</w:t>
      </w:r>
      <w:proofErr w:type="gramEnd"/>
      <w:r w:rsidRPr="00E47C2F">
        <w:rPr>
          <w:rFonts w:cs="Times New Roman"/>
          <w:sz w:val="28"/>
          <w:szCs w:val="28"/>
        </w:rPr>
        <w:t>.annotation.WebServlet</w:t>
      </w:r>
      <w:proofErr w:type="spellEnd"/>
      <w:r w:rsidRPr="00E47C2F">
        <w:rPr>
          <w:rFonts w:cs="Times New Roman"/>
          <w:sz w:val="28"/>
          <w:szCs w:val="28"/>
        </w:rPr>
        <w:t>;</w:t>
      </w:r>
    </w:p>
    <w:p w14:paraId="226B364E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karta.servlet</w:t>
      </w:r>
      <w:proofErr w:type="gramEnd"/>
      <w:r w:rsidRPr="00E47C2F">
        <w:rPr>
          <w:rFonts w:cs="Times New Roman"/>
          <w:sz w:val="28"/>
          <w:szCs w:val="28"/>
        </w:rPr>
        <w:t>.http.HttpServlet</w:t>
      </w:r>
      <w:proofErr w:type="spellEnd"/>
      <w:r w:rsidRPr="00E47C2F">
        <w:rPr>
          <w:rFonts w:cs="Times New Roman"/>
          <w:sz w:val="28"/>
          <w:szCs w:val="28"/>
        </w:rPr>
        <w:t>;</w:t>
      </w:r>
    </w:p>
    <w:p w14:paraId="060F0C61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karta.servlet</w:t>
      </w:r>
      <w:proofErr w:type="gramEnd"/>
      <w:r w:rsidRPr="00E47C2F">
        <w:rPr>
          <w:rFonts w:cs="Times New Roman"/>
          <w:sz w:val="28"/>
          <w:szCs w:val="28"/>
        </w:rPr>
        <w:t>.http.HttpServletRequest</w:t>
      </w:r>
      <w:proofErr w:type="spellEnd"/>
      <w:r w:rsidRPr="00E47C2F">
        <w:rPr>
          <w:rFonts w:cs="Times New Roman"/>
          <w:sz w:val="28"/>
          <w:szCs w:val="28"/>
        </w:rPr>
        <w:t>;</w:t>
      </w:r>
    </w:p>
    <w:p w14:paraId="52EBDBC5" w14:textId="0E0441F0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jakarta.servlet</w:t>
      </w:r>
      <w:proofErr w:type="gramEnd"/>
      <w:r w:rsidRPr="00E47C2F">
        <w:rPr>
          <w:rFonts w:cs="Times New Roman"/>
          <w:sz w:val="28"/>
          <w:szCs w:val="28"/>
        </w:rPr>
        <w:t>.http.HttpServletResponse</w:t>
      </w:r>
      <w:proofErr w:type="spellEnd"/>
      <w:r w:rsidRPr="00E47C2F">
        <w:rPr>
          <w:rFonts w:cs="Times New Roman"/>
          <w:sz w:val="28"/>
          <w:szCs w:val="28"/>
        </w:rPr>
        <w:t>;</w:t>
      </w:r>
    </w:p>
    <w:p w14:paraId="3D5AF141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>@</w:t>
      </w:r>
      <w:proofErr w:type="gramStart"/>
      <w:r w:rsidRPr="00E47C2F">
        <w:rPr>
          <w:rFonts w:cs="Times New Roman"/>
          <w:sz w:val="28"/>
          <w:szCs w:val="28"/>
        </w:rPr>
        <w:t>WebServlet(</w:t>
      </w:r>
      <w:proofErr w:type="gramEnd"/>
      <w:r w:rsidRPr="00E47C2F">
        <w:rPr>
          <w:rFonts w:cs="Times New Roman"/>
          <w:sz w:val="28"/>
          <w:szCs w:val="28"/>
        </w:rPr>
        <w:t>name = "</w:t>
      </w:r>
      <w:proofErr w:type="spellStart"/>
      <w:r w:rsidRPr="00E47C2F">
        <w:rPr>
          <w:rFonts w:cs="Times New Roman"/>
          <w:sz w:val="28"/>
          <w:szCs w:val="28"/>
        </w:rPr>
        <w:t>MyInfoServlet</w:t>
      </w:r>
      <w:proofErr w:type="spellEnd"/>
      <w:r w:rsidRPr="00E47C2F">
        <w:rPr>
          <w:rFonts w:cs="Times New Roman"/>
          <w:sz w:val="28"/>
          <w:szCs w:val="28"/>
        </w:rPr>
        <w:t xml:space="preserve">", </w:t>
      </w:r>
      <w:proofErr w:type="spellStart"/>
      <w:r w:rsidRPr="00E47C2F">
        <w:rPr>
          <w:rFonts w:cs="Times New Roman"/>
          <w:sz w:val="28"/>
          <w:szCs w:val="28"/>
        </w:rPr>
        <w:t>urlPatterns</w:t>
      </w:r>
      <w:proofErr w:type="spellEnd"/>
      <w:r w:rsidRPr="00E47C2F">
        <w:rPr>
          <w:rFonts w:cs="Times New Roman"/>
          <w:sz w:val="28"/>
          <w:szCs w:val="28"/>
        </w:rPr>
        <w:t xml:space="preserve"> = {"/</w:t>
      </w:r>
      <w:proofErr w:type="spellStart"/>
      <w:r w:rsidRPr="00E47C2F">
        <w:rPr>
          <w:rFonts w:cs="Times New Roman"/>
          <w:sz w:val="28"/>
          <w:szCs w:val="28"/>
        </w:rPr>
        <w:t>myinfo</w:t>
      </w:r>
      <w:proofErr w:type="spellEnd"/>
      <w:r w:rsidRPr="00E47C2F">
        <w:rPr>
          <w:rFonts w:cs="Times New Roman"/>
          <w:sz w:val="28"/>
          <w:szCs w:val="28"/>
        </w:rPr>
        <w:t>"})</w:t>
      </w:r>
    </w:p>
    <w:p w14:paraId="6A483C5F" w14:textId="175409AF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public class </w:t>
      </w:r>
      <w:proofErr w:type="spellStart"/>
      <w:r w:rsidRPr="00E47C2F">
        <w:rPr>
          <w:rFonts w:cs="Times New Roman"/>
          <w:sz w:val="28"/>
          <w:szCs w:val="28"/>
        </w:rPr>
        <w:t>MyInfoServlet</w:t>
      </w:r>
      <w:proofErr w:type="spellEnd"/>
      <w:r w:rsidRPr="00E47C2F">
        <w:rPr>
          <w:rFonts w:cs="Times New Roman"/>
          <w:sz w:val="28"/>
          <w:szCs w:val="28"/>
        </w:rPr>
        <w:t xml:space="preserve"> extends </w:t>
      </w:r>
      <w:proofErr w:type="spellStart"/>
      <w:r w:rsidRPr="00E47C2F">
        <w:rPr>
          <w:rFonts w:cs="Times New Roman"/>
          <w:sz w:val="28"/>
          <w:szCs w:val="28"/>
        </w:rPr>
        <w:t>HttpServlet</w:t>
      </w:r>
      <w:proofErr w:type="spellEnd"/>
      <w:r w:rsidRPr="00E47C2F">
        <w:rPr>
          <w:rFonts w:cs="Times New Roman"/>
          <w:sz w:val="28"/>
          <w:szCs w:val="28"/>
        </w:rPr>
        <w:t xml:space="preserve"> {</w:t>
      </w:r>
    </w:p>
    <w:p w14:paraId="70410B55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@Override</w:t>
      </w:r>
    </w:p>
    <w:p w14:paraId="237CF9CF" w14:textId="546252FA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protected void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doGet</w:t>
      </w:r>
      <w:proofErr w:type="spellEnd"/>
      <w:r w:rsidRPr="00E47C2F">
        <w:rPr>
          <w:rFonts w:cs="Times New Roman"/>
          <w:sz w:val="28"/>
          <w:szCs w:val="28"/>
        </w:rPr>
        <w:t>(</w:t>
      </w:r>
      <w:proofErr w:type="spellStart"/>
      <w:proofErr w:type="gramEnd"/>
      <w:r w:rsidRPr="00E47C2F">
        <w:rPr>
          <w:rFonts w:cs="Times New Roman"/>
          <w:sz w:val="28"/>
          <w:szCs w:val="28"/>
        </w:rPr>
        <w:t>HttpServletRequest</w:t>
      </w:r>
      <w:proofErr w:type="spellEnd"/>
      <w:r w:rsidRPr="00E47C2F">
        <w:rPr>
          <w:rFonts w:cs="Times New Roman"/>
          <w:sz w:val="28"/>
          <w:szCs w:val="28"/>
        </w:rPr>
        <w:t xml:space="preserve"> request, </w:t>
      </w:r>
      <w:proofErr w:type="spellStart"/>
      <w:r w:rsidRPr="00E47C2F">
        <w:rPr>
          <w:rFonts w:cs="Times New Roman"/>
          <w:sz w:val="28"/>
          <w:szCs w:val="28"/>
        </w:rPr>
        <w:t>HttpServletResponse</w:t>
      </w:r>
      <w:proofErr w:type="spellEnd"/>
      <w:r w:rsidRPr="00E47C2F">
        <w:rPr>
          <w:rFonts w:cs="Times New Roman"/>
          <w:sz w:val="28"/>
          <w:szCs w:val="28"/>
        </w:rPr>
        <w:t xml:space="preserve"> response)            throws </w:t>
      </w:r>
      <w:proofErr w:type="spellStart"/>
      <w:r w:rsidRPr="00E47C2F">
        <w:rPr>
          <w:rFonts w:cs="Times New Roman"/>
          <w:sz w:val="28"/>
          <w:szCs w:val="28"/>
        </w:rPr>
        <w:t>ServletException</w:t>
      </w:r>
      <w:proofErr w:type="spellEnd"/>
      <w:r w:rsidRPr="00E47C2F">
        <w:rPr>
          <w:rFonts w:cs="Times New Roman"/>
          <w:sz w:val="28"/>
          <w:szCs w:val="28"/>
        </w:rPr>
        <w:t xml:space="preserve">, </w:t>
      </w:r>
      <w:proofErr w:type="spellStart"/>
      <w:r w:rsidRPr="00E47C2F">
        <w:rPr>
          <w:rFonts w:cs="Times New Roman"/>
          <w:sz w:val="28"/>
          <w:szCs w:val="28"/>
        </w:rPr>
        <w:t>IOException</w:t>
      </w:r>
      <w:proofErr w:type="spellEnd"/>
      <w:r w:rsidRPr="00E47C2F">
        <w:rPr>
          <w:rFonts w:cs="Times New Roman"/>
          <w:sz w:val="28"/>
          <w:szCs w:val="28"/>
        </w:rPr>
        <w:t xml:space="preserve"> {</w:t>
      </w:r>
    </w:p>
    <w:p w14:paraId="0C883625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String </w:t>
      </w:r>
      <w:proofErr w:type="spellStart"/>
      <w:r w:rsidRPr="00E47C2F">
        <w:rPr>
          <w:rFonts w:cs="Times New Roman"/>
          <w:sz w:val="28"/>
          <w:szCs w:val="28"/>
        </w:rPr>
        <w:t>enrollmentNumber</w:t>
      </w:r>
      <w:proofErr w:type="spellEnd"/>
      <w:r w:rsidRPr="00E47C2F">
        <w:rPr>
          <w:rFonts w:cs="Times New Roman"/>
          <w:sz w:val="28"/>
          <w:szCs w:val="28"/>
        </w:rPr>
        <w:t xml:space="preserve"> = "04316404523";</w:t>
      </w:r>
    </w:p>
    <w:p w14:paraId="6091E8E7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String name = "Raj Khatri";</w:t>
      </w:r>
    </w:p>
    <w:p w14:paraId="58A0E05A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</w:t>
      </w:r>
      <w:proofErr w:type="spellStart"/>
      <w:r w:rsidRPr="00E47C2F">
        <w:rPr>
          <w:rFonts w:cs="Times New Roman"/>
          <w:sz w:val="28"/>
          <w:szCs w:val="28"/>
        </w:rPr>
        <w:t>System.out.println</w:t>
      </w:r>
      <w:proofErr w:type="spellEnd"/>
      <w:r w:rsidRPr="00E47C2F">
        <w:rPr>
          <w:rFonts w:cs="Times New Roman"/>
          <w:sz w:val="28"/>
          <w:szCs w:val="28"/>
        </w:rPr>
        <w:t xml:space="preserve">("Setting attributes - </w:t>
      </w:r>
      <w:proofErr w:type="spellStart"/>
      <w:r w:rsidRPr="00E47C2F">
        <w:rPr>
          <w:rFonts w:cs="Times New Roman"/>
          <w:sz w:val="28"/>
          <w:szCs w:val="28"/>
        </w:rPr>
        <w:t>Enrollment</w:t>
      </w:r>
      <w:proofErr w:type="spellEnd"/>
      <w:r w:rsidRPr="00E47C2F">
        <w:rPr>
          <w:rFonts w:cs="Times New Roman"/>
          <w:sz w:val="28"/>
          <w:szCs w:val="28"/>
        </w:rPr>
        <w:t xml:space="preserve"> Number: " + </w:t>
      </w:r>
      <w:proofErr w:type="spellStart"/>
      <w:r w:rsidRPr="00E47C2F">
        <w:rPr>
          <w:rFonts w:cs="Times New Roman"/>
          <w:sz w:val="28"/>
          <w:szCs w:val="28"/>
        </w:rPr>
        <w:t>enrollmentNumber</w:t>
      </w:r>
      <w:proofErr w:type="spellEnd"/>
      <w:r w:rsidRPr="00E47C2F">
        <w:rPr>
          <w:rFonts w:cs="Times New Roman"/>
          <w:sz w:val="28"/>
          <w:szCs w:val="28"/>
        </w:rPr>
        <w:t xml:space="preserve"> + ", Name: " + name);</w:t>
      </w:r>
    </w:p>
    <w:p w14:paraId="2ECBAEE5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request.setAttribute</w:t>
      </w:r>
      <w:proofErr w:type="spellEnd"/>
      <w:proofErr w:type="gramEnd"/>
      <w:r w:rsidRPr="00E47C2F">
        <w:rPr>
          <w:rFonts w:cs="Times New Roman"/>
          <w:sz w:val="28"/>
          <w:szCs w:val="28"/>
        </w:rPr>
        <w:t>("</w:t>
      </w:r>
      <w:proofErr w:type="spellStart"/>
      <w:r w:rsidRPr="00E47C2F">
        <w:rPr>
          <w:rFonts w:cs="Times New Roman"/>
          <w:sz w:val="28"/>
          <w:szCs w:val="28"/>
        </w:rPr>
        <w:t>enrollmentNumber</w:t>
      </w:r>
      <w:proofErr w:type="spellEnd"/>
      <w:r w:rsidRPr="00E47C2F">
        <w:rPr>
          <w:rFonts w:cs="Times New Roman"/>
          <w:sz w:val="28"/>
          <w:szCs w:val="28"/>
        </w:rPr>
        <w:t xml:space="preserve">", </w:t>
      </w:r>
      <w:proofErr w:type="spellStart"/>
      <w:r w:rsidRPr="00E47C2F">
        <w:rPr>
          <w:rFonts w:cs="Times New Roman"/>
          <w:sz w:val="28"/>
          <w:szCs w:val="28"/>
        </w:rPr>
        <w:t>enrollmentNumber</w:t>
      </w:r>
      <w:proofErr w:type="spellEnd"/>
      <w:r w:rsidRPr="00E47C2F">
        <w:rPr>
          <w:rFonts w:cs="Times New Roman"/>
          <w:sz w:val="28"/>
          <w:szCs w:val="28"/>
        </w:rPr>
        <w:t>);</w:t>
      </w:r>
    </w:p>
    <w:p w14:paraId="570144A2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request.setAttribute</w:t>
      </w:r>
      <w:proofErr w:type="spellEnd"/>
      <w:proofErr w:type="gramEnd"/>
      <w:r w:rsidRPr="00E47C2F">
        <w:rPr>
          <w:rFonts w:cs="Times New Roman"/>
          <w:sz w:val="28"/>
          <w:szCs w:val="28"/>
        </w:rPr>
        <w:t>("name", name);</w:t>
      </w:r>
    </w:p>
    <w:p w14:paraId="66B2D297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E47C2F">
        <w:rPr>
          <w:rFonts w:cs="Times New Roman"/>
          <w:sz w:val="28"/>
          <w:szCs w:val="28"/>
        </w:rPr>
        <w:t>request.getRequestDispatcher</w:t>
      </w:r>
      <w:proofErr w:type="spellEnd"/>
      <w:proofErr w:type="gramEnd"/>
      <w:r w:rsidRPr="00E47C2F">
        <w:rPr>
          <w:rFonts w:cs="Times New Roman"/>
          <w:sz w:val="28"/>
          <w:szCs w:val="28"/>
        </w:rPr>
        <w:t>("/</w:t>
      </w:r>
      <w:proofErr w:type="spellStart"/>
      <w:r w:rsidRPr="00E47C2F">
        <w:rPr>
          <w:rFonts w:cs="Times New Roman"/>
          <w:sz w:val="28"/>
          <w:szCs w:val="28"/>
        </w:rPr>
        <w:t>myinfo.jsp</w:t>
      </w:r>
      <w:proofErr w:type="spellEnd"/>
      <w:r w:rsidRPr="00E47C2F">
        <w:rPr>
          <w:rFonts w:cs="Times New Roman"/>
          <w:sz w:val="28"/>
          <w:szCs w:val="28"/>
        </w:rPr>
        <w:t>").forward(request, response);</w:t>
      </w:r>
    </w:p>
    <w:p w14:paraId="7545DF97" w14:textId="77777777" w:rsidR="00E47C2F" w:rsidRPr="00E47C2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 xml:space="preserve">    }</w:t>
      </w:r>
    </w:p>
    <w:p w14:paraId="5BACFBE9" w14:textId="77777777" w:rsidR="0081619F" w:rsidRDefault="00E47C2F" w:rsidP="00194136">
      <w:pPr>
        <w:spacing w:after="0" w:line="240" w:lineRule="auto"/>
        <w:rPr>
          <w:rFonts w:cs="Times New Roman"/>
          <w:sz w:val="28"/>
          <w:szCs w:val="28"/>
        </w:rPr>
      </w:pPr>
      <w:r w:rsidRPr="00E47C2F">
        <w:rPr>
          <w:rFonts w:cs="Times New Roman"/>
          <w:sz w:val="28"/>
          <w:szCs w:val="28"/>
        </w:rPr>
        <w:t>}</w:t>
      </w:r>
    </w:p>
    <w:p w14:paraId="2D02E99D" w14:textId="19CC3FD8" w:rsidR="0081619F" w:rsidRDefault="0081619F" w:rsidP="00194136">
      <w:pPr>
        <w:spacing w:after="0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sz w:val="28"/>
          <w:szCs w:val="28"/>
        </w:rPr>
        <w:br w:type="page"/>
      </w: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1A8D004A" w14:textId="77777777" w:rsidR="005728BC" w:rsidRDefault="005728BC" w:rsidP="00194136">
      <w:pPr>
        <w:spacing w:after="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6E082ABA" w14:textId="2CFECA0E" w:rsidR="005728BC" w:rsidRDefault="00172E41" w:rsidP="00194136">
      <w:pPr>
        <w:spacing w:after="0"/>
        <w:jc w:val="center"/>
        <w:rPr>
          <w:rFonts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59A3F7F" wp14:editId="10B844CD">
            <wp:extent cx="5731510" cy="3223895"/>
            <wp:effectExtent l="19050" t="19050" r="21590" b="14605"/>
            <wp:docPr id="11415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507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039B26" w14:textId="77777777" w:rsidR="00B748AB" w:rsidRDefault="00B748AB" w:rsidP="00194136">
      <w:pPr>
        <w:spacing w:after="0" w:line="240" w:lineRule="auto"/>
        <w:jc w:val="center"/>
        <w:rPr>
          <w:rFonts w:cs="Times New Roman"/>
          <w:sz w:val="28"/>
          <w:szCs w:val="28"/>
        </w:rPr>
      </w:pPr>
    </w:p>
    <w:p w14:paraId="16B40443" w14:textId="04668B88" w:rsidR="00C373E0" w:rsidRDefault="00C373E0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br w:type="page"/>
      </w:r>
    </w:p>
    <w:p w14:paraId="5668EE58" w14:textId="46B13110" w:rsidR="00A56CEB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09</w:t>
      </w:r>
    </w:p>
    <w:p w14:paraId="5ECF1A56" w14:textId="77777777" w:rsidR="00F864A5" w:rsidRDefault="00F864A5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360B9BEB" w14:textId="77777777" w:rsidR="00E706ED" w:rsidRDefault="001B3EA9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Pr="001B3EA9">
        <w:rPr>
          <w:rFonts w:cs="Times New Roman"/>
          <w:b/>
          <w:bCs/>
          <w:sz w:val="28"/>
          <w:szCs w:val="28"/>
        </w:rPr>
        <w:t>Write a HTTP Servlet program to display all the HTTP Request Header parameters.</w:t>
      </w:r>
    </w:p>
    <w:p w14:paraId="40A8CB4D" w14:textId="77777777" w:rsidR="00E706ED" w:rsidRDefault="00E706ED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</w:p>
    <w:p w14:paraId="00447276" w14:textId="77777777" w:rsidR="00ED4FB8" w:rsidRDefault="00E706ED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E706ED"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3604A230" w14:textId="77777777" w:rsidR="00A31E2A" w:rsidRDefault="00A31E2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65570654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import </w:t>
      </w:r>
      <w:proofErr w:type="gramStart"/>
      <w:r w:rsidRPr="00264A9B">
        <w:rPr>
          <w:rFonts w:cs="Times New Roman"/>
          <w:sz w:val="28"/>
          <w:szCs w:val="28"/>
        </w:rPr>
        <w:t>java.io.*</w:t>
      </w:r>
      <w:proofErr w:type="gramEnd"/>
      <w:r w:rsidRPr="00264A9B">
        <w:rPr>
          <w:rFonts w:cs="Times New Roman"/>
          <w:sz w:val="28"/>
          <w:szCs w:val="28"/>
        </w:rPr>
        <w:t>;</w:t>
      </w:r>
    </w:p>
    <w:p w14:paraId="569AA493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import </w:t>
      </w:r>
      <w:proofErr w:type="spellStart"/>
      <w:r w:rsidRPr="00264A9B">
        <w:rPr>
          <w:rFonts w:cs="Times New Roman"/>
          <w:sz w:val="28"/>
          <w:szCs w:val="28"/>
        </w:rPr>
        <w:t>java.util</w:t>
      </w:r>
      <w:proofErr w:type="spellEnd"/>
      <w:r w:rsidRPr="00264A9B">
        <w:rPr>
          <w:rFonts w:cs="Times New Roman"/>
          <w:sz w:val="28"/>
          <w:szCs w:val="28"/>
        </w:rPr>
        <w:t>.*;</w:t>
      </w:r>
    </w:p>
    <w:p w14:paraId="05A87000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jakarta.servlet</w:t>
      </w:r>
      <w:proofErr w:type="spellEnd"/>
      <w:proofErr w:type="gramEnd"/>
      <w:r w:rsidRPr="00264A9B">
        <w:rPr>
          <w:rFonts w:cs="Times New Roman"/>
          <w:sz w:val="28"/>
          <w:szCs w:val="28"/>
        </w:rPr>
        <w:t>.*;</w:t>
      </w:r>
    </w:p>
    <w:p w14:paraId="29DD6640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jakarta.servlet</w:t>
      </w:r>
      <w:proofErr w:type="gramEnd"/>
      <w:r w:rsidRPr="00264A9B">
        <w:rPr>
          <w:rFonts w:cs="Times New Roman"/>
          <w:sz w:val="28"/>
          <w:szCs w:val="28"/>
        </w:rPr>
        <w:t>.http</w:t>
      </w:r>
      <w:proofErr w:type="spellEnd"/>
      <w:r w:rsidRPr="00264A9B">
        <w:rPr>
          <w:rFonts w:cs="Times New Roman"/>
          <w:sz w:val="28"/>
          <w:szCs w:val="28"/>
        </w:rPr>
        <w:t>.*;</w:t>
      </w:r>
    </w:p>
    <w:p w14:paraId="2DA86C35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4CCD147C" w14:textId="0CE80ED3" w:rsidR="004D4240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public class </w:t>
      </w:r>
      <w:proofErr w:type="spellStart"/>
      <w:r w:rsidRPr="00264A9B">
        <w:rPr>
          <w:rFonts w:cs="Times New Roman"/>
          <w:sz w:val="28"/>
          <w:szCs w:val="28"/>
        </w:rPr>
        <w:t>RequestHeader</w:t>
      </w:r>
      <w:proofErr w:type="spellEnd"/>
      <w:r w:rsidRPr="00264A9B">
        <w:rPr>
          <w:rFonts w:cs="Times New Roman"/>
          <w:sz w:val="28"/>
          <w:szCs w:val="28"/>
        </w:rPr>
        <w:t xml:space="preserve"> extends </w:t>
      </w:r>
      <w:proofErr w:type="spellStart"/>
      <w:r w:rsidRPr="00264A9B">
        <w:rPr>
          <w:rFonts w:cs="Times New Roman"/>
          <w:sz w:val="28"/>
          <w:szCs w:val="28"/>
        </w:rPr>
        <w:t>HttpServlet</w:t>
      </w:r>
      <w:proofErr w:type="spellEnd"/>
      <w:r w:rsidRPr="00264A9B">
        <w:rPr>
          <w:rFonts w:cs="Times New Roman"/>
          <w:sz w:val="28"/>
          <w:szCs w:val="28"/>
        </w:rPr>
        <w:t xml:space="preserve"> {</w:t>
      </w:r>
    </w:p>
    <w:p w14:paraId="7522A8AF" w14:textId="77777777" w:rsidR="00CF46C1" w:rsidRPr="00264A9B" w:rsidRDefault="00CF46C1" w:rsidP="00194136">
      <w:pPr>
        <w:spacing w:after="0" w:line="240" w:lineRule="auto"/>
        <w:rPr>
          <w:rFonts w:cs="Times New Roman"/>
          <w:sz w:val="28"/>
          <w:szCs w:val="28"/>
        </w:rPr>
      </w:pPr>
    </w:p>
    <w:p w14:paraId="7297BBF3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public void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doGet</w:t>
      </w:r>
      <w:proofErr w:type="spellEnd"/>
      <w:r w:rsidRPr="00264A9B">
        <w:rPr>
          <w:rFonts w:cs="Times New Roman"/>
          <w:sz w:val="28"/>
          <w:szCs w:val="28"/>
        </w:rPr>
        <w:t>(</w:t>
      </w:r>
      <w:proofErr w:type="spellStart"/>
      <w:proofErr w:type="gramEnd"/>
      <w:r w:rsidRPr="00264A9B">
        <w:rPr>
          <w:rFonts w:cs="Times New Roman"/>
          <w:sz w:val="28"/>
          <w:szCs w:val="28"/>
        </w:rPr>
        <w:t>HttpServletRequest</w:t>
      </w:r>
      <w:proofErr w:type="spellEnd"/>
      <w:r w:rsidRPr="00264A9B">
        <w:rPr>
          <w:rFonts w:cs="Times New Roman"/>
          <w:sz w:val="28"/>
          <w:szCs w:val="28"/>
        </w:rPr>
        <w:t xml:space="preserve"> request, </w:t>
      </w:r>
      <w:proofErr w:type="spellStart"/>
      <w:r w:rsidRPr="00264A9B">
        <w:rPr>
          <w:rFonts w:cs="Times New Roman"/>
          <w:sz w:val="28"/>
          <w:szCs w:val="28"/>
        </w:rPr>
        <w:t>HttpServletResponse</w:t>
      </w:r>
      <w:proofErr w:type="spellEnd"/>
      <w:r w:rsidRPr="00264A9B">
        <w:rPr>
          <w:rFonts w:cs="Times New Roman"/>
          <w:sz w:val="28"/>
          <w:szCs w:val="28"/>
        </w:rPr>
        <w:t xml:space="preserve"> response)</w:t>
      </w:r>
    </w:p>
    <w:p w14:paraId="4212507D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throws </w:t>
      </w:r>
      <w:proofErr w:type="spellStart"/>
      <w:r w:rsidRPr="00264A9B">
        <w:rPr>
          <w:rFonts w:cs="Times New Roman"/>
          <w:sz w:val="28"/>
          <w:szCs w:val="28"/>
        </w:rPr>
        <w:t>IOException</w:t>
      </w:r>
      <w:proofErr w:type="spellEnd"/>
      <w:r w:rsidRPr="00264A9B">
        <w:rPr>
          <w:rFonts w:cs="Times New Roman"/>
          <w:sz w:val="28"/>
          <w:szCs w:val="28"/>
        </w:rPr>
        <w:t xml:space="preserve">, </w:t>
      </w:r>
      <w:proofErr w:type="spellStart"/>
      <w:r w:rsidRPr="00264A9B">
        <w:rPr>
          <w:rFonts w:cs="Times New Roman"/>
          <w:sz w:val="28"/>
          <w:szCs w:val="28"/>
        </w:rPr>
        <w:t>ServletException</w:t>
      </w:r>
      <w:proofErr w:type="spellEnd"/>
    </w:p>
    <w:p w14:paraId="53A6A4F3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{</w:t>
      </w:r>
    </w:p>
    <w:p w14:paraId="3B12DA71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response.setContentType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"text/html");</w:t>
      </w:r>
    </w:p>
    <w:p w14:paraId="5D52E48F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</w:t>
      </w:r>
      <w:proofErr w:type="spellStart"/>
      <w:r w:rsidRPr="00264A9B">
        <w:rPr>
          <w:rFonts w:cs="Times New Roman"/>
          <w:sz w:val="28"/>
          <w:szCs w:val="28"/>
        </w:rPr>
        <w:t>PrintWriter</w:t>
      </w:r>
      <w:proofErr w:type="spellEnd"/>
      <w:r w:rsidRPr="00264A9B">
        <w:rPr>
          <w:rFonts w:cs="Times New Roman"/>
          <w:sz w:val="28"/>
          <w:szCs w:val="28"/>
        </w:rPr>
        <w:t xml:space="preserve"> out =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response.getWriter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);</w:t>
      </w:r>
    </w:p>
    <w:p w14:paraId="5017350A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Enumeration e =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request.getHeaderNames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);</w:t>
      </w:r>
    </w:p>
    <w:p w14:paraId="255A9A79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while (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e.hasMoreElements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)) {</w:t>
      </w:r>
    </w:p>
    <w:p w14:paraId="1FE4E5A2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    String name = (String)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e.nextElement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);</w:t>
      </w:r>
    </w:p>
    <w:p w14:paraId="2B4A2AE1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    String value =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request.getHeader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name);</w:t>
      </w:r>
    </w:p>
    <w:p w14:paraId="575BC7F6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    </w:t>
      </w:r>
      <w:proofErr w:type="spellStart"/>
      <w:proofErr w:type="gramStart"/>
      <w:r w:rsidRPr="00264A9B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264A9B">
        <w:rPr>
          <w:rFonts w:cs="Times New Roman"/>
          <w:sz w:val="28"/>
          <w:szCs w:val="28"/>
        </w:rPr>
        <w:t>(name + " = " + value);</w:t>
      </w:r>
    </w:p>
    <w:p w14:paraId="77131A7B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    }</w:t>
      </w:r>
    </w:p>
    <w:p w14:paraId="32EBD306" w14:textId="77777777" w:rsidR="004D4240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 xml:space="preserve">    }</w:t>
      </w:r>
    </w:p>
    <w:p w14:paraId="1C393DBF" w14:textId="1C0B6E37" w:rsidR="00A31E2A" w:rsidRPr="00264A9B" w:rsidRDefault="004D4240" w:rsidP="00194136">
      <w:pPr>
        <w:spacing w:after="0" w:line="240" w:lineRule="auto"/>
        <w:rPr>
          <w:rFonts w:cs="Times New Roman"/>
          <w:sz w:val="28"/>
          <w:szCs w:val="28"/>
        </w:rPr>
      </w:pPr>
      <w:r w:rsidRPr="00264A9B">
        <w:rPr>
          <w:rFonts w:cs="Times New Roman"/>
          <w:sz w:val="28"/>
          <w:szCs w:val="28"/>
        </w:rPr>
        <w:t>}</w:t>
      </w:r>
    </w:p>
    <w:p w14:paraId="43A29D20" w14:textId="77777777" w:rsidR="00ED4FB8" w:rsidRPr="00264A9B" w:rsidRDefault="00ED4FB8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</w:p>
    <w:p w14:paraId="237F3503" w14:textId="77777777" w:rsidR="00D20662" w:rsidRDefault="00D20662" w:rsidP="00194136">
      <w:pPr>
        <w:spacing w:after="0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01072AE2" w14:textId="20637B55" w:rsidR="00A31E2A" w:rsidRDefault="00A31E2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5507517D" w14:textId="77777777" w:rsidR="00A31E2A" w:rsidRDefault="00A31E2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1C330D76" w14:textId="16BFDE0C" w:rsidR="001B3EA9" w:rsidRPr="00E706ED" w:rsidRDefault="00A31E2A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B3FA703" wp14:editId="42C70244">
            <wp:extent cx="5731510" cy="3223895"/>
            <wp:effectExtent l="19050" t="19050" r="21590" b="14605"/>
            <wp:docPr id="1853787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78794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706ED">
        <w:rPr>
          <w:rFonts w:cs="Times New Roman"/>
          <w:b/>
          <w:bCs/>
          <w:sz w:val="36"/>
          <w:szCs w:val="36"/>
          <w:u w:val="single"/>
        </w:rPr>
        <w:t xml:space="preserve"> </w:t>
      </w:r>
      <w:r w:rsidR="001B3EA9" w:rsidRPr="00E706ED">
        <w:rPr>
          <w:rFonts w:cs="Times New Roman"/>
          <w:b/>
          <w:bCs/>
          <w:sz w:val="36"/>
          <w:szCs w:val="36"/>
          <w:u w:val="single"/>
        </w:rPr>
        <w:br w:type="page"/>
      </w:r>
    </w:p>
    <w:p w14:paraId="7F3BC7AF" w14:textId="278E612F" w:rsidR="00A56CEB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10</w:t>
      </w:r>
    </w:p>
    <w:p w14:paraId="14DB1044" w14:textId="77777777" w:rsidR="00242745" w:rsidRDefault="00242745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446B9AB6" w14:textId="5C466D46" w:rsidR="00C373E0" w:rsidRDefault="00242745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Pr="00242745">
        <w:rPr>
          <w:rFonts w:cs="Times New Roman"/>
          <w:b/>
          <w:bCs/>
          <w:sz w:val="28"/>
          <w:szCs w:val="28"/>
        </w:rPr>
        <w:t>Write a HTTP Servlet program to create a Cookie.</w:t>
      </w:r>
    </w:p>
    <w:p w14:paraId="650BC35C" w14:textId="77777777" w:rsidR="00242745" w:rsidRDefault="00242745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6F257497" w14:textId="370B181A" w:rsidR="00242745" w:rsidRDefault="00242745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242745"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3AF83415" w14:textId="77777777" w:rsidR="00242745" w:rsidRDefault="00242745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61C9BDA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import </w:t>
      </w:r>
      <w:proofErr w:type="gramStart"/>
      <w:r w:rsidRPr="0045313B">
        <w:rPr>
          <w:rFonts w:cs="Times New Roman"/>
          <w:sz w:val="28"/>
          <w:szCs w:val="28"/>
        </w:rPr>
        <w:t>java.io.*</w:t>
      </w:r>
      <w:proofErr w:type="gramEnd"/>
      <w:r w:rsidRPr="0045313B">
        <w:rPr>
          <w:rFonts w:cs="Times New Roman"/>
          <w:sz w:val="28"/>
          <w:szCs w:val="28"/>
        </w:rPr>
        <w:t>;</w:t>
      </w:r>
    </w:p>
    <w:p w14:paraId="137E8857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jakarta.servlet</w:t>
      </w:r>
      <w:proofErr w:type="spellEnd"/>
      <w:proofErr w:type="gramEnd"/>
      <w:r w:rsidRPr="0045313B">
        <w:rPr>
          <w:rFonts w:cs="Times New Roman"/>
          <w:sz w:val="28"/>
          <w:szCs w:val="28"/>
        </w:rPr>
        <w:t>.*;</w:t>
      </w:r>
    </w:p>
    <w:p w14:paraId="78413A0F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jakarta.servlet</w:t>
      </w:r>
      <w:proofErr w:type="gramEnd"/>
      <w:r w:rsidRPr="0045313B">
        <w:rPr>
          <w:rFonts w:cs="Times New Roman"/>
          <w:sz w:val="28"/>
          <w:szCs w:val="28"/>
        </w:rPr>
        <w:t>.http</w:t>
      </w:r>
      <w:proofErr w:type="spellEnd"/>
      <w:r w:rsidRPr="0045313B">
        <w:rPr>
          <w:rFonts w:cs="Times New Roman"/>
          <w:sz w:val="28"/>
          <w:szCs w:val="28"/>
        </w:rPr>
        <w:t>.*;</w:t>
      </w:r>
    </w:p>
    <w:p w14:paraId="795D4416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0A09FCE7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public class </w:t>
      </w:r>
      <w:proofErr w:type="spellStart"/>
      <w:r w:rsidRPr="0045313B">
        <w:rPr>
          <w:rFonts w:cs="Times New Roman"/>
          <w:sz w:val="28"/>
          <w:szCs w:val="28"/>
        </w:rPr>
        <w:t>CookieExample</w:t>
      </w:r>
      <w:proofErr w:type="spellEnd"/>
      <w:r w:rsidRPr="0045313B">
        <w:rPr>
          <w:rFonts w:cs="Times New Roman"/>
          <w:sz w:val="28"/>
          <w:szCs w:val="28"/>
        </w:rPr>
        <w:t xml:space="preserve"> extends </w:t>
      </w:r>
      <w:proofErr w:type="spellStart"/>
      <w:r w:rsidRPr="0045313B">
        <w:rPr>
          <w:rFonts w:cs="Times New Roman"/>
          <w:sz w:val="28"/>
          <w:szCs w:val="28"/>
        </w:rPr>
        <w:t>HttpServlet</w:t>
      </w:r>
      <w:proofErr w:type="spellEnd"/>
      <w:r w:rsidRPr="0045313B">
        <w:rPr>
          <w:rFonts w:cs="Times New Roman"/>
          <w:sz w:val="28"/>
          <w:szCs w:val="28"/>
        </w:rPr>
        <w:t xml:space="preserve"> {</w:t>
      </w:r>
    </w:p>
    <w:p w14:paraId="3C37D59A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450A4AD0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public void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doGet</w:t>
      </w:r>
      <w:proofErr w:type="spellEnd"/>
      <w:r w:rsidRPr="0045313B">
        <w:rPr>
          <w:rFonts w:cs="Times New Roman"/>
          <w:sz w:val="28"/>
          <w:szCs w:val="28"/>
        </w:rPr>
        <w:t>(</w:t>
      </w:r>
      <w:proofErr w:type="spellStart"/>
      <w:proofErr w:type="gramEnd"/>
      <w:r w:rsidRPr="0045313B">
        <w:rPr>
          <w:rFonts w:cs="Times New Roman"/>
          <w:sz w:val="28"/>
          <w:szCs w:val="28"/>
        </w:rPr>
        <w:t>HttpServletRequest</w:t>
      </w:r>
      <w:proofErr w:type="spellEnd"/>
      <w:r w:rsidRPr="0045313B">
        <w:rPr>
          <w:rFonts w:cs="Times New Roman"/>
          <w:sz w:val="28"/>
          <w:szCs w:val="28"/>
        </w:rPr>
        <w:t xml:space="preserve"> request, </w:t>
      </w:r>
      <w:proofErr w:type="spellStart"/>
      <w:r w:rsidRPr="0045313B">
        <w:rPr>
          <w:rFonts w:cs="Times New Roman"/>
          <w:sz w:val="28"/>
          <w:szCs w:val="28"/>
        </w:rPr>
        <w:t>HttpServletResponse</w:t>
      </w:r>
      <w:proofErr w:type="spellEnd"/>
      <w:r w:rsidRPr="0045313B">
        <w:rPr>
          <w:rFonts w:cs="Times New Roman"/>
          <w:sz w:val="28"/>
          <w:szCs w:val="28"/>
        </w:rPr>
        <w:t xml:space="preserve"> response)</w:t>
      </w:r>
    </w:p>
    <w:p w14:paraId="36E4ED8C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throws </w:t>
      </w:r>
      <w:proofErr w:type="spellStart"/>
      <w:r w:rsidRPr="0045313B">
        <w:rPr>
          <w:rFonts w:cs="Times New Roman"/>
          <w:sz w:val="28"/>
          <w:szCs w:val="28"/>
        </w:rPr>
        <w:t>IOException</w:t>
      </w:r>
      <w:proofErr w:type="spellEnd"/>
      <w:r w:rsidRPr="0045313B">
        <w:rPr>
          <w:rFonts w:cs="Times New Roman"/>
          <w:sz w:val="28"/>
          <w:szCs w:val="28"/>
        </w:rPr>
        <w:t xml:space="preserve">, </w:t>
      </w:r>
      <w:proofErr w:type="spellStart"/>
      <w:r w:rsidRPr="0045313B">
        <w:rPr>
          <w:rFonts w:cs="Times New Roman"/>
          <w:sz w:val="28"/>
          <w:szCs w:val="28"/>
        </w:rPr>
        <w:t>ServletException</w:t>
      </w:r>
      <w:proofErr w:type="spellEnd"/>
    </w:p>
    <w:p w14:paraId="0779E17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{</w:t>
      </w:r>
    </w:p>
    <w:p w14:paraId="69CC32C7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response.setContentType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"text/html");</w:t>
      </w:r>
    </w:p>
    <w:p w14:paraId="59C4E93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</w:t>
      </w:r>
      <w:proofErr w:type="spellStart"/>
      <w:r w:rsidRPr="0045313B">
        <w:rPr>
          <w:rFonts w:cs="Times New Roman"/>
          <w:sz w:val="28"/>
          <w:szCs w:val="28"/>
        </w:rPr>
        <w:t>PrintWriter</w:t>
      </w:r>
      <w:proofErr w:type="spellEnd"/>
      <w:r w:rsidRPr="0045313B">
        <w:rPr>
          <w:rFonts w:cs="Times New Roman"/>
          <w:sz w:val="28"/>
          <w:szCs w:val="28"/>
        </w:rPr>
        <w:t xml:space="preserve"> out =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response.getWriter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);</w:t>
      </w:r>
    </w:p>
    <w:p w14:paraId="7234A70B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68F941B0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// print out cookies</w:t>
      </w:r>
    </w:p>
    <w:p w14:paraId="3D59DDF8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3BA5558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</w:t>
      </w:r>
      <w:proofErr w:type="gramStart"/>
      <w:r w:rsidRPr="0045313B">
        <w:rPr>
          <w:rFonts w:cs="Times New Roman"/>
          <w:sz w:val="28"/>
          <w:szCs w:val="28"/>
        </w:rPr>
        <w:t>Cookie[</w:t>
      </w:r>
      <w:proofErr w:type="gramEnd"/>
      <w:r w:rsidRPr="0045313B">
        <w:rPr>
          <w:rFonts w:cs="Times New Roman"/>
          <w:sz w:val="28"/>
          <w:szCs w:val="28"/>
        </w:rPr>
        <w:t xml:space="preserve">] cookies = </w:t>
      </w:r>
      <w:proofErr w:type="spellStart"/>
      <w:r w:rsidRPr="0045313B">
        <w:rPr>
          <w:rFonts w:cs="Times New Roman"/>
          <w:sz w:val="28"/>
          <w:szCs w:val="28"/>
        </w:rPr>
        <w:t>request.getCookies</w:t>
      </w:r>
      <w:proofErr w:type="spellEnd"/>
      <w:r w:rsidRPr="0045313B">
        <w:rPr>
          <w:rFonts w:cs="Times New Roman"/>
          <w:sz w:val="28"/>
          <w:szCs w:val="28"/>
        </w:rPr>
        <w:t>();</w:t>
      </w:r>
    </w:p>
    <w:p w14:paraId="50CFCF9F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for (int </w:t>
      </w:r>
      <w:proofErr w:type="spellStart"/>
      <w:r w:rsidRPr="0045313B">
        <w:rPr>
          <w:rFonts w:cs="Times New Roman"/>
          <w:sz w:val="28"/>
          <w:szCs w:val="28"/>
        </w:rPr>
        <w:t>i</w:t>
      </w:r>
      <w:proofErr w:type="spellEnd"/>
      <w:r w:rsidRPr="0045313B">
        <w:rPr>
          <w:rFonts w:cs="Times New Roman"/>
          <w:sz w:val="28"/>
          <w:szCs w:val="28"/>
        </w:rPr>
        <w:t xml:space="preserve"> = 0; </w:t>
      </w:r>
      <w:proofErr w:type="spellStart"/>
      <w:r w:rsidRPr="0045313B">
        <w:rPr>
          <w:rFonts w:cs="Times New Roman"/>
          <w:sz w:val="28"/>
          <w:szCs w:val="28"/>
        </w:rPr>
        <w:t>i</w:t>
      </w:r>
      <w:proofErr w:type="spellEnd"/>
      <w:r w:rsidRPr="0045313B">
        <w:rPr>
          <w:rFonts w:cs="Times New Roman"/>
          <w:sz w:val="28"/>
          <w:szCs w:val="28"/>
        </w:rPr>
        <w:t xml:space="preserve"> &lt;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cookies.length</w:t>
      </w:r>
      <w:proofErr w:type="spellEnd"/>
      <w:proofErr w:type="gramEnd"/>
      <w:r w:rsidRPr="0045313B">
        <w:rPr>
          <w:rFonts w:cs="Times New Roman"/>
          <w:sz w:val="28"/>
          <w:szCs w:val="28"/>
        </w:rPr>
        <w:t xml:space="preserve">; </w:t>
      </w:r>
      <w:proofErr w:type="spellStart"/>
      <w:r w:rsidRPr="0045313B">
        <w:rPr>
          <w:rFonts w:cs="Times New Roman"/>
          <w:sz w:val="28"/>
          <w:szCs w:val="28"/>
        </w:rPr>
        <w:t>i</w:t>
      </w:r>
      <w:proofErr w:type="spellEnd"/>
      <w:r w:rsidRPr="0045313B">
        <w:rPr>
          <w:rFonts w:cs="Times New Roman"/>
          <w:sz w:val="28"/>
          <w:szCs w:val="28"/>
        </w:rPr>
        <w:t>++) {</w:t>
      </w:r>
    </w:p>
    <w:p w14:paraId="4F5CF8F4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Cookie c = cookies[</w:t>
      </w:r>
      <w:proofErr w:type="spellStart"/>
      <w:r w:rsidRPr="0045313B">
        <w:rPr>
          <w:rFonts w:cs="Times New Roman"/>
          <w:sz w:val="28"/>
          <w:szCs w:val="28"/>
        </w:rPr>
        <w:t>i</w:t>
      </w:r>
      <w:proofErr w:type="spellEnd"/>
      <w:r w:rsidRPr="0045313B">
        <w:rPr>
          <w:rFonts w:cs="Times New Roman"/>
          <w:sz w:val="28"/>
          <w:szCs w:val="28"/>
        </w:rPr>
        <w:t>];</w:t>
      </w:r>
    </w:p>
    <w:p w14:paraId="3CC77B96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String name =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c.getName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);</w:t>
      </w:r>
    </w:p>
    <w:p w14:paraId="4BDD0641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String value =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c.getValue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);</w:t>
      </w:r>
    </w:p>
    <w:p w14:paraId="7945C081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name + " = " + value);</w:t>
      </w:r>
    </w:p>
    <w:p w14:paraId="03F70D5A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}</w:t>
      </w:r>
    </w:p>
    <w:p w14:paraId="37C7EC2B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0BBC097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// set a cookie</w:t>
      </w:r>
    </w:p>
    <w:p w14:paraId="47C4A80C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</w:p>
    <w:p w14:paraId="5E6FB192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String name =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request.getParameter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"</w:t>
      </w:r>
      <w:proofErr w:type="spellStart"/>
      <w:r w:rsidRPr="0045313B">
        <w:rPr>
          <w:rFonts w:cs="Times New Roman"/>
          <w:sz w:val="28"/>
          <w:szCs w:val="28"/>
        </w:rPr>
        <w:t>cookieName</w:t>
      </w:r>
      <w:proofErr w:type="spellEnd"/>
      <w:r w:rsidRPr="0045313B">
        <w:rPr>
          <w:rFonts w:cs="Times New Roman"/>
          <w:sz w:val="28"/>
          <w:szCs w:val="28"/>
        </w:rPr>
        <w:t>");</w:t>
      </w:r>
    </w:p>
    <w:p w14:paraId="7DFC0660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if (</w:t>
      </w:r>
      <w:proofErr w:type="gramStart"/>
      <w:r w:rsidRPr="0045313B">
        <w:rPr>
          <w:rFonts w:cs="Times New Roman"/>
          <w:sz w:val="28"/>
          <w:szCs w:val="28"/>
        </w:rPr>
        <w:t>name !</w:t>
      </w:r>
      <w:proofErr w:type="gramEnd"/>
      <w:r w:rsidRPr="0045313B">
        <w:rPr>
          <w:rFonts w:cs="Times New Roman"/>
          <w:sz w:val="28"/>
          <w:szCs w:val="28"/>
        </w:rPr>
        <w:t xml:space="preserve">= null &amp;&amp; </w:t>
      </w:r>
      <w:proofErr w:type="spellStart"/>
      <w:r w:rsidRPr="0045313B">
        <w:rPr>
          <w:rFonts w:cs="Times New Roman"/>
          <w:sz w:val="28"/>
          <w:szCs w:val="28"/>
        </w:rPr>
        <w:t>name.length</w:t>
      </w:r>
      <w:proofErr w:type="spellEnd"/>
      <w:r w:rsidRPr="0045313B">
        <w:rPr>
          <w:rFonts w:cs="Times New Roman"/>
          <w:sz w:val="28"/>
          <w:szCs w:val="28"/>
        </w:rPr>
        <w:t>() &gt; 0) {</w:t>
      </w:r>
    </w:p>
    <w:p w14:paraId="488D96FF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String value =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request.getParameter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"</w:t>
      </w:r>
      <w:proofErr w:type="spellStart"/>
      <w:r w:rsidRPr="0045313B">
        <w:rPr>
          <w:rFonts w:cs="Times New Roman"/>
          <w:sz w:val="28"/>
          <w:szCs w:val="28"/>
        </w:rPr>
        <w:t>cookieValue</w:t>
      </w:r>
      <w:proofErr w:type="spellEnd"/>
      <w:r w:rsidRPr="0045313B">
        <w:rPr>
          <w:rFonts w:cs="Times New Roman"/>
          <w:sz w:val="28"/>
          <w:szCs w:val="28"/>
        </w:rPr>
        <w:t>");</w:t>
      </w:r>
    </w:p>
    <w:p w14:paraId="7AE693DE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Cookie c = new </w:t>
      </w:r>
      <w:proofErr w:type="gramStart"/>
      <w:r w:rsidRPr="0045313B">
        <w:rPr>
          <w:rFonts w:cs="Times New Roman"/>
          <w:sz w:val="28"/>
          <w:szCs w:val="28"/>
        </w:rPr>
        <w:t>Cookie(</w:t>
      </w:r>
      <w:proofErr w:type="gramEnd"/>
      <w:r w:rsidRPr="0045313B">
        <w:rPr>
          <w:rFonts w:cs="Times New Roman"/>
          <w:sz w:val="28"/>
          <w:szCs w:val="28"/>
        </w:rPr>
        <w:t>name, value);</w:t>
      </w:r>
    </w:p>
    <w:p w14:paraId="7AC3A6AD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    </w:t>
      </w:r>
      <w:proofErr w:type="spellStart"/>
      <w:proofErr w:type="gramStart"/>
      <w:r w:rsidRPr="0045313B">
        <w:rPr>
          <w:rFonts w:cs="Times New Roman"/>
          <w:sz w:val="28"/>
          <w:szCs w:val="28"/>
        </w:rPr>
        <w:t>response.addCookie</w:t>
      </w:r>
      <w:proofErr w:type="spellEnd"/>
      <w:proofErr w:type="gramEnd"/>
      <w:r w:rsidRPr="0045313B">
        <w:rPr>
          <w:rFonts w:cs="Times New Roman"/>
          <w:sz w:val="28"/>
          <w:szCs w:val="28"/>
        </w:rPr>
        <w:t>(c);</w:t>
      </w:r>
    </w:p>
    <w:p w14:paraId="3EDE44F1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    }</w:t>
      </w:r>
    </w:p>
    <w:p w14:paraId="7007A265" w14:textId="77777777" w:rsidR="0045313B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 xml:space="preserve">    }</w:t>
      </w:r>
    </w:p>
    <w:p w14:paraId="5AC682BE" w14:textId="6FEDFC84" w:rsidR="00B005C1" w:rsidRPr="0045313B" w:rsidRDefault="0045313B" w:rsidP="00194136">
      <w:pPr>
        <w:spacing w:after="0"/>
        <w:rPr>
          <w:rFonts w:cs="Times New Roman"/>
          <w:sz w:val="28"/>
          <w:szCs w:val="28"/>
        </w:rPr>
      </w:pPr>
      <w:r w:rsidRPr="0045313B">
        <w:rPr>
          <w:rFonts w:cs="Times New Roman"/>
          <w:sz w:val="28"/>
          <w:szCs w:val="28"/>
        </w:rPr>
        <w:t>}</w:t>
      </w:r>
    </w:p>
    <w:p w14:paraId="6BE5DC09" w14:textId="77777777" w:rsidR="0045313B" w:rsidRDefault="0045313B" w:rsidP="00194136">
      <w:pPr>
        <w:spacing w:after="0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70EF994E" w14:textId="17FD4FAA" w:rsidR="00BB21CB" w:rsidRDefault="00B005C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7034DDE3" w14:textId="77777777" w:rsidR="00B005C1" w:rsidRDefault="00B005C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7BA1F3E" w14:textId="7A76D3CE" w:rsidR="00B005C1" w:rsidRDefault="00B005C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BA86CDD" wp14:editId="5061DC84">
            <wp:extent cx="5731510" cy="3223895"/>
            <wp:effectExtent l="19050" t="19050" r="21590" b="14605"/>
            <wp:docPr id="654040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04020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11E292" w14:textId="77777777" w:rsidR="00B005C1" w:rsidRDefault="00B005C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2B55DB10" w14:textId="736C2A68" w:rsidR="00B005C1" w:rsidRPr="00242745" w:rsidRDefault="00B005C1" w:rsidP="00194136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7A3D690" wp14:editId="1EB996B7">
            <wp:extent cx="5731510" cy="3223895"/>
            <wp:effectExtent l="19050" t="19050" r="21590" b="14605"/>
            <wp:docPr id="1302652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65283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02423" w14:textId="77777777" w:rsidR="00242745" w:rsidRDefault="00242745" w:rsidP="00194136">
      <w:pPr>
        <w:spacing w:after="0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br w:type="page"/>
      </w:r>
    </w:p>
    <w:p w14:paraId="269B2E27" w14:textId="5EF2E38B" w:rsidR="00A56CEB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11</w:t>
      </w:r>
    </w:p>
    <w:p w14:paraId="290A8FA1" w14:textId="77777777" w:rsidR="00C30083" w:rsidRDefault="00C30083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07D0C7C1" w14:textId="77777777" w:rsidR="005F6667" w:rsidRDefault="00C30083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  <w:r w:rsidRPr="00C30083">
        <w:rPr>
          <w:rFonts w:cs="Times New Roman"/>
          <w:b/>
          <w:bCs/>
          <w:sz w:val="28"/>
          <w:szCs w:val="28"/>
        </w:rPr>
        <w:t xml:space="preserve">Aim: Write a JDBC Program to fetch the </w:t>
      </w:r>
      <w:proofErr w:type="gramStart"/>
      <w:r w:rsidRPr="00C30083">
        <w:rPr>
          <w:rFonts w:cs="Times New Roman"/>
          <w:b/>
          <w:bCs/>
          <w:sz w:val="28"/>
          <w:szCs w:val="28"/>
        </w:rPr>
        <w:t>employees</w:t>
      </w:r>
      <w:proofErr w:type="gramEnd"/>
      <w:r w:rsidRPr="00C30083">
        <w:rPr>
          <w:rFonts w:cs="Times New Roman"/>
          <w:b/>
          <w:bCs/>
          <w:sz w:val="28"/>
          <w:szCs w:val="28"/>
        </w:rPr>
        <w:t xml:space="preserve"> records from the Employee table designed in MS Access. The Table should have fields </w:t>
      </w:r>
      <w:proofErr w:type="gramStart"/>
      <w:r w:rsidRPr="00C30083">
        <w:rPr>
          <w:rFonts w:cs="Times New Roman"/>
          <w:b/>
          <w:bCs/>
          <w:sz w:val="28"/>
          <w:szCs w:val="28"/>
        </w:rPr>
        <w:t>like :</w:t>
      </w:r>
      <w:proofErr w:type="gramEnd"/>
      <w:r w:rsidRPr="00C30083">
        <w:rPr>
          <w:rFonts w:cs="Times New Roman"/>
          <w:b/>
          <w:bCs/>
          <w:sz w:val="28"/>
          <w:szCs w:val="28"/>
        </w:rPr>
        <w:t xml:space="preserve"> Employee ID, Name, DOB, Address, Department, DOJ, Position etc. </w:t>
      </w:r>
    </w:p>
    <w:p w14:paraId="64CD7EDF" w14:textId="77777777" w:rsidR="005F6667" w:rsidRDefault="005F6667" w:rsidP="00194136">
      <w:pPr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6D51A2E8" w14:textId="77777777" w:rsidR="005F6667" w:rsidRDefault="005F6667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5F6667">
        <w:rPr>
          <w:rFonts w:cs="Times New Roman"/>
          <w:b/>
          <w:bCs/>
          <w:sz w:val="28"/>
          <w:szCs w:val="28"/>
          <w:u w:val="single"/>
        </w:rPr>
        <w:t>Program Code</w:t>
      </w:r>
    </w:p>
    <w:p w14:paraId="1CC5738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5DEF093E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io.IOExceptio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364276A0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io.PrintWriter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2ECDAF9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sql.Connectio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23D5268B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sql.DriverManager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4334664E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sql.ResultSet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4C45A6E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sql.SQLExceptio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27220E8B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va.sql.Statement</w:t>
      </w:r>
      <w:proofErr w:type="spellEnd"/>
      <w:proofErr w:type="gramEnd"/>
      <w:r w:rsidRPr="006A24F9">
        <w:rPr>
          <w:rFonts w:cs="Times New Roman"/>
          <w:sz w:val="28"/>
          <w:szCs w:val="28"/>
        </w:rPr>
        <w:t>;</w:t>
      </w:r>
    </w:p>
    <w:p w14:paraId="6094BDAA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karta.servlet</w:t>
      </w:r>
      <w:proofErr w:type="gramEnd"/>
      <w:r w:rsidRPr="006A24F9">
        <w:rPr>
          <w:rFonts w:cs="Times New Roman"/>
          <w:sz w:val="28"/>
          <w:szCs w:val="28"/>
        </w:rPr>
        <w:t>.ServletException</w:t>
      </w:r>
      <w:proofErr w:type="spellEnd"/>
      <w:r w:rsidRPr="006A24F9">
        <w:rPr>
          <w:rFonts w:cs="Times New Roman"/>
          <w:sz w:val="28"/>
          <w:szCs w:val="28"/>
        </w:rPr>
        <w:t>;</w:t>
      </w:r>
    </w:p>
    <w:p w14:paraId="453D146D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karta.servlet</w:t>
      </w:r>
      <w:proofErr w:type="gramEnd"/>
      <w:r w:rsidRPr="006A24F9">
        <w:rPr>
          <w:rFonts w:cs="Times New Roman"/>
          <w:sz w:val="28"/>
          <w:szCs w:val="28"/>
        </w:rPr>
        <w:t>.annotation.WebServlet</w:t>
      </w:r>
      <w:proofErr w:type="spellEnd"/>
      <w:r w:rsidRPr="006A24F9">
        <w:rPr>
          <w:rFonts w:cs="Times New Roman"/>
          <w:sz w:val="28"/>
          <w:szCs w:val="28"/>
        </w:rPr>
        <w:t>;</w:t>
      </w:r>
    </w:p>
    <w:p w14:paraId="5345622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karta.servlet</w:t>
      </w:r>
      <w:proofErr w:type="gramEnd"/>
      <w:r w:rsidRPr="006A24F9">
        <w:rPr>
          <w:rFonts w:cs="Times New Roman"/>
          <w:sz w:val="28"/>
          <w:szCs w:val="28"/>
        </w:rPr>
        <w:t>.http.HttpServlet</w:t>
      </w:r>
      <w:proofErr w:type="spellEnd"/>
      <w:r w:rsidRPr="006A24F9">
        <w:rPr>
          <w:rFonts w:cs="Times New Roman"/>
          <w:sz w:val="28"/>
          <w:szCs w:val="28"/>
        </w:rPr>
        <w:t>;</w:t>
      </w:r>
    </w:p>
    <w:p w14:paraId="27D25F3C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karta.servlet</w:t>
      </w:r>
      <w:proofErr w:type="gramEnd"/>
      <w:r w:rsidRPr="006A24F9">
        <w:rPr>
          <w:rFonts w:cs="Times New Roman"/>
          <w:sz w:val="28"/>
          <w:szCs w:val="28"/>
        </w:rPr>
        <w:t>.http.HttpServletRequest</w:t>
      </w:r>
      <w:proofErr w:type="spellEnd"/>
      <w:r w:rsidRPr="006A24F9">
        <w:rPr>
          <w:rFonts w:cs="Times New Roman"/>
          <w:sz w:val="28"/>
          <w:szCs w:val="28"/>
        </w:rPr>
        <w:t>;</w:t>
      </w:r>
    </w:p>
    <w:p w14:paraId="4C9C531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import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jakarta.servlet</w:t>
      </w:r>
      <w:proofErr w:type="gramEnd"/>
      <w:r w:rsidRPr="006A24F9">
        <w:rPr>
          <w:rFonts w:cs="Times New Roman"/>
          <w:sz w:val="28"/>
          <w:szCs w:val="28"/>
        </w:rPr>
        <w:t>.http.HttpServletResponse</w:t>
      </w:r>
      <w:proofErr w:type="spellEnd"/>
      <w:r w:rsidRPr="006A24F9">
        <w:rPr>
          <w:rFonts w:cs="Times New Roman"/>
          <w:sz w:val="28"/>
          <w:szCs w:val="28"/>
        </w:rPr>
        <w:t>;</w:t>
      </w:r>
    </w:p>
    <w:p w14:paraId="242B9DF3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385746E6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>@WebServlet("/FetchDataServlet")</w:t>
      </w:r>
    </w:p>
    <w:p w14:paraId="0747B44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public class </w:t>
      </w:r>
      <w:proofErr w:type="spellStart"/>
      <w:r w:rsidRPr="006A24F9">
        <w:rPr>
          <w:rFonts w:cs="Times New Roman"/>
          <w:sz w:val="28"/>
          <w:szCs w:val="28"/>
        </w:rPr>
        <w:t>FetchDataServlet</w:t>
      </w:r>
      <w:proofErr w:type="spellEnd"/>
      <w:r w:rsidRPr="006A24F9">
        <w:rPr>
          <w:rFonts w:cs="Times New Roman"/>
          <w:sz w:val="28"/>
          <w:szCs w:val="28"/>
        </w:rPr>
        <w:t xml:space="preserve"> extends </w:t>
      </w:r>
      <w:proofErr w:type="spellStart"/>
      <w:r w:rsidRPr="006A24F9">
        <w:rPr>
          <w:rFonts w:cs="Times New Roman"/>
          <w:sz w:val="28"/>
          <w:szCs w:val="28"/>
        </w:rPr>
        <w:t>HttpServlet</w:t>
      </w:r>
      <w:proofErr w:type="spellEnd"/>
      <w:r w:rsidRPr="006A24F9">
        <w:rPr>
          <w:rFonts w:cs="Times New Roman"/>
          <w:sz w:val="28"/>
          <w:szCs w:val="28"/>
        </w:rPr>
        <w:t xml:space="preserve"> {</w:t>
      </w:r>
    </w:p>
    <w:p w14:paraId="64DCEA80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0A1D2C5C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private static final long </w:t>
      </w:r>
      <w:proofErr w:type="spellStart"/>
      <w:r w:rsidRPr="006A24F9">
        <w:rPr>
          <w:rFonts w:cs="Times New Roman"/>
          <w:sz w:val="28"/>
          <w:szCs w:val="28"/>
        </w:rPr>
        <w:t>serialVersionUID</w:t>
      </w:r>
      <w:proofErr w:type="spellEnd"/>
      <w:r w:rsidRPr="006A24F9">
        <w:rPr>
          <w:rFonts w:cs="Times New Roman"/>
          <w:sz w:val="28"/>
          <w:szCs w:val="28"/>
        </w:rPr>
        <w:t xml:space="preserve"> = 1L;</w:t>
      </w:r>
    </w:p>
    <w:p w14:paraId="1C3B829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320CB08B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@Override</w:t>
      </w:r>
    </w:p>
    <w:p w14:paraId="2BDDA35B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protected void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doPost</w:t>
      </w:r>
      <w:proofErr w:type="spellEnd"/>
      <w:r w:rsidRPr="006A24F9">
        <w:rPr>
          <w:rFonts w:cs="Times New Roman"/>
          <w:sz w:val="28"/>
          <w:szCs w:val="28"/>
        </w:rPr>
        <w:t>(</w:t>
      </w:r>
      <w:proofErr w:type="spellStart"/>
      <w:proofErr w:type="gramEnd"/>
      <w:r w:rsidRPr="006A24F9">
        <w:rPr>
          <w:rFonts w:cs="Times New Roman"/>
          <w:sz w:val="28"/>
          <w:szCs w:val="28"/>
        </w:rPr>
        <w:t>HttpServletRequest</w:t>
      </w:r>
      <w:proofErr w:type="spellEnd"/>
      <w:r w:rsidRPr="006A24F9">
        <w:rPr>
          <w:rFonts w:cs="Times New Roman"/>
          <w:sz w:val="28"/>
          <w:szCs w:val="28"/>
        </w:rPr>
        <w:t xml:space="preserve"> request, </w:t>
      </w:r>
      <w:proofErr w:type="spellStart"/>
      <w:r w:rsidRPr="006A24F9">
        <w:rPr>
          <w:rFonts w:cs="Times New Roman"/>
          <w:sz w:val="28"/>
          <w:szCs w:val="28"/>
        </w:rPr>
        <w:t>HttpServletResponse</w:t>
      </w:r>
      <w:proofErr w:type="spellEnd"/>
      <w:r w:rsidRPr="006A24F9">
        <w:rPr>
          <w:rFonts w:cs="Times New Roman"/>
          <w:sz w:val="28"/>
          <w:szCs w:val="28"/>
        </w:rPr>
        <w:t xml:space="preserve"> response)</w:t>
      </w:r>
    </w:p>
    <w:p w14:paraId="70D0B23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throws </w:t>
      </w:r>
      <w:proofErr w:type="spellStart"/>
      <w:r w:rsidRPr="006A24F9">
        <w:rPr>
          <w:rFonts w:cs="Times New Roman"/>
          <w:sz w:val="28"/>
          <w:szCs w:val="28"/>
        </w:rPr>
        <w:t>ServletException</w:t>
      </w:r>
      <w:proofErr w:type="spellEnd"/>
      <w:r w:rsidRPr="006A24F9">
        <w:rPr>
          <w:rFonts w:cs="Times New Roman"/>
          <w:sz w:val="28"/>
          <w:szCs w:val="28"/>
        </w:rPr>
        <w:t xml:space="preserve">, </w:t>
      </w:r>
      <w:proofErr w:type="spellStart"/>
      <w:r w:rsidRPr="006A24F9">
        <w:rPr>
          <w:rFonts w:cs="Times New Roman"/>
          <w:sz w:val="28"/>
          <w:szCs w:val="28"/>
        </w:rPr>
        <w:t>IOException</w:t>
      </w:r>
      <w:proofErr w:type="spellEnd"/>
      <w:r w:rsidRPr="006A24F9">
        <w:rPr>
          <w:rFonts w:cs="Times New Roman"/>
          <w:sz w:val="28"/>
          <w:szCs w:val="28"/>
        </w:rPr>
        <w:t xml:space="preserve"> {</w:t>
      </w:r>
    </w:p>
    <w:p w14:paraId="11531313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response.setContentType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text/html");</w:t>
      </w:r>
    </w:p>
    <w:p w14:paraId="3B0F80DE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</w:t>
      </w:r>
      <w:proofErr w:type="spellStart"/>
      <w:r w:rsidRPr="006A24F9">
        <w:rPr>
          <w:rFonts w:cs="Times New Roman"/>
          <w:sz w:val="28"/>
          <w:szCs w:val="28"/>
        </w:rPr>
        <w:t>PrintWriter</w:t>
      </w:r>
      <w:proofErr w:type="spellEnd"/>
      <w:r w:rsidRPr="006A24F9">
        <w:rPr>
          <w:rFonts w:cs="Times New Roman"/>
          <w:sz w:val="28"/>
          <w:szCs w:val="28"/>
        </w:rPr>
        <w:t xml:space="preserve"> out =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response.getWriter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);</w:t>
      </w:r>
    </w:p>
    <w:p w14:paraId="5CCF8AA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2106355B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try {</w:t>
      </w:r>
    </w:p>
    <w:p w14:paraId="0639A8F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</w:t>
      </w:r>
      <w:proofErr w:type="spellStart"/>
      <w:r w:rsidRPr="006A24F9">
        <w:rPr>
          <w:rFonts w:cs="Times New Roman"/>
          <w:sz w:val="28"/>
          <w:szCs w:val="28"/>
        </w:rPr>
        <w:t>Class.forName</w:t>
      </w:r>
      <w:proofErr w:type="spellEnd"/>
      <w:r w:rsidRPr="006A24F9">
        <w:rPr>
          <w:rFonts w:cs="Times New Roman"/>
          <w:sz w:val="28"/>
          <w:szCs w:val="28"/>
        </w:rPr>
        <w:t>("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com.mysql</w:t>
      </w:r>
      <w:proofErr w:type="gramEnd"/>
      <w:r w:rsidRPr="006A24F9">
        <w:rPr>
          <w:rFonts w:cs="Times New Roman"/>
          <w:sz w:val="28"/>
          <w:szCs w:val="28"/>
        </w:rPr>
        <w:t>.cj.jdbc.Driver</w:t>
      </w:r>
      <w:proofErr w:type="spellEnd"/>
      <w:r w:rsidRPr="006A24F9">
        <w:rPr>
          <w:rFonts w:cs="Times New Roman"/>
          <w:sz w:val="28"/>
          <w:szCs w:val="28"/>
        </w:rPr>
        <w:t>");</w:t>
      </w:r>
    </w:p>
    <w:p w14:paraId="6D14F64E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try (Connection con = DriverManager.getConnection("</w:t>
      </w:r>
      <w:proofErr w:type="gramStart"/>
      <w:r w:rsidRPr="006A24F9">
        <w:rPr>
          <w:rFonts w:cs="Times New Roman"/>
          <w:sz w:val="28"/>
          <w:szCs w:val="28"/>
        </w:rPr>
        <w:t>jdbc:mysql://localhost:3306/employee</w:t>
      </w:r>
      <w:proofErr w:type="gramEnd"/>
      <w:r w:rsidRPr="006A24F9">
        <w:rPr>
          <w:rFonts w:cs="Times New Roman"/>
          <w:sz w:val="28"/>
          <w:szCs w:val="28"/>
        </w:rPr>
        <w:t>", "root", "admin")) {</w:t>
      </w:r>
    </w:p>
    <w:p w14:paraId="583A0CF7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Statement </w:t>
      </w:r>
      <w:proofErr w:type="spellStart"/>
      <w:r w:rsidRPr="006A24F9">
        <w:rPr>
          <w:rFonts w:cs="Times New Roman"/>
          <w:sz w:val="28"/>
          <w:szCs w:val="28"/>
        </w:rPr>
        <w:t>stmt</w:t>
      </w:r>
      <w:proofErr w:type="spellEnd"/>
      <w:r w:rsidRPr="006A24F9">
        <w:rPr>
          <w:rFonts w:cs="Times New Roman"/>
          <w:sz w:val="28"/>
          <w:szCs w:val="28"/>
        </w:rPr>
        <w:t xml:space="preserve"> =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con.createStatement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);</w:t>
      </w:r>
    </w:p>
    <w:p w14:paraId="461038AC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</w:t>
      </w:r>
      <w:proofErr w:type="spellStart"/>
      <w:r w:rsidRPr="006A24F9">
        <w:rPr>
          <w:rFonts w:cs="Times New Roman"/>
          <w:sz w:val="28"/>
          <w:szCs w:val="28"/>
        </w:rPr>
        <w:t>ResultSet</w:t>
      </w:r>
      <w:proofErr w:type="spellEnd"/>
      <w:r w:rsidRPr="006A24F9">
        <w:rPr>
          <w:rFonts w:cs="Times New Roman"/>
          <w:sz w:val="28"/>
          <w:szCs w:val="28"/>
        </w:rPr>
        <w:t xml:space="preserve"> </w:t>
      </w:r>
      <w:proofErr w:type="spellStart"/>
      <w:r w:rsidRPr="006A24F9">
        <w:rPr>
          <w:rFonts w:cs="Times New Roman"/>
          <w:sz w:val="28"/>
          <w:szCs w:val="28"/>
        </w:rPr>
        <w:t>rs</w:t>
      </w:r>
      <w:proofErr w:type="spellEnd"/>
      <w:r w:rsidRPr="006A24F9">
        <w:rPr>
          <w:rFonts w:cs="Times New Roman"/>
          <w:sz w:val="28"/>
          <w:szCs w:val="28"/>
        </w:rPr>
        <w:t xml:space="preserve"> =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stmt.executeQuery</w:t>
      </w:r>
      <w:proofErr w:type="spellEnd"/>
      <w:proofErr w:type="gramEnd"/>
      <w:r w:rsidRPr="006A24F9">
        <w:rPr>
          <w:rFonts w:cs="Times New Roman"/>
          <w:sz w:val="28"/>
          <w:szCs w:val="28"/>
        </w:rPr>
        <w:t xml:space="preserve">("SELECT </w:t>
      </w:r>
      <w:proofErr w:type="spellStart"/>
      <w:r w:rsidRPr="006A24F9">
        <w:rPr>
          <w:rFonts w:cs="Times New Roman"/>
          <w:sz w:val="28"/>
          <w:szCs w:val="28"/>
        </w:rPr>
        <w:t>EmployeeID</w:t>
      </w:r>
      <w:proofErr w:type="spellEnd"/>
      <w:r w:rsidRPr="006A24F9">
        <w:rPr>
          <w:rFonts w:cs="Times New Roman"/>
          <w:sz w:val="28"/>
          <w:szCs w:val="28"/>
        </w:rPr>
        <w:t xml:space="preserve">, </w:t>
      </w:r>
      <w:proofErr w:type="spellStart"/>
      <w:r w:rsidRPr="006A24F9">
        <w:rPr>
          <w:rFonts w:cs="Times New Roman"/>
          <w:sz w:val="28"/>
          <w:szCs w:val="28"/>
        </w:rPr>
        <w:t>EmployeeName</w:t>
      </w:r>
      <w:proofErr w:type="spellEnd"/>
      <w:r w:rsidRPr="006A24F9">
        <w:rPr>
          <w:rFonts w:cs="Times New Roman"/>
          <w:sz w:val="28"/>
          <w:szCs w:val="28"/>
        </w:rPr>
        <w:t>, DOB, Address, Department, DOJ, Position FROM employees");</w:t>
      </w:r>
    </w:p>
    <w:p w14:paraId="775AE942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75B393D1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lastRenderedPageBreak/>
        <w:t xml:space="preserve">    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&lt;html&gt;&lt;body&gt;");</w:t>
      </w:r>
    </w:p>
    <w:p w14:paraId="053AA919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&lt;h2&gt;Employee Records&lt;/h2&gt;");</w:t>
      </w:r>
    </w:p>
    <w:p w14:paraId="3675D469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&lt;table border='1'&gt;&lt;tr&gt;&lt;</w:t>
      </w:r>
      <w:proofErr w:type="spellStart"/>
      <w:r w:rsidRPr="006A24F9">
        <w:rPr>
          <w:rFonts w:cs="Times New Roman"/>
          <w:sz w:val="28"/>
          <w:szCs w:val="28"/>
        </w:rPr>
        <w:t>th</w:t>
      </w:r>
      <w:proofErr w:type="spellEnd"/>
      <w:r w:rsidRPr="006A24F9">
        <w:rPr>
          <w:rFonts w:cs="Times New Roman"/>
          <w:sz w:val="28"/>
          <w:szCs w:val="28"/>
        </w:rPr>
        <w:t>&gt;Employee ID&lt;/th&gt;&lt;th&gt;Name&lt;/th&gt;&lt;th&gt;DOB&lt;/th&gt;&lt;th&gt;Address&lt;/th&gt;&lt;th&gt;Department&lt;/th&gt;&lt;th&gt;DOJ&lt;/th&gt;&lt;th&gt;Position&lt;/th&gt;&lt;/tr&gt;");</w:t>
      </w:r>
    </w:p>
    <w:p w14:paraId="6162A00D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1FA2FFB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while (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rs.next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)) {</w:t>
      </w:r>
    </w:p>
    <w:p w14:paraId="4B3A00E0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    </w:t>
      </w:r>
      <w:proofErr w:type="spellStart"/>
      <w:r w:rsidRPr="006A24F9">
        <w:rPr>
          <w:rFonts w:cs="Times New Roman"/>
          <w:sz w:val="28"/>
          <w:szCs w:val="28"/>
        </w:rPr>
        <w:t>out.println</w:t>
      </w:r>
      <w:proofErr w:type="spellEnd"/>
      <w:r w:rsidRPr="006A24F9">
        <w:rPr>
          <w:rFonts w:cs="Times New Roman"/>
          <w:sz w:val="28"/>
          <w:szCs w:val="28"/>
        </w:rPr>
        <w:t xml:space="preserve">("&lt;tr&gt;&lt;td&gt;" + </w:t>
      </w:r>
      <w:proofErr w:type="spellStart"/>
      <w:r w:rsidRPr="006A24F9">
        <w:rPr>
          <w:rFonts w:cs="Times New Roman"/>
          <w:sz w:val="28"/>
          <w:szCs w:val="28"/>
        </w:rPr>
        <w:t>rs.getInt</w:t>
      </w:r>
      <w:proofErr w:type="spellEnd"/>
      <w:r w:rsidRPr="006A24F9">
        <w:rPr>
          <w:rFonts w:cs="Times New Roman"/>
          <w:sz w:val="28"/>
          <w:szCs w:val="28"/>
        </w:rPr>
        <w:t>("</w:t>
      </w:r>
      <w:proofErr w:type="spellStart"/>
      <w:r w:rsidRPr="006A24F9">
        <w:rPr>
          <w:rFonts w:cs="Times New Roman"/>
          <w:sz w:val="28"/>
          <w:szCs w:val="28"/>
        </w:rPr>
        <w:t>EmployeeID</w:t>
      </w:r>
      <w:proofErr w:type="spellEnd"/>
      <w:r w:rsidRPr="006A24F9">
        <w:rPr>
          <w:rFonts w:cs="Times New Roman"/>
          <w:sz w:val="28"/>
          <w:szCs w:val="28"/>
        </w:rPr>
        <w:t xml:space="preserve">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>("</w:t>
      </w:r>
      <w:proofErr w:type="spellStart"/>
      <w:r w:rsidRPr="006A24F9">
        <w:rPr>
          <w:rFonts w:cs="Times New Roman"/>
          <w:sz w:val="28"/>
          <w:szCs w:val="28"/>
        </w:rPr>
        <w:t>EmployeeName</w:t>
      </w:r>
      <w:proofErr w:type="spellEnd"/>
      <w:r w:rsidRPr="006A24F9">
        <w:rPr>
          <w:rFonts w:cs="Times New Roman"/>
          <w:sz w:val="28"/>
          <w:szCs w:val="28"/>
        </w:rPr>
        <w:t xml:space="preserve">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 xml:space="preserve">("DOB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 xml:space="preserve">("Address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 xml:space="preserve">("Department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 xml:space="preserve">("DOJ") + "&lt;/td&gt;&lt;td&gt;" + </w:t>
      </w:r>
      <w:proofErr w:type="spellStart"/>
      <w:r w:rsidRPr="006A24F9">
        <w:rPr>
          <w:rFonts w:cs="Times New Roman"/>
          <w:sz w:val="28"/>
          <w:szCs w:val="28"/>
        </w:rPr>
        <w:t>rs.getString</w:t>
      </w:r>
      <w:proofErr w:type="spellEnd"/>
      <w:r w:rsidRPr="006A24F9">
        <w:rPr>
          <w:rFonts w:cs="Times New Roman"/>
          <w:sz w:val="28"/>
          <w:szCs w:val="28"/>
        </w:rPr>
        <w:t>("Position") + "&lt;/td&gt;&lt;/tr&gt;");</w:t>
      </w:r>
    </w:p>
    <w:p w14:paraId="0B407DF3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}</w:t>
      </w:r>
    </w:p>
    <w:p w14:paraId="442C8E52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</w:p>
    <w:p w14:paraId="7C5CBEB8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&lt;/table&gt;");</w:t>
      </w:r>
    </w:p>
    <w:p w14:paraId="0D0D9E5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>("&lt;/body&gt;&lt;/html&gt;");</w:t>
      </w:r>
    </w:p>
    <w:p w14:paraId="5E8149FF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}</w:t>
      </w:r>
    </w:p>
    <w:p w14:paraId="2100B147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} catch (</w:t>
      </w:r>
      <w:proofErr w:type="spellStart"/>
      <w:r w:rsidRPr="006A24F9">
        <w:rPr>
          <w:rFonts w:cs="Times New Roman"/>
          <w:sz w:val="28"/>
          <w:szCs w:val="28"/>
        </w:rPr>
        <w:t>ClassNotFoundException</w:t>
      </w:r>
      <w:proofErr w:type="spellEnd"/>
      <w:r w:rsidRPr="006A24F9">
        <w:rPr>
          <w:rFonts w:cs="Times New Roman"/>
          <w:sz w:val="28"/>
          <w:szCs w:val="28"/>
        </w:rPr>
        <w:t xml:space="preserve"> | </w:t>
      </w:r>
      <w:proofErr w:type="spellStart"/>
      <w:r w:rsidRPr="006A24F9">
        <w:rPr>
          <w:rFonts w:cs="Times New Roman"/>
          <w:sz w:val="28"/>
          <w:szCs w:val="28"/>
        </w:rPr>
        <w:t>SQLException</w:t>
      </w:r>
      <w:proofErr w:type="spellEnd"/>
      <w:r w:rsidRPr="006A24F9">
        <w:rPr>
          <w:rFonts w:cs="Times New Roman"/>
          <w:sz w:val="28"/>
          <w:szCs w:val="28"/>
        </w:rPr>
        <w:t xml:space="preserve"> e) {</w:t>
      </w:r>
    </w:p>
    <w:p w14:paraId="329DAB03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    </w:t>
      </w:r>
      <w:proofErr w:type="spellStart"/>
      <w:proofErr w:type="gramStart"/>
      <w:r w:rsidRPr="006A24F9">
        <w:rPr>
          <w:rFonts w:cs="Times New Roman"/>
          <w:sz w:val="28"/>
          <w:szCs w:val="28"/>
        </w:rPr>
        <w:t>out.println</w:t>
      </w:r>
      <w:proofErr w:type="spellEnd"/>
      <w:proofErr w:type="gramEnd"/>
      <w:r w:rsidRPr="006A24F9">
        <w:rPr>
          <w:rFonts w:cs="Times New Roman"/>
          <w:sz w:val="28"/>
          <w:szCs w:val="28"/>
        </w:rPr>
        <w:t xml:space="preserve">("Error: " + </w:t>
      </w:r>
      <w:proofErr w:type="spellStart"/>
      <w:r w:rsidRPr="006A24F9">
        <w:rPr>
          <w:rFonts w:cs="Times New Roman"/>
          <w:sz w:val="28"/>
          <w:szCs w:val="28"/>
        </w:rPr>
        <w:t>e.getMessage</w:t>
      </w:r>
      <w:proofErr w:type="spellEnd"/>
      <w:r w:rsidRPr="006A24F9">
        <w:rPr>
          <w:rFonts w:cs="Times New Roman"/>
          <w:sz w:val="28"/>
          <w:szCs w:val="28"/>
        </w:rPr>
        <w:t>());</w:t>
      </w:r>
    </w:p>
    <w:p w14:paraId="65B67119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    }</w:t>
      </w:r>
    </w:p>
    <w:p w14:paraId="231DB236" w14:textId="77777777" w:rsidR="006A24F9" w:rsidRPr="006A24F9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 xml:space="preserve">    }</w:t>
      </w:r>
    </w:p>
    <w:p w14:paraId="18CF6A8C" w14:textId="454A8B32" w:rsidR="005F6667" w:rsidRPr="00480975" w:rsidRDefault="006A24F9" w:rsidP="006A24F9">
      <w:pPr>
        <w:spacing w:after="0" w:line="240" w:lineRule="auto"/>
        <w:rPr>
          <w:rFonts w:cs="Times New Roman"/>
          <w:sz w:val="28"/>
          <w:szCs w:val="28"/>
        </w:rPr>
      </w:pPr>
      <w:r w:rsidRPr="006A24F9">
        <w:rPr>
          <w:rFonts w:cs="Times New Roman"/>
          <w:sz w:val="28"/>
          <w:szCs w:val="28"/>
        </w:rPr>
        <w:t>}</w:t>
      </w:r>
    </w:p>
    <w:p w14:paraId="2A8ACACB" w14:textId="77777777" w:rsidR="005F6667" w:rsidRPr="00BF19CD" w:rsidRDefault="005F6667" w:rsidP="005F6667">
      <w:pPr>
        <w:spacing w:after="0" w:line="240" w:lineRule="auto"/>
        <w:jc w:val="center"/>
        <w:rPr>
          <w:rFonts w:cs="Times New Roman"/>
          <w:sz w:val="28"/>
          <w:szCs w:val="28"/>
        </w:rPr>
      </w:pPr>
    </w:p>
    <w:p w14:paraId="3673D481" w14:textId="77777777" w:rsidR="00A37F6F" w:rsidRDefault="00A37F6F">
      <w:pPr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br w:type="page"/>
      </w:r>
    </w:p>
    <w:p w14:paraId="761DA63C" w14:textId="3FCCFF88" w:rsidR="005F6667" w:rsidRDefault="005F6667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5F6667">
        <w:rPr>
          <w:rFonts w:cs="Times New Roman"/>
          <w:b/>
          <w:bCs/>
          <w:sz w:val="28"/>
          <w:szCs w:val="28"/>
          <w:u w:val="single"/>
        </w:rPr>
        <w:lastRenderedPageBreak/>
        <w:t>Output</w:t>
      </w:r>
    </w:p>
    <w:p w14:paraId="0B2804A5" w14:textId="77777777" w:rsidR="00345DB5" w:rsidRDefault="00345DB5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2BF34187" w14:textId="77777777" w:rsidR="00A37F6F" w:rsidRDefault="00A37F6F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C77C49F" wp14:editId="5454181F">
            <wp:extent cx="5731510" cy="3223895"/>
            <wp:effectExtent l="19050" t="19050" r="21590" b="14605"/>
            <wp:docPr id="89391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914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30083">
        <w:rPr>
          <w:rFonts w:cs="Times New Roman"/>
          <w:b/>
          <w:bCs/>
          <w:sz w:val="28"/>
          <w:szCs w:val="28"/>
        </w:rPr>
        <w:t xml:space="preserve"> </w:t>
      </w:r>
    </w:p>
    <w:p w14:paraId="769C02FA" w14:textId="77777777" w:rsidR="00A37F6F" w:rsidRDefault="00A37F6F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</w:p>
    <w:p w14:paraId="7B5EE340" w14:textId="02B755B5" w:rsidR="00C373E0" w:rsidRPr="00C30083" w:rsidRDefault="00A37F6F" w:rsidP="005F6667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5F8D596" wp14:editId="72E02459">
            <wp:extent cx="5731510" cy="3223895"/>
            <wp:effectExtent l="19050" t="19050" r="21590" b="14605"/>
            <wp:docPr id="343643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64345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30083">
        <w:rPr>
          <w:rFonts w:cs="Times New Roman"/>
          <w:b/>
          <w:bCs/>
          <w:sz w:val="28"/>
          <w:szCs w:val="28"/>
        </w:rPr>
        <w:t xml:space="preserve"> </w:t>
      </w:r>
      <w:r w:rsidR="00C373E0" w:rsidRPr="00C30083">
        <w:rPr>
          <w:rFonts w:cs="Times New Roman"/>
          <w:b/>
          <w:bCs/>
          <w:sz w:val="28"/>
          <w:szCs w:val="28"/>
        </w:rPr>
        <w:br w:type="page"/>
      </w:r>
    </w:p>
    <w:p w14:paraId="36787E0A" w14:textId="6F1B0A16" w:rsidR="00A56CEB" w:rsidRPr="00A56CEB" w:rsidRDefault="00A56CEB" w:rsidP="00194136">
      <w:pPr>
        <w:spacing w:after="0" w:line="24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lastRenderedPageBreak/>
        <w:t>Practical – 12</w:t>
      </w:r>
    </w:p>
    <w:p w14:paraId="1118936A" w14:textId="77777777" w:rsidR="001C0EB0" w:rsidRDefault="001C0EB0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01FE07C8" w14:textId="6B2BF9BC" w:rsidR="002822A5" w:rsidRDefault="001C0EB0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Aim: </w:t>
      </w:r>
      <w:r w:rsidRPr="001C0EB0">
        <w:rPr>
          <w:rFonts w:cs="Times New Roman"/>
          <w:b/>
          <w:bCs/>
          <w:sz w:val="28"/>
          <w:szCs w:val="28"/>
        </w:rPr>
        <w:t xml:space="preserve">Create your portfolio website using LocalWP and </w:t>
      </w:r>
      <w:proofErr w:type="spellStart"/>
      <w:r w:rsidRPr="001C0EB0">
        <w:rPr>
          <w:rFonts w:cs="Times New Roman"/>
          <w:b/>
          <w:bCs/>
          <w:sz w:val="28"/>
          <w:szCs w:val="28"/>
        </w:rPr>
        <w:t>Wordpress</w:t>
      </w:r>
      <w:proofErr w:type="spellEnd"/>
    </w:p>
    <w:p w14:paraId="7A3642EC" w14:textId="77777777" w:rsidR="00C33470" w:rsidRDefault="00C33470" w:rsidP="00194136">
      <w:pPr>
        <w:spacing w:after="0" w:line="240" w:lineRule="auto"/>
        <w:jc w:val="both"/>
        <w:rPr>
          <w:rFonts w:cs="Times New Roman"/>
          <w:b/>
          <w:bCs/>
          <w:sz w:val="28"/>
          <w:szCs w:val="28"/>
        </w:rPr>
      </w:pPr>
    </w:p>
    <w:p w14:paraId="6A436B2D" w14:textId="3D3FAD07" w:rsidR="00C33470" w:rsidRDefault="00255944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LocalWP Dashboard</w:t>
      </w:r>
    </w:p>
    <w:p w14:paraId="6119E2D3" w14:textId="77777777" w:rsidR="009A1471" w:rsidRPr="00C33470" w:rsidRDefault="009A1471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5033F27" w14:textId="543D3577" w:rsidR="00C33470" w:rsidRDefault="009A1471">
      <w:pPr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E52B60D" wp14:editId="6A3DBEB0">
            <wp:extent cx="5731510" cy="3223895"/>
            <wp:effectExtent l="19050" t="19050" r="21590" b="14605"/>
            <wp:docPr id="1955490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49076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BEF82" w14:textId="153D8AD1" w:rsidR="00C33470" w:rsidRDefault="00C33470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C33470">
        <w:rPr>
          <w:rFonts w:cs="Times New Roman"/>
          <w:b/>
          <w:bCs/>
          <w:sz w:val="28"/>
          <w:szCs w:val="28"/>
          <w:u w:val="single"/>
        </w:rPr>
        <w:t>Output</w:t>
      </w:r>
    </w:p>
    <w:p w14:paraId="15DCC9A7" w14:textId="77777777" w:rsidR="008B573E" w:rsidRDefault="008B573E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90A48C3" w14:textId="77777777" w:rsidR="00E12A46" w:rsidRDefault="00E12A46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AE4DE79" wp14:editId="26AEC1F1">
            <wp:extent cx="5731510" cy="3223895"/>
            <wp:effectExtent l="19050" t="19050" r="21590" b="14605"/>
            <wp:docPr id="1309323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32397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9FB7E5" w14:textId="291C9845" w:rsidR="008B573E" w:rsidRDefault="00E12A46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lastRenderedPageBreak/>
        <w:drawing>
          <wp:inline distT="0" distB="0" distL="0" distR="0" wp14:anchorId="33E37845" wp14:editId="39DD4A1D">
            <wp:extent cx="5731510" cy="3223895"/>
            <wp:effectExtent l="19050" t="19050" r="21590" b="14605"/>
            <wp:docPr id="937923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92318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CBFEF" w14:textId="77777777" w:rsidR="00E12A46" w:rsidRDefault="00E12A46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60E5986D" w14:textId="607F7547" w:rsidR="00E12A46" w:rsidRPr="00C33470" w:rsidRDefault="00E12A46" w:rsidP="00C33470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4C306BA" wp14:editId="595335C1">
            <wp:extent cx="5731510" cy="3223895"/>
            <wp:effectExtent l="19050" t="19050" r="21590" b="14605"/>
            <wp:docPr id="595025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2504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12A46" w:rsidRPr="00C33470"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8FC465" w14:textId="77777777" w:rsidR="00D656BB" w:rsidRDefault="00D656BB" w:rsidP="0063397E">
      <w:pPr>
        <w:spacing w:after="0" w:line="240" w:lineRule="auto"/>
      </w:pPr>
      <w:r>
        <w:separator/>
      </w:r>
    </w:p>
  </w:endnote>
  <w:endnote w:type="continuationSeparator" w:id="0">
    <w:p w14:paraId="3C254B15" w14:textId="77777777" w:rsidR="00D656BB" w:rsidRDefault="00D656BB" w:rsidP="00633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17974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1CDC18" w14:textId="5B87D7B6" w:rsidR="00865BD0" w:rsidRDefault="00865BD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8F08604" w14:textId="77777777" w:rsidR="0063397E" w:rsidRDefault="006339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99F833" w14:textId="77777777" w:rsidR="00D656BB" w:rsidRDefault="00D656BB" w:rsidP="0063397E">
      <w:pPr>
        <w:spacing w:after="0" w:line="240" w:lineRule="auto"/>
      </w:pPr>
      <w:r>
        <w:separator/>
      </w:r>
    </w:p>
  </w:footnote>
  <w:footnote w:type="continuationSeparator" w:id="0">
    <w:p w14:paraId="2FD6C570" w14:textId="77777777" w:rsidR="00D656BB" w:rsidRDefault="00D656BB" w:rsidP="00633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E2D15"/>
    <w:multiLevelType w:val="hybridMultilevel"/>
    <w:tmpl w:val="719013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B131D3"/>
    <w:multiLevelType w:val="hybridMultilevel"/>
    <w:tmpl w:val="74BAA5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73C00F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AF439F7"/>
    <w:multiLevelType w:val="hybridMultilevel"/>
    <w:tmpl w:val="F39EBC1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724574"/>
    <w:multiLevelType w:val="hybridMultilevel"/>
    <w:tmpl w:val="72B4D6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48C5"/>
    <w:multiLevelType w:val="hybridMultilevel"/>
    <w:tmpl w:val="9B64BC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543217"/>
    <w:multiLevelType w:val="hybridMultilevel"/>
    <w:tmpl w:val="983E314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465423"/>
    <w:multiLevelType w:val="hybridMultilevel"/>
    <w:tmpl w:val="19D0B9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773B44"/>
    <w:multiLevelType w:val="hybridMultilevel"/>
    <w:tmpl w:val="DD92DC3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615EF7"/>
    <w:multiLevelType w:val="hybridMultilevel"/>
    <w:tmpl w:val="DF5EDD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92133B"/>
    <w:multiLevelType w:val="hybridMultilevel"/>
    <w:tmpl w:val="DBB67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2436CC"/>
    <w:multiLevelType w:val="hybridMultilevel"/>
    <w:tmpl w:val="D31C5C3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8971907">
    <w:abstractNumId w:val="2"/>
  </w:num>
  <w:num w:numId="2" w16cid:durableId="1087196415">
    <w:abstractNumId w:val="4"/>
  </w:num>
  <w:num w:numId="3" w16cid:durableId="1707875651">
    <w:abstractNumId w:val="7"/>
  </w:num>
  <w:num w:numId="4" w16cid:durableId="1994943961">
    <w:abstractNumId w:val="10"/>
  </w:num>
  <w:num w:numId="5" w16cid:durableId="131095382">
    <w:abstractNumId w:val="6"/>
  </w:num>
  <w:num w:numId="6" w16cid:durableId="1554343460">
    <w:abstractNumId w:val="8"/>
  </w:num>
  <w:num w:numId="7" w16cid:durableId="1979332955">
    <w:abstractNumId w:val="0"/>
  </w:num>
  <w:num w:numId="8" w16cid:durableId="572545462">
    <w:abstractNumId w:val="9"/>
  </w:num>
  <w:num w:numId="9" w16cid:durableId="1223518542">
    <w:abstractNumId w:val="5"/>
  </w:num>
  <w:num w:numId="10" w16cid:durableId="1185634507">
    <w:abstractNumId w:val="3"/>
  </w:num>
  <w:num w:numId="11" w16cid:durableId="420413986">
    <w:abstractNumId w:val="11"/>
  </w:num>
  <w:num w:numId="12" w16cid:durableId="10612934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TEzNzA1MjCyNLRU0lEKTi0uzszPAykwrQUAotjyxSwAAAA="/>
  </w:docVars>
  <w:rsids>
    <w:rsidRoot w:val="007830EC"/>
    <w:rsid w:val="00003560"/>
    <w:rsid w:val="00004195"/>
    <w:rsid w:val="00015130"/>
    <w:rsid w:val="000161EF"/>
    <w:rsid w:val="00017820"/>
    <w:rsid w:val="0002263D"/>
    <w:rsid w:val="000268E4"/>
    <w:rsid w:val="00036194"/>
    <w:rsid w:val="00040EB3"/>
    <w:rsid w:val="000427C7"/>
    <w:rsid w:val="00045D95"/>
    <w:rsid w:val="00046A0E"/>
    <w:rsid w:val="00047B61"/>
    <w:rsid w:val="00051CB6"/>
    <w:rsid w:val="000536E6"/>
    <w:rsid w:val="000605FC"/>
    <w:rsid w:val="00063B9A"/>
    <w:rsid w:val="00064571"/>
    <w:rsid w:val="00067823"/>
    <w:rsid w:val="00072F11"/>
    <w:rsid w:val="000730F8"/>
    <w:rsid w:val="00073E28"/>
    <w:rsid w:val="00073F71"/>
    <w:rsid w:val="00076C43"/>
    <w:rsid w:val="000814B7"/>
    <w:rsid w:val="00086BAF"/>
    <w:rsid w:val="00090E83"/>
    <w:rsid w:val="000945FD"/>
    <w:rsid w:val="000A32F2"/>
    <w:rsid w:val="000A6258"/>
    <w:rsid w:val="000B1794"/>
    <w:rsid w:val="000B2623"/>
    <w:rsid w:val="000B3B97"/>
    <w:rsid w:val="000B5BE7"/>
    <w:rsid w:val="000C4309"/>
    <w:rsid w:val="000C498D"/>
    <w:rsid w:val="000D0407"/>
    <w:rsid w:val="000D1E5C"/>
    <w:rsid w:val="000D2750"/>
    <w:rsid w:val="000D2BBF"/>
    <w:rsid w:val="000D5A81"/>
    <w:rsid w:val="000D5D03"/>
    <w:rsid w:val="000D5E37"/>
    <w:rsid w:val="000E78AF"/>
    <w:rsid w:val="000F0473"/>
    <w:rsid w:val="000F5936"/>
    <w:rsid w:val="000F5E38"/>
    <w:rsid w:val="000F63C6"/>
    <w:rsid w:val="00100E91"/>
    <w:rsid w:val="00101187"/>
    <w:rsid w:val="001011D3"/>
    <w:rsid w:val="0010311E"/>
    <w:rsid w:val="00104C47"/>
    <w:rsid w:val="001055F5"/>
    <w:rsid w:val="00106980"/>
    <w:rsid w:val="0012398F"/>
    <w:rsid w:val="00123D5B"/>
    <w:rsid w:val="00125EBD"/>
    <w:rsid w:val="0013649D"/>
    <w:rsid w:val="00137ED7"/>
    <w:rsid w:val="00147269"/>
    <w:rsid w:val="00172D4E"/>
    <w:rsid w:val="00172E41"/>
    <w:rsid w:val="00174B37"/>
    <w:rsid w:val="00176DFD"/>
    <w:rsid w:val="001846CD"/>
    <w:rsid w:val="00184D44"/>
    <w:rsid w:val="00186046"/>
    <w:rsid w:val="00186203"/>
    <w:rsid w:val="0018729F"/>
    <w:rsid w:val="0019088A"/>
    <w:rsid w:val="001930F0"/>
    <w:rsid w:val="00194136"/>
    <w:rsid w:val="00195CE7"/>
    <w:rsid w:val="0019692D"/>
    <w:rsid w:val="001A02C0"/>
    <w:rsid w:val="001A20C5"/>
    <w:rsid w:val="001A478E"/>
    <w:rsid w:val="001A744D"/>
    <w:rsid w:val="001B2B48"/>
    <w:rsid w:val="001B2D2B"/>
    <w:rsid w:val="001B3EA9"/>
    <w:rsid w:val="001B6366"/>
    <w:rsid w:val="001C098E"/>
    <w:rsid w:val="001C0EB0"/>
    <w:rsid w:val="001C18F6"/>
    <w:rsid w:val="001C2F8E"/>
    <w:rsid w:val="001C6CDA"/>
    <w:rsid w:val="001C7521"/>
    <w:rsid w:val="001D6651"/>
    <w:rsid w:val="001D7560"/>
    <w:rsid w:val="001E05F5"/>
    <w:rsid w:val="001E1B2F"/>
    <w:rsid w:val="001E21AE"/>
    <w:rsid w:val="001E580A"/>
    <w:rsid w:val="001F1160"/>
    <w:rsid w:val="001F6A7C"/>
    <w:rsid w:val="001F7725"/>
    <w:rsid w:val="00201B5C"/>
    <w:rsid w:val="002030A8"/>
    <w:rsid w:val="00204566"/>
    <w:rsid w:val="0021067C"/>
    <w:rsid w:val="00210EB7"/>
    <w:rsid w:val="002115D3"/>
    <w:rsid w:val="002127BA"/>
    <w:rsid w:val="00217B08"/>
    <w:rsid w:val="002206E7"/>
    <w:rsid w:val="00223969"/>
    <w:rsid w:val="00230E68"/>
    <w:rsid w:val="00231782"/>
    <w:rsid w:val="002330F0"/>
    <w:rsid w:val="00234E22"/>
    <w:rsid w:val="002350F6"/>
    <w:rsid w:val="002361F5"/>
    <w:rsid w:val="00242745"/>
    <w:rsid w:val="00246A34"/>
    <w:rsid w:val="00255944"/>
    <w:rsid w:val="00261C7E"/>
    <w:rsid w:val="00261EAF"/>
    <w:rsid w:val="00263054"/>
    <w:rsid w:val="002632D4"/>
    <w:rsid w:val="00263B08"/>
    <w:rsid w:val="00264A9B"/>
    <w:rsid w:val="002652EC"/>
    <w:rsid w:val="002653E2"/>
    <w:rsid w:val="00267F98"/>
    <w:rsid w:val="00272470"/>
    <w:rsid w:val="002736D0"/>
    <w:rsid w:val="0027385F"/>
    <w:rsid w:val="002822A5"/>
    <w:rsid w:val="0029395A"/>
    <w:rsid w:val="0029436F"/>
    <w:rsid w:val="002A127C"/>
    <w:rsid w:val="002C30E8"/>
    <w:rsid w:val="002C76A6"/>
    <w:rsid w:val="002C76B6"/>
    <w:rsid w:val="002D002A"/>
    <w:rsid w:val="002D0BFD"/>
    <w:rsid w:val="002D2EC6"/>
    <w:rsid w:val="002D73C7"/>
    <w:rsid w:val="002D7584"/>
    <w:rsid w:val="002D784B"/>
    <w:rsid w:val="002E3768"/>
    <w:rsid w:val="002E5CCB"/>
    <w:rsid w:val="002E605E"/>
    <w:rsid w:val="002E614B"/>
    <w:rsid w:val="002F0440"/>
    <w:rsid w:val="003009F2"/>
    <w:rsid w:val="0030140E"/>
    <w:rsid w:val="00304524"/>
    <w:rsid w:val="003069F7"/>
    <w:rsid w:val="0030727D"/>
    <w:rsid w:val="00313C71"/>
    <w:rsid w:val="00320070"/>
    <w:rsid w:val="003202CB"/>
    <w:rsid w:val="003237B9"/>
    <w:rsid w:val="003259CA"/>
    <w:rsid w:val="00327017"/>
    <w:rsid w:val="003273EF"/>
    <w:rsid w:val="00342F05"/>
    <w:rsid w:val="00345008"/>
    <w:rsid w:val="00345DB5"/>
    <w:rsid w:val="0035492A"/>
    <w:rsid w:val="0035622B"/>
    <w:rsid w:val="00357D64"/>
    <w:rsid w:val="00361794"/>
    <w:rsid w:val="00362906"/>
    <w:rsid w:val="00364118"/>
    <w:rsid w:val="003670D3"/>
    <w:rsid w:val="00370379"/>
    <w:rsid w:val="0038024E"/>
    <w:rsid w:val="00380FB7"/>
    <w:rsid w:val="00382212"/>
    <w:rsid w:val="003859E4"/>
    <w:rsid w:val="00386E2D"/>
    <w:rsid w:val="003904D2"/>
    <w:rsid w:val="003935DF"/>
    <w:rsid w:val="003963DD"/>
    <w:rsid w:val="003A21D8"/>
    <w:rsid w:val="003B3238"/>
    <w:rsid w:val="003C1A55"/>
    <w:rsid w:val="003C2FB1"/>
    <w:rsid w:val="003C70D4"/>
    <w:rsid w:val="003E12BC"/>
    <w:rsid w:val="003E249B"/>
    <w:rsid w:val="003E2F60"/>
    <w:rsid w:val="003E64A1"/>
    <w:rsid w:val="003F4DEA"/>
    <w:rsid w:val="00400DE4"/>
    <w:rsid w:val="00402C69"/>
    <w:rsid w:val="0040425B"/>
    <w:rsid w:val="0040454D"/>
    <w:rsid w:val="004056F9"/>
    <w:rsid w:val="00410033"/>
    <w:rsid w:val="0041004B"/>
    <w:rsid w:val="004108DB"/>
    <w:rsid w:val="004205B0"/>
    <w:rsid w:val="00421410"/>
    <w:rsid w:val="00422433"/>
    <w:rsid w:val="00424249"/>
    <w:rsid w:val="00425E7A"/>
    <w:rsid w:val="004272D1"/>
    <w:rsid w:val="00427600"/>
    <w:rsid w:val="00427B00"/>
    <w:rsid w:val="0043100E"/>
    <w:rsid w:val="00432223"/>
    <w:rsid w:val="00432C7B"/>
    <w:rsid w:val="00435441"/>
    <w:rsid w:val="00442769"/>
    <w:rsid w:val="004454FE"/>
    <w:rsid w:val="00445A9C"/>
    <w:rsid w:val="00452293"/>
    <w:rsid w:val="00452949"/>
    <w:rsid w:val="0045313B"/>
    <w:rsid w:val="00455AC5"/>
    <w:rsid w:val="00460B8F"/>
    <w:rsid w:val="004657A6"/>
    <w:rsid w:val="00467559"/>
    <w:rsid w:val="00473252"/>
    <w:rsid w:val="004750BB"/>
    <w:rsid w:val="00475107"/>
    <w:rsid w:val="00477C87"/>
    <w:rsid w:val="00480017"/>
    <w:rsid w:val="00480975"/>
    <w:rsid w:val="004813D5"/>
    <w:rsid w:val="00483C91"/>
    <w:rsid w:val="004843D8"/>
    <w:rsid w:val="004932A6"/>
    <w:rsid w:val="00493CDF"/>
    <w:rsid w:val="004A0480"/>
    <w:rsid w:val="004A706B"/>
    <w:rsid w:val="004B549B"/>
    <w:rsid w:val="004B6103"/>
    <w:rsid w:val="004C5E4D"/>
    <w:rsid w:val="004D1103"/>
    <w:rsid w:val="004D1B64"/>
    <w:rsid w:val="004D406C"/>
    <w:rsid w:val="004D4240"/>
    <w:rsid w:val="004D61CD"/>
    <w:rsid w:val="004D7BC7"/>
    <w:rsid w:val="004E3EE3"/>
    <w:rsid w:val="004E53AE"/>
    <w:rsid w:val="004E58AF"/>
    <w:rsid w:val="004E59CA"/>
    <w:rsid w:val="004F1A42"/>
    <w:rsid w:val="004F1CB3"/>
    <w:rsid w:val="004F5519"/>
    <w:rsid w:val="004F732E"/>
    <w:rsid w:val="00515B4B"/>
    <w:rsid w:val="00515CF4"/>
    <w:rsid w:val="0052174D"/>
    <w:rsid w:val="0053135C"/>
    <w:rsid w:val="005423B1"/>
    <w:rsid w:val="00542D25"/>
    <w:rsid w:val="0054526C"/>
    <w:rsid w:val="00546E71"/>
    <w:rsid w:val="00552923"/>
    <w:rsid w:val="00555574"/>
    <w:rsid w:val="005658AA"/>
    <w:rsid w:val="00566A1D"/>
    <w:rsid w:val="00566A75"/>
    <w:rsid w:val="0057169B"/>
    <w:rsid w:val="00571E10"/>
    <w:rsid w:val="00571FFA"/>
    <w:rsid w:val="0057231D"/>
    <w:rsid w:val="0057284C"/>
    <w:rsid w:val="005728BC"/>
    <w:rsid w:val="0057371D"/>
    <w:rsid w:val="00573DE0"/>
    <w:rsid w:val="00577947"/>
    <w:rsid w:val="005819BB"/>
    <w:rsid w:val="00583B16"/>
    <w:rsid w:val="00585447"/>
    <w:rsid w:val="00585D2E"/>
    <w:rsid w:val="00587E5E"/>
    <w:rsid w:val="005A04A2"/>
    <w:rsid w:val="005A1CD1"/>
    <w:rsid w:val="005A1E02"/>
    <w:rsid w:val="005A488E"/>
    <w:rsid w:val="005A5F78"/>
    <w:rsid w:val="005A7985"/>
    <w:rsid w:val="005A7BF6"/>
    <w:rsid w:val="005B0070"/>
    <w:rsid w:val="005B0469"/>
    <w:rsid w:val="005B083A"/>
    <w:rsid w:val="005C34D2"/>
    <w:rsid w:val="005C3538"/>
    <w:rsid w:val="005C758C"/>
    <w:rsid w:val="005D2AC0"/>
    <w:rsid w:val="005D7530"/>
    <w:rsid w:val="005E01D1"/>
    <w:rsid w:val="005E29B8"/>
    <w:rsid w:val="005E6338"/>
    <w:rsid w:val="005F333E"/>
    <w:rsid w:val="005F3942"/>
    <w:rsid w:val="005F44E5"/>
    <w:rsid w:val="005F60F1"/>
    <w:rsid w:val="005F6667"/>
    <w:rsid w:val="00602EBD"/>
    <w:rsid w:val="006064E0"/>
    <w:rsid w:val="006114EE"/>
    <w:rsid w:val="0061573C"/>
    <w:rsid w:val="0062263D"/>
    <w:rsid w:val="006226ED"/>
    <w:rsid w:val="00623DD6"/>
    <w:rsid w:val="006241CD"/>
    <w:rsid w:val="0062538A"/>
    <w:rsid w:val="00632072"/>
    <w:rsid w:val="006334D6"/>
    <w:rsid w:val="0063397E"/>
    <w:rsid w:val="006351D0"/>
    <w:rsid w:val="006533D2"/>
    <w:rsid w:val="00662CB9"/>
    <w:rsid w:val="006707A0"/>
    <w:rsid w:val="00675356"/>
    <w:rsid w:val="00675AE9"/>
    <w:rsid w:val="00681E6A"/>
    <w:rsid w:val="006853FE"/>
    <w:rsid w:val="00687E27"/>
    <w:rsid w:val="00693276"/>
    <w:rsid w:val="00693955"/>
    <w:rsid w:val="00693C78"/>
    <w:rsid w:val="006952DB"/>
    <w:rsid w:val="006A023F"/>
    <w:rsid w:val="006A24F9"/>
    <w:rsid w:val="006A3DB8"/>
    <w:rsid w:val="006B0EE9"/>
    <w:rsid w:val="006B1FD2"/>
    <w:rsid w:val="006B2254"/>
    <w:rsid w:val="006B3141"/>
    <w:rsid w:val="006B4A33"/>
    <w:rsid w:val="006B5AE8"/>
    <w:rsid w:val="006B6CF9"/>
    <w:rsid w:val="006B7A24"/>
    <w:rsid w:val="006C07CD"/>
    <w:rsid w:val="006D0BAF"/>
    <w:rsid w:val="006D236C"/>
    <w:rsid w:val="006D2696"/>
    <w:rsid w:val="006D41B2"/>
    <w:rsid w:val="006D4E64"/>
    <w:rsid w:val="006E25DD"/>
    <w:rsid w:val="006E6BB7"/>
    <w:rsid w:val="006F3DA9"/>
    <w:rsid w:val="00703850"/>
    <w:rsid w:val="00711006"/>
    <w:rsid w:val="007164D7"/>
    <w:rsid w:val="0072709E"/>
    <w:rsid w:val="00727429"/>
    <w:rsid w:val="007309CA"/>
    <w:rsid w:val="0073357A"/>
    <w:rsid w:val="00736585"/>
    <w:rsid w:val="00742FFB"/>
    <w:rsid w:val="007439E1"/>
    <w:rsid w:val="00755C55"/>
    <w:rsid w:val="00756086"/>
    <w:rsid w:val="007563BC"/>
    <w:rsid w:val="0075651C"/>
    <w:rsid w:val="00775264"/>
    <w:rsid w:val="007772A3"/>
    <w:rsid w:val="00777AEA"/>
    <w:rsid w:val="007830EC"/>
    <w:rsid w:val="0078316B"/>
    <w:rsid w:val="0078742A"/>
    <w:rsid w:val="007909D6"/>
    <w:rsid w:val="007A094C"/>
    <w:rsid w:val="007A101F"/>
    <w:rsid w:val="007A3B4C"/>
    <w:rsid w:val="007B0E2D"/>
    <w:rsid w:val="007B147C"/>
    <w:rsid w:val="007B2AA5"/>
    <w:rsid w:val="007B56CE"/>
    <w:rsid w:val="007B7390"/>
    <w:rsid w:val="007C2504"/>
    <w:rsid w:val="007C4D25"/>
    <w:rsid w:val="007C58A7"/>
    <w:rsid w:val="007C6C15"/>
    <w:rsid w:val="007D2544"/>
    <w:rsid w:val="007E0745"/>
    <w:rsid w:val="007E32EB"/>
    <w:rsid w:val="007E420E"/>
    <w:rsid w:val="007E7812"/>
    <w:rsid w:val="007F1BA2"/>
    <w:rsid w:val="007F208F"/>
    <w:rsid w:val="007F3485"/>
    <w:rsid w:val="007F38DB"/>
    <w:rsid w:val="008063DF"/>
    <w:rsid w:val="0081221D"/>
    <w:rsid w:val="00813DFD"/>
    <w:rsid w:val="0081619F"/>
    <w:rsid w:val="00817311"/>
    <w:rsid w:val="008210DB"/>
    <w:rsid w:val="00822951"/>
    <w:rsid w:val="00822E36"/>
    <w:rsid w:val="00823184"/>
    <w:rsid w:val="0082354E"/>
    <w:rsid w:val="00827158"/>
    <w:rsid w:val="008276A5"/>
    <w:rsid w:val="00851A72"/>
    <w:rsid w:val="008525F6"/>
    <w:rsid w:val="00852790"/>
    <w:rsid w:val="008543BD"/>
    <w:rsid w:val="0086581B"/>
    <w:rsid w:val="00865BD0"/>
    <w:rsid w:val="008708E3"/>
    <w:rsid w:val="00875331"/>
    <w:rsid w:val="008816F0"/>
    <w:rsid w:val="00881B95"/>
    <w:rsid w:val="008832E5"/>
    <w:rsid w:val="00884EC8"/>
    <w:rsid w:val="00892749"/>
    <w:rsid w:val="0089540D"/>
    <w:rsid w:val="00896207"/>
    <w:rsid w:val="008A51B0"/>
    <w:rsid w:val="008B0A84"/>
    <w:rsid w:val="008B2C49"/>
    <w:rsid w:val="008B2F0C"/>
    <w:rsid w:val="008B3CC9"/>
    <w:rsid w:val="008B573E"/>
    <w:rsid w:val="008B58D1"/>
    <w:rsid w:val="008B69C6"/>
    <w:rsid w:val="008B6F41"/>
    <w:rsid w:val="008C1F6F"/>
    <w:rsid w:val="008C2286"/>
    <w:rsid w:val="008C325B"/>
    <w:rsid w:val="008C60D6"/>
    <w:rsid w:val="008C734A"/>
    <w:rsid w:val="008C73BC"/>
    <w:rsid w:val="008D64E8"/>
    <w:rsid w:val="008E135B"/>
    <w:rsid w:val="008E30D2"/>
    <w:rsid w:val="008E3D7D"/>
    <w:rsid w:val="008F5A8C"/>
    <w:rsid w:val="00914184"/>
    <w:rsid w:val="009255E2"/>
    <w:rsid w:val="00925FD2"/>
    <w:rsid w:val="00933F5E"/>
    <w:rsid w:val="00940339"/>
    <w:rsid w:val="00943C9A"/>
    <w:rsid w:val="009454E7"/>
    <w:rsid w:val="009463BD"/>
    <w:rsid w:val="009541B3"/>
    <w:rsid w:val="00955265"/>
    <w:rsid w:val="009571B2"/>
    <w:rsid w:val="009629B9"/>
    <w:rsid w:val="00967E92"/>
    <w:rsid w:val="0097441A"/>
    <w:rsid w:val="00984D3B"/>
    <w:rsid w:val="0098500A"/>
    <w:rsid w:val="00986825"/>
    <w:rsid w:val="00990BBA"/>
    <w:rsid w:val="009939F8"/>
    <w:rsid w:val="009953C8"/>
    <w:rsid w:val="009963D8"/>
    <w:rsid w:val="0099773A"/>
    <w:rsid w:val="009A118D"/>
    <w:rsid w:val="009A1471"/>
    <w:rsid w:val="009C5D81"/>
    <w:rsid w:val="009C6495"/>
    <w:rsid w:val="009C6B17"/>
    <w:rsid w:val="009D136C"/>
    <w:rsid w:val="009D378D"/>
    <w:rsid w:val="009D6CB3"/>
    <w:rsid w:val="009E57DF"/>
    <w:rsid w:val="009F140B"/>
    <w:rsid w:val="009F3651"/>
    <w:rsid w:val="00A01DC9"/>
    <w:rsid w:val="00A02626"/>
    <w:rsid w:val="00A0380A"/>
    <w:rsid w:val="00A03EF6"/>
    <w:rsid w:val="00A13C1E"/>
    <w:rsid w:val="00A14E26"/>
    <w:rsid w:val="00A21FAA"/>
    <w:rsid w:val="00A30E9D"/>
    <w:rsid w:val="00A31E2A"/>
    <w:rsid w:val="00A340B9"/>
    <w:rsid w:val="00A37F6F"/>
    <w:rsid w:val="00A401F7"/>
    <w:rsid w:val="00A41DF8"/>
    <w:rsid w:val="00A462BE"/>
    <w:rsid w:val="00A473CC"/>
    <w:rsid w:val="00A53AF3"/>
    <w:rsid w:val="00A56CEB"/>
    <w:rsid w:val="00A6179A"/>
    <w:rsid w:val="00A63B06"/>
    <w:rsid w:val="00A66667"/>
    <w:rsid w:val="00A70FA5"/>
    <w:rsid w:val="00A73A08"/>
    <w:rsid w:val="00A75565"/>
    <w:rsid w:val="00A776A3"/>
    <w:rsid w:val="00A808CB"/>
    <w:rsid w:val="00A80F86"/>
    <w:rsid w:val="00A81B4F"/>
    <w:rsid w:val="00A83B4C"/>
    <w:rsid w:val="00A86124"/>
    <w:rsid w:val="00AA05CD"/>
    <w:rsid w:val="00AA1C0B"/>
    <w:rsid w:val="00AA7182"/>
    <w:rsid w:val="00AA7EFE"/>
    <w:rsid w:val="00AB77AF"/>
    <w:rsid w:val="00AC25D6"/>
    <w:rsid w:val="00AC4DA7"/>
    <w:rsid w:val="00AC4EEC"/>
    <w:rsid w:val="00AD2426"/>
    <w:rsid w:val="00AD3849"/>
    <w:rsid w:val="00AE0DC5"/>
    <w:rsid w:val="00AE5FA2"/>
    <w:rsid w:val="00AF388A"/>
    <w:rsid w:val="00AF7AB9"/>
    <w:rsid w:val="00B004D1"/>
    <w:rsid w:val="00B005C1"/>
    <w:rsid w:val="00B01162"/>
    <w:rsid w:val="00B01C0D"/>
    <w:rsid w:val="00B148AE"/>
    <w:rsid w:val="00B150A0"/>
    <w:rsid w:val="00B2026A"/>
    <w:rsid w:val="00B21E14"/>
    <w:rsid w:val="00B2286D"/>
    <w:rsid w:val="00B23D79"/>
    <w:rsid w:val="00B25A52"/>
    <w:rsid w:val="00B32688"/>
    <w:rsid w:val="00B34809"/>
    <w:rsid w:val="00B358F7"/>
    <w:rsid w:val="00B36A43"/>
    <w:rsid w:val="00B402FB"/>
    <w:rsid w:val="00B40760"/>
    <w:rsid w:val="00B4512B"/>
    <w:rsid w:val="00B47493"/>
    <w:rsid w:val="00B53D05"/>
    <w:rsid w:val="00B608C0"/>
    <w:rsid w:val="00B66D4B"/>
    <w:rsid w:val="00B6722D"/>
    <w:rsid w:val="00B67A66"/>
    <w:rsid w:val="00B70E50"/>
    <w:rsid w:val="00B727AB"/>
    <w:rsid w:val="00B748AB"/>
    <w:rsid w:val="00B75537"/>
    <w:rsid w:val="00B81E09"/>
    <w:rsid w:val="00B8296A"/>
    <w:rsid w:val="00B840F8"/>
    <w:rsid w:val="00B914A1"/>
    <w:rsid w:val="00BA17D1"/>
    <w:rsid w:val="00BB2109"/>
    <w:rsid w:val="00BB21CB"/>
    <w:rsid w:val="00BB3A52"/>
    <w:rsid w:val="00BB6762"/>
    <w:rsid w:val="00BB7BE2"/>
    <w:rsid w:val="00BC2949"/>
    <w:rsid w:val="00BC3912"/>
    <w:rsid w:val="00BC4A8A"/>
    <w:rsid w:val="00BC6DBB"/>
    <w:rsid w:val="00BD08AB"/>
    <w:rsid w:val="00BD348F"/>
    <w:rsid w:val="00BD444F"/>
    <w:rsid w:val="00BD5723"/>
    <w:rsid w:val="00BD72DB"/>
    <w:rsid w:val="00BE1569"/>
    <w:rsid w:val="00BE6FB6"/>
    <w:rsid w:val="00BF199C"/>
    <w:rsid w:val="00BF19CD"/>
    <w:rsid w:val="00BF2827"/>
    <w:rsid w:val="00BF51EE"/>
    <w:rsid w:val="00C004D7"/>
    <w:rsid w:val="00C012C2"/>
    <w:rsid w:val="00C1338F"/>
    <w:rsid w:val="00C13E8B"/>
    <w:rsid w:val="00C20244"/>
    <w:rsid w:val="00C243CC"/>
    <w:rsid w:val="00C25D6E"/>
    <w:rsid w:val="00C26460"/>
    <w:rsid w:val="00C30083"/>
    <w:rsid w:val="00C33470"/>
    <w:rsid w:val="00C373E0"/>
    <w:rsid w:val="00C50DBE"/>
    <w:rsid w:val="00C70BAC"/>
    <w:rsid w:val="00C875D0"/>
    <w:rsid w:val="00C93356"/>
    <w:rsid w:val="00C949E5"/>
    <w:rsid w:val="00C95D31"/>
    <w:rsid w:val="00CA768F"/>
    <w:rsid w:val="00CB0B5D"/>
    <w:rsid w:val="00CB425C"/>
    <w:rsid w:val="00CB6EE7"/>
    <w:rsid w:val="00CC2823"/>
    <w:rsid w:val="00CD0358"/>
    <w:rsid w:val="00CD1D2F"/>
    <w:rsid w:val="00CD62C6"/>
    <w:rsid w:val="00CD672E"/>
    <w:rsid w:val="00CD7FD1"/>
    <w:rsid w:val="00CE2872"/>
    <w:rsid w:val="00CE4580"/>
    <w:rsid w:val="00CF46C1"/>
    <w:rsid w:val="00CF6380"/>
    <w:rsid w:val="00D05C84"/>
    <w:rsid w:val="00D06367"/>
    <w:rsid w:val="00D12BB1"/>
    <w:rsid w:val="00D15CC1"/>
    <w:rsid w:val="00D17F00"/>
    <w:rsid w:val="00D20662"/>
    <w:rsid w:val="00D212A0"/>
    <w:rsid w:val="00D21CDA"/>
    <w:rsid w:val="00D22186"/>
    <w:rsid w:val="00D2419B"/>
    <w:rsid w:val="00D24AE4"/>
    <w:rsid w:val="00D304FA"/>
    <w:rsid w:val="00D3075B"/>
    <w:rsid w:val="00D35B99"/>
    <w:rsid w:val="00D37FCC"/>
    <w:rsid w:val="00D44068"/>
    <w:rsid w:val="00D476B9"/>
    <w:rsid w:val="00D61741"/>
    <w:rsid w:val="00D62354"/>
    <w:rsid w:val="00D62485"/>
    <w:rsid w:val="00D656BB"/>
    <w:rsid w:val="00D67D45"/>
    <w:rsid w:val="00D71650"/>
    <w:rsid w:val="00D72317"/>
    <w:rsid w:val="00D72B47"/>
    <w:rsid w:val="00D75BB8"/>
    <w:rsid w:val="00D81F36"/>
    <w:rsid w:val="00D8287D"/>
    <w:rsid w:val="00D850B6"/>
    <w:rsid w:val="00D93544"/>
    <w:rsid w:val="00D93E06"/>
    <w:rsid w:val="00D945C5"/>
    <w:rsid w:val="00D96340"/>
    <w:rsid w:val="00D975B1"/>
    <w:rsid w:val="00DA04FF"/>
    <w:rsid w:val="00DA3F00"/>
    <w:rsid w:val="00DA710F"/>
    <w:rsid w:val="00DB04A8"/>
    <w:rsid w:val="00DB40A2"/>
    <w:rsid w:val="00DB4683"/>
    <w:rsid w:val="00DC2E0C"/>
    <w:rsid w:val="00DC3EA5"/>
    <w:rsid w:val="00DD098B"/>
    <w:rsid w:val="00DD3FCF"/>
    <w:rsid w:val="00DE775C"/>
    <w:rsid w:val="00DF2437"/>
    <w:rsid w:val="00DF6C49"/>
    <w:rsid w:val="00E024D8"/>
    <w:rsid w:val="00E054F8"/>
    <w:rsid w:val="00E11AB1"/>
    <w:rsid w:val="00E12A46"/>
    <w:rsid w:val="00E1572A"/>
    <w:rsid w:val="00E17B56"/>
    <w:rsid w:val="00E22C62"/>
    <w:rsid w:val="00E31FF6"/>
    <w:rsid w:val="00E32E26"/>
    <w:rsid w:val="00E33D19"/>
    <w:rsid w:val="00E35257"/>
    <w:rsid w:val="00E43C5B"/>
    <w:rsid w:val="00E45697"/>
    <w:rsid w:val="00E47C2F"/>
    <w:rsid w:val="00E47DEC"/>
    <w:rsid w:val="00E51E03"/>
    <w:rsid w:val="00E70447"/>
    <w:rsid w:val="00E7064F"/>
    <w:rsid w:val="00E706ED"/>
    <w:rsid w:val="00E74745"/>
    <w:rsid w:val="00E77E54"/>
    <w:rsid w:val="00E835CA"/>
    <w:rsid w:val="00E84A72"/>
    <w:rsid w:val="00E84BF1"/>
    <w:rsid w:val="00E91CAA"/>
    <w:rsid w:val="00E925D0"/>
    <w:rsid w:val="00E973F9"/>
    <w:rsid w:val="00E97F72"/>
    <w:rsid w:val="00EA05A7"/>
    <w:rsid w:val="00EA23ED"/>
    <w:rsid w:val="00EA6CCD"/>
    <w:rsid w:val="00EA6D64"/>
    <w:rsid w:val="00EB1EB5"/>
    <w:rsid w:val="00EB2132"/>
    <w:rsid w:val="00EB35DB"/>
    <w:rsid w:val="00EC199E"/>
    <w:rsid w:val="00EC34D0"/>
    <w:rsid w:val="00EC6137"/>
    <w:rsid w:val="00ED1D6F"/>
    <w:rsid w:val="00ED4018"/>
    <w:rsid w:val="00ED4A9F"/>
    <w:rsid w:val="00ED4FB8"/>
    <w:rsid w:val="00EE5F9A"/>
    <w:rsid w:val="00EF0D0C"/>
    <w:rsid w:val="00EF3C19"/>
    <w:rsid w:val="00EF7172"/>
    <w:rsid w:val="00F00817"/>
    <w:rsid w:val="00F021DE"/>
    <w:rsid w:val="00F10AFB"/>
    <w:rsid w:val="00F13DA4"/>
    <w:rsid w:val="00F15219"/>
    <w:rsid w:val="00F179C4"/>
    <w:rsid w:val="00F17E75"/>
    <w:rsid w:val="00F23C01"/>
    <w:rsid w:val="00F248E3"/>
    <w:rsid w:val="00F318F5"/>
    <w:rsid w:val="00F32B32"/>
    <w:rsid w:val="00F348FA"/>
    <w:rsid w:val="00F37007"/>
    <w:rsid w:val="00F37562"/>
    <w:rsid w:val="00F402DE"/>
    <w:rsid w:val="00F41116"/>
    <w:rsid w:val="00F4163D"/>
    <w:rsid w:val="00F4229E"/>
    <w:rsid w:val="00F4315C"/>
    <w:rsid w:val="00F443DD"/>
    <w:rsid w:val="00F452B2"/>
    <w:rsid w:val="00F54197"/>
    <w:rsid w:val="00F55336"/>
    <w:rsid w:val="00F644F1"/>
    <w:rsid w:val="00F67C80"/>
    <w:rsid w:val="00F71EC9"/>
    <w:rsid w:val="00F7563D"/>
    <w:rsid w:val="00F757E2"/>
    <w:rsid w:val="00F8217A"/>
    <w:rsid w:val="00F840B9"/>
    <w:rsid w:val="00F864A5"/>
    <w:rsid w:val="00F87379"/>
    <w:rsid w:val="00F925A3"/>
    <w:rsid w:val="00FA31B2"/>
    <w:rsid w:val="00FA5CE8"/>
    <w:rsid w:val="00FB196A"/>
    <w:rsid w:val="00FB426E"/>
    <w:rsid w:val="00FC6750"/>
    <w:rsid w:val="00FC6D65"/>
    <w:rsid w:val="00FD415D"/>
    <w:rsid w:val="00FD44E9"/>
    <w:rsid w:val="00FE2A3F"/>
    <w:rsid w:val="00FF1860"/>
    <w:rsid w:val="00FF26F5"/>
    <w:rsid w:val="00FF4CCE"/>
    <w:rsid w:val="00FF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A960A"/>
  <w15:chartTrackingRefBased/>
  <w15:docId w15:val="{E4DBF85E-4A43-4226-A698-DC1E9051E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A72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B5C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jc w:val="both"/>
      <w:outlineLvl w:val="0"/>
    </w:pPr>
    <w:rPr>
      <w:rFonts w:eastAsiaTheme="majorEastAsia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1B5C"/>
    <w:pPr>
      <w:keepNext/>
      <w:keepLines/>
      <w:numPr>
        <w:ilvl w:val="1"/>
        <w:numId w:val="1"/>
      </w:numPr>
      <w:spacing w:before="360" w:after="0"/>
      <w:jc w:val="both"/>
      <w:outlineLvl w:val="1"/>
    </w:pPr>
    <w:rPr>
      <w:rFonts w:eastAsiaTheme="majorEastAsia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01B5C"/>
    <w:pPr>
      <w:keepNext/>
      <w:keepLines/>
      <w:numPr>
        <w:ilvl w:val="2"/>
        <w:numId w:val="1"/>
      </w:numPr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01B5C"/>
    <w:pPr>
      <w:keepNext/>
      <w:keepLines/>
      <w:numPr>
        <w:ilvl w:val="3"/>
        <w:numId w:val="1"/>
      </w:numPr>
      <w:spacing w:before="200" w:after="0"/>
      <w:jc w:val="both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1B5C"/>
    <w:pPr>
      <w:keepNext/>
      <w:keepLines/>
      <w:numPr>
        <w:ilvl w:val="4"/>
        <w:numId w:val="1"/>
      </w:numPr>
      <w:spacing w:before="200" w:after="0"/>
      <w:jc w:val="both"/>
      <w:outlineLvl w:val="4"/>
    </w:pPr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1B5C"/>
    <w:pPr>
      <w:keepNext/>
      <w:keepLines/>
      <w:numPr>
        <w:ilvl w:val="5"/>
        <w:numId w:val="1"/>
      </w:numPr>
      <w:spacing w:before="200" w:after="0"/>
      <w:jc w:val="both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1B5C"/>
    <w:pPr>
      <w:keepNext/>
      <w:keepLines/>
      <w:numPr>
        <w:ilvl w:val="6"/>
        <w:numId w:val="1"/>
      </w:numPr>
      <w:spacing w:before="200" w:after="0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1B5C"/>
    <w:pPr>
      <w:keepNext/>
      <w:keepLines/>
      <w:numPr>
        <w:ilvl w:val="7"/>
        <w:numId w:val="1"/>
      </w:numPr>
      <w:spacing w:before="200" w:after="0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1B5C"/>
    <w:pPr>
      <w:keepNext/>
      <w:keepLines/>
      <w:numPr>
        <w:ilvl w:val="8"/>
        <w:numId w:val="1"/>
      </w:numPr>
      <w:spacing w:before="200" w:after="0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B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01B5C"/>
    <w:rPr>
      <w:rFonts w:ascii="Times New Roman" w:eastAsiaTheme="majorEastAsia" w:hAnsi="Times New Roman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01B5C"/>
    <w:rPr>
      <w:rFonts w:ascii="Times New Roman" w:eastAsiaTheme="majorEastAsia" w:hAnsi="Times New Roman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01B5C"/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1B5C"/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1B5C"/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1B5C"/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1B5C"/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1B5C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1B5C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339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97E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6339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97E"/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0151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658A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8B58D1"/>
    <w:pPr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60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8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3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0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4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9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7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6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1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1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2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5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1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9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7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20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1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110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910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61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6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1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7DB13-D95D-43D5-8E10-C0CBB85E0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38</Pages>
  <Words>4097</Words>
  <Characters>23357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Khatri</dc:creator>
  <cp:keywords/>
  <dc:description/>
  <cp:lastModifiedBy>Lenovo</cp:lastModifiedBy>
  <cp:revision>761</cp:revision>
  <cp:lastPrinted>2024-05-09T17:42:00Z</cp:lastPrinted>
  <dcterms:created xsi:type="dcterms:W3CDTF">2023-12-08T10:08:00Z</dcterms:created>
  <dcterms:modified xsi:type="dcterms:W3CDTF">2024-05-10T05:52:00Z</dcterms:modified>
</cp:coreProperties>
</file>